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9DD6EA" w14:textId="77777777" w:rsidR="00213E79" w:rsidRDefault="00213E79" w:rsidP="00213E79">
      <w:pPr>
        <w:spacing w:after="0" w:line="240" w:lineRule="auto"/>
        <w:contextualSpacing/>
        <w:jc w:val="right"/>
        <w:rPr>
          <w:rFonts w:eastAsia="Times New Roman"/>
          <w:b/>
          <w:sz w:val="18"/>
          <w:szCs w:val="18"/>
          <w:lang w:val="en" w:eastAsia="pl-PL"/>
        </w:rPr>
      </w:pPr>
      <w:r>
        <w:rPr>
          <w:rFonts w:eastAsia="Times New Roman"/>
          <w:b/>
          <w:sz w:val="18"/>
          <w:szCs w:val="18"/>
          <w:lang w:val="en" w:eastAsia="pl-PL"/>
        </w:rPr>
        <w:t>attachment no. 8</w:t>
      </w:r>
    </w:p>
    <w:p w14:paraId="2D12B417" w14:textId="26924ED2" w:rsidR="00213E79" w:rsidRPr="00213E79" w:rsidRDefault="00213E79" w:rsidP="00213E79">
      <w:pPr>
        <w:spacing w:after="0" w:line="240" w:lineRule="auto"/>
        <w:contextualSpacing/>
        <w:jc w:val="right"/>
        <w:rPr>
          <w:rFonts w:eastAsia="Times New Roman"/>
          <w:b/>
          <w:sz w:val="18"/>
          <w:szCs w:val="18"/>
          <w:lang w:val="en-US" w:eastAsia="pl-PL"/>
        </w:rPr>
      </w:pPr>
      <w:r w:rsidRPr="00213E79">
        <w:rPr>
          <w:rFonts w:eastAsia="Times New Roman"/>
          <w:b/>
          <w:sz w:val="18"/>
          <w:szCs w:val="18"/>
          <w:lang w:val="en" w:eastAsia="pl-PL"/>
        </w:rPr>
        <w:t>to the conditions and procedure of admission to the Doctoral Sc</w:t>
      </w:r>
      <w:r>
        <w:rPr>
          <w:rFonts w:eastAsia="Times New Roman"/>
          <w:b/>
          <w:sz w:val="18"/>
          <w:szCs w:val="18"/>
          <w:lang w:val="en" w:eastAsia="pl-PL"/>
        </w:rPr>
        <w:t>hool of the Poznan University of Medical Sciences</w:t>
      </w:r>
      <w:r w:rsidRPr="00213E79">
        <w:rPr>
          <w:rFonts w:eastAsia="Times New Roman"/>
          <w:b/>
          <w:sz w:val="18"/>
          <w:szCs w:val="18"/>
          <w:lang w:val="en" w:eastAsia="pl-PL"/>
        </w:rPr>
        <w:t xml:space="preserve"> - academic year 2023/2024</w:t>
      </w:r>
    </w:p>
    <w:p w14:paraId="263DBE42" w14:textId="2720B6D4" w:rsidR="006C7ADB" w:rsidRPr="00213E79" w:rsidRDefault="006C7ADB" w:rsidP="006C7ADB">
      <w:pPr>
        <w:spacing w:after="0" w:line="240" w:lineRule="auto"/>
        <w:contextualSpacing/>
        <w:jc w:val="right"/>
        <w:rPr>
          <w:rFonts w:eastAsia="Times New Roman"/>
          <w:sz w:val="18"/>
          <w:szCs w:val="18"/>
          <w:lang w:val="en-US" w:eastAsia="pl-PL"/>
        </w:rPr>
      </w:pPr>
    </w:p>
    <w:p w14:paraId="7665FFF2" w14:textId="77777777" w:rsidR="006C7ADB" w:rsidRPr="00213E79" w:rsidRDefault="006C7ADB" w:rsidP="006C7ADB">
      <w:pPr>
        <w:spacing w:after="0" w:line="240" w:lineRule="auto"/>
        <w:contextualSpacing/>
        <w:jc w:val="right"/>
        <w:rPr>
          <w:b/>
          <w:sz w:val="16"/>
          <w:szCs w:val="16"/>
          <w:u w:val="single"/>
          <w:lang w:val="en-US"/>
        </w:rPr>
      </w:pPr>
    </w:p>
    <w:p w14:paraId="2CF83536" w14:textId="77777777" w:rsidR="00213E79" w:rsidRDefault="00213E79" w:rsidP="004E1E57">
      <w:pPr>
        <w:spacing w:after="0" w:line="300" w:lineRule="atLeast"/>
        <w:contextualSpacing/>
        <w:jc w:val="center"/>
        <w:rPr>
          <w:b/>
          <w:sz w:val="24"/>
          <w:szCs w:val="24"/>
          <w:u w:val="single"/>
          <w:lang w:val="en"/>
        </w:rPr>
      </w:pPr>
      <w:r w:rsidRPr="00213E79">
        <w:rPr>
          <w:b/>
          <w:sz w:val="24"/>
          <w:szCs w:val="24"/>
          <w:u w:val="single"/>
          <w:lang w:val="en"/>
        </w:rPr>
        <w:t>List of attachments to the application for admission to the doctoral school</w:t>
      </w:r>
      <w:r>
        <w:rPr>
          <w:b/>
          <w:sz w:val="24"/>
          <w:szCs w:val="24"/>
          <w:u w:val="single"/>
          <w:lang w:val="en"/>
        </w:rPr>
        <w:t xml:space="preserve"> in the academic year 2023/2024</w:t>
      </w:r>
    </w:p>
    <w:p w14:paraId="3A4FEF84" w14:textId="1FB63ABD" w:rsidR="004E1E57" w:rsidRPr="00213E79" w:rsidRDefault="00213E79" w:rsidP="004E1E57">
      <w:pPr>
        <w:spacing w:after="0" w:line="300" w:lineRule="atLeast"/>
        <w:contextualSpacing/>
        <w:jc w:val="center"/>
        <w:rPr>
          <w:b/>
          <w:sz w:val="24"/>
          <w:szCs w:val="24"/>
          <w:u w:val="single"/>
          <w:lang w:val="en-US"/>
        </w:rPr>
      </w:pPr>
      <w:r w:rsidRPr="00213E79">
        <w:rPr>
          <w:b/>
          <w:sz w:val="24"/>
          <w:szCs w:val="24"/>
          <w:u w:val="single"/>
          <w:lang w:val="en"/>
        </w:rPr>
        <w:t>concerning scientific activity - according to the scoring system, the highest scoring achievements</w:t>
      </w:r>
    </w:p>
    <w:p w14:paraId="27A4607D" w14:textId="77777777" w:rsidR="004E1E57" w:rsidRPr="00213E79" w:rsidRDefault="004E1E57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11765"/>
      </w:tblGrid>
      <w:tr w:rsidR="004E1E57" w:rsidRPr="0011178F" w14:paraId="612A349D" w14:textId="77777777" w:rsidTr="000D3E54">
        <w:trPr>
          <w:trHeight w:val="454"/>
        </w:trPr>
        <w:tc>
          <w:tcPr>
            <w:tcW w:w="3681" w:type="dxa"/>
            <w:vAlign w:val="center"/>
          </w:tcPr>
          <w:p w14:paraId="68166477" w14:textId="3FE39DAB" w:rsidR="004E1E57" w:rsidRPr="0011178F" w:rsidRDefault="0011178F" w:rsidP="004E1E57">
            <w:pPr>
              <w:spacing w:line="300" w:lineRule="atLeast"/>
              <w:contextualSpacing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"/>
              </w:rPr>
              <w:t>first</w:t>
            </w:r>
            <w:r w:rsidRPr="0011178F">
              <w:rPr>
                <w:sz w:val="20"/>
                <w:szCs w:val="20"/>
                <w:lang w:val="en"/>
              </w:rPr>
              <w:t xml:space="preserve"> name</w:t>
            </w:r>
            <w:r>
              <w:rPr>
                <w:sz w:val="20"/>
                <w:szCs w:val="20"/>
                <w:lang w:val="en"/>
              </w:rPr>
              <w:t xml:space="preserve"> and surname</w:t>
            </w:r>
            <w:r w:rsidRPr="0011178F">
              <w:rPr>
                <w:sz w:val="20"/>
                <w:szCs w:val="20"/>
                <w:lang w:val="en"/>
              </w:rPr>
              <w:t xml:space="preserve"> of the candidate</w:t>
            </w:r>
          </w:p>
        </w:tc>
        <w:tc>
          <w:tcPr>
            <w:tcW w:w="11765" w:type="dxa"/>
            <w:vAlign w:val="center"/>
          </w:tcPr>
          <w:p w14:paraId="3E1906E4" w14:textId="2BEC538C" w:rsidR="004E1E57" w:rsidRPr="0011178F" w:rsidRDefault="004E1E57" w:rsidP="00E83775">
            <w:pPr>
              <w:spacing w:line="300" w:lineRule="atLeast"/>
              <w:contextualSpacing/>
              <w:rPr>
                <w:b/>
                <w:color w:val="0070C0"/>
                <w:sz w:val="20"/>
                <w:szCs w:val="20"/>
                <w:lang w:val="en-US"/>
              </w:rPr>
            </w:pPr>
          </w:p>
        </w:tc>
      </w:tr>
    </w:tbl>
    <w:p w14:paraId="1F1A554C" w14:textId="77777777" w:rsidR="00696071" w:rsidRPr="0011178F" w:rsidRDefault="00696071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1283"/>
        <w:gridCol w:w="4111"/>
        <w:gridCol w:w="4678"/>
        <w:gridCol w:w="3543"/>
        <w:gridCol w:w="1276"/>
      </w:tblGrid>
      <w:tr w:rsidR="005078D4" w:rsidRPr="00DC77A5" w14:paraId="043F3CE2" w14:textId="77777777" w:rsidTr="000D3E54">
        <w:trPr>
          <w:trHeight w:val="703"/>
        </w:trPr>
        <w:tc>
          <w:tcPr>
            <w:tcW w:w="15451" w:type="dxa"/>
            <w:gridSpan w:val="6"/>
            <w:shd w:val="clear" w:color="auto" w:fill="F2F2F2" w:themeFill="background1" w:themeFillShade="F2"/>
            <w:vAlign w:val="center"/>
          </w:tcPr>
          <w:p w14:paraId="2F78A637" w14:textId="77777777" w:rsidR="0011178F" w:rsidRDefault="0011178F" w:rsidP="006466CB">
            <w:pPr>
              <w:contextualSpacing/>
              <w:rPr>
                <w:b/>
                <w:smallCaps/>
                <w:lang w:val="en"/>
              </w:rPr>
            </w:pPr>
            <w:r>
              <w:rPr>
                <w:b/>
                <w:smallCaps/>
                <w:lang w:val="en"/>
              </w:rPr>
              <w:t>PUBLICATIONS</w:t>
            </w:r>
          </w:p>
          <w:p w14:paraId="4D6058E6" w14:textId="717DDB4B" w:rsidR="005078D4" w:rsidRPr="00DC77A5" w:rsidRDefault="0011178F" w:rsidP="00BB6655">
            <w:pPr>
              <w:contextualSpacing/>
              <w:rPr>
                <w:b/>
                <w:smallCaps/>
                <w:sz w:val="20"/>
                <w:szCs w:val="20"/>
                <w:lang w:val="en"/>
              </w:rPr>
            </w:pPr>
            <w:r w:rsidRPr="00DC77A5">
              <w:rPr>
                <w:b/>
                <w:smallCaps/>
                <w:sz w:val="20"/>
                <w:szCs w:val="20"/>
                <w:lang w:val="en"/>
              </w:rPr>
              <w:t>(</w:t>
            </w:r>
            <w:r w:rsidR="00DC77A5" w:rsidRPr="00DC77A5">
              <w:rPr>
                <w:b/>
                <w:sz w:val="20"/>
                <w:szCs w:val="20"/>
                <w:lang w:val="en"/>
              </w:rPr>
              <w:t xml:space="preserve">attachment: </w:t>
            </w:r>
            <w:r w:rsidR="00F26C0B">
              <w:rPr>
                <w:color w:val="FF0000"/>
                <w:sz w:val="20"/>
                <w:szCs w:val="20"/>
                <w:lang w:val="en"/>
              </w:rPr>
              <w:t>confirmation -</w:t>
            </w:r>
            <w:r w:rsidR="00DC77A5" w:rsidRPr="00DC77A5">
              <w:rPr>
                <w:color w:val="FF0000"/>
                <w:sz w:val="20"/>
                <w:szCs w:val="20"/>
                <w:lang w:val="en"/>
              </w:rPr>
              <w:t xml:space="preserve"> a printout from the bibliography of the main library of the </w:t>
            </w:r>
            <w:proofErr w:type="spellStart"/>
            <w:r w:rsidR="00DC77A5" w:rsidRPr="00DC77A5">
              <w:rPr>
                <w:color w:val="FF0000"/>
                <w:sz w:val="20"/>
                <w:szCs w:val="20"/>
                <w:lang w:val="en"/>
              </w:rPr>
              <w:t>poznań</w:t>
            </w:r>
            <w:proofErr w:type="spellEnd"/>
            <w:r w:rsidR="00DC77A5" w:rsidRPr="00DC77A5">
              <w:rPr>
                <w:color w:val="FF0000"/>
                <w:sz w:val="20"/>
                <w:szCs w:val="20"/>
                <w:lang w:val="en"/>
              </w:rPr>
              <w:t xml:space="preserve"> university of medical sciences or a photocopy of the publication with information on the date of publication and the full name and score of the journal</w:t>
            </w:r>
            <w:r w:rsidRPr="00DC77A5">
              <w:rPr>
                <w:b/>
                <w:smallCaps/>
                <w:sz w:val="20"/>
                <w:szCs w:val="20"/>
                <w:lang w:val="en"/>
              </w:rPr>
              <w:t>)</w:t>
            </w:r>
          </w:p>
        </w:tc>
      </w:tr>
      <w:tr w:rsidR="005078D4" w:rsidRPr="0011178F" w14:paraId="230D8F89" w14:textId="77777777" w:rsidTr="000D3E54">
        <w:trPr>
          <w:trHeight w:val="567"/>
        </w:trPr>
        <w:tc>
          <w:tcPr>
            <w:tcW w:w="560" w:type="dxa"/>
            <w:vAlign w:val="center"/>
          </w:tcPr>
          <w:p w14:paraId="090F6EF7" w14:textId="067A3D35" w:rsidR="005078D4" w:rsidRDefault="0011178F" w:rsidP="006466CB">
            <w:pPr>
              <w:contextualSpacing/>
              <w:rPr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t>NO</w:t>
            </w:r>
            <w:r w:rsidR="005078D4">
              <w:rPr>
                <w:smallCaps/>
                <w:sz w:val="18"/>
                <w:szCs w:val="18"/>
              </w:rPr>
              <w:t>.</w:t>
            </w:r>
          </w:p>
        </w:tc>
        <w:tc>
          <w:tcPr>
            <w:tcW w:w="1283" w:type="dxa"/>
            <w:vAlign w:val="center"/>
          </w:tcPr>
          <w:p w14:paraId="3020AA6F" w14:textId="6461E67E" w:rsidR="000D3E54" w:rsidRPr="00C5038E" w:rsidRDefault="0011178F" w:rsidP="006466CB">
            <w:pPr>
              <w:contextualSpacing/>
              <w:jc w:val="center"/>
              <w:rPr>
                <w:sz w:val="18"/>
                <w:szCs w:val="18"/>
              </w:rPr>
            </w:pPr>
            <w:r w:rsidRPr="0011178F">
              <w:rPr>
                <w:sz w:val="18"/>
                <w:szCs w:val="18"/>
                <w:lang w:val="en"/>
              </w:rPr>
              <w:t>ORDER OF AUTHORSHIP</w:t>
            </w:r>
          </w:p>
        </w:tc>
        <w:tc>
          <w:tcPr>
            <w:tcW w:w="4111" w:type="dxa"/>
            <w:vAlign w:val="center"/>
          </w:tcPr>
          <w:p w14:paraId="703740B5" w14:textId="595B5E2B" w:rsidR="005078D4" w:rsidRDefault="0011178F" w:rsidP="006466CB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11178F">
              <w:rPr>
                <w:sz w:val="18"/>
                <w:szCs w:val="18"/>
                <w:lang w:val="en"/>
              </w:rPr>
              <w:t>TITLE OF THE PUBLICATION</w:t>
            </w:r>
          </w:p>
        </w:tc>
        <w:tc>
          <w:tcPr>
            <w:tcW w:w="4678" w:type="dxa"/>
            <w:vAlign w:val="center"/>
          </w:tcPr>
          <w:p w14:paraId="12BA5E89" w14:textId="4A4ACBED" w:rsidR="005078D4" w:rsidRDefault="0011178F" w:rsidP="0011178F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11178F">
              <w:rPr>
                <w:sz w:val="18"/>
                <w:szCs w:val="18"/>
                <w:lang w:val="en"/>
              </w:rPr>
              <w:t>TITLE OF THE JOURNAL/ NAME OF THE PUBLISHER</w:t>
            </w:r>
          </w:p>
        </w:tc>
        <w:tc>
          <w:tcPr>
            <w:tcW w:w="3543" w:type="dxa"/>
            <w:vAlign w:val="center"/>
          </w:tcPr>
          <w:p w14:paraId="12C96E23" w14:textId="48B301C1" w:rsidR="005078D4" w:rsidRPr="0011178F" w:rsidRDefault="0011178F" w:rsidP="006466CB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11178F">
              <w:rPr>
                <w:sz w:val="18"/>
                <w:szCs w:val="18"/>
                <w:lang w:val="en"/>
              </w:rPr>
              <w:t>BIBLIOGRAPHIC DATA (year and month/volume/issue/pages - available data for electronic journals)</w:t>
            </w:r>
          </w:p>
        </w:tc>
        <w:tc>
          <w:tcPr>
            <w:tcW w:w="1276" w:type="dxa"/>
            <w:vAlign w:val="center"/>
          </w:tcPr>
          <w:p w14:paraId="5492E950" w14:textId="4B7FE1B7" w:rsidR="005078D4" w:rsidRDefault="0011178F" w:rsidP="006466CB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"/>
              </w:rPr>
              <w:t>IF/ POINTS OF THE MNIE</w:t>
            </w:r>
          </w:p>
        </w:tc>
      </w:tr>
      <w:tr w:rsidR="005078D4" w:rsidRPr="0011178F" w14:paraId="27D29A36" w14:textId="77777777" w:rsidTr="000D3E54">
        <w:trPr>
          <w:trHeight w:val="567"/>
        </w:trPr>
        <w:tc>
          <w:tcPr>
            <w:tcW w:w="560" w:type="dxa"/>
            <w:vAlign w:val="center"/>
          </w:tcPr>
          <w:p w14:paraId="5A483CB5" w14:textId="77777777" w:rsidR="005078D4" w:rsidRPr="0011178F" w:rsidRDefault="005078D4" w:rsidP="005078D4">
            <w:pPr>
              <w:pStyle w:val="Akapitzlist"/>
              <w:numPr>
                <w:ilvl w:val="0"/>
                <w:numId w:val="1"/>
              </w:numPr>
              <w:ind w:left="29" w:hanging="29"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204DBF9A" w14:textId="2D029DE4" w:rsidR="005078D4" w:rsidRPr="0011178F" w:rsidRDefault="005078D4" w:rsidP="00BE30CC">
            <w:pPr>
              <w:contextualSpacing/>
              <w:jc w:val="center"/>
              <w:rPr>
                <w:iCs/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61BC343C" w14:textId="7A1905DB" w:rsidR="005078D4" w:rsidRPr="00BE30CC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678" w:type="dxa"/>
            <w:vAlign w:val="center"/>
          </w:tcPr>
          <w:p w14:paraId="0C2CD1F8" w14:textId="5340DADC" w:rsidR="005078D4" w:rsidRPr="0011178F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543" w:type="dxa"/>
            <w:vAlign w:val="center"/>
          </w:tcPr>
          <w:p w14:paraId="2E7FC759" w14:textId="047D3AAE" w:rsidR="005078D4" w:rsidRPr="0011178F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770F7A45" w14:textId="5ED74BA1" w:rsidR="005078D4" w:rsidRPr="0011178F" w:rsidRDefault="005078D4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  <w:tr w:rsidR="005078D4" w:rsidRPr="0011178F" w14:paraId="56D1F5B3" w14:textId="77777777" w:rsidTr="000D3E54">
        <w:trPr>
          <w:trHeight w:val="567"/>
        </w:trPr>
        <w:tc>
          <w:tcPr>
            <w:tcW w:w="560" w:type="dxa"/>
            <w:vAlign w:val="center"/>
          </w:tcPr>
          <w:p w14:paraId="5572C7E2" w14:textId="77777777" w:rsidR="005078D4" w:rsidRPr="0011178F" w:rsidRDefault="005078D4" w:rsidP="005078D4">
            <w:pPr>
              <w:pStyle w:val="Akapitzlist"/>
              <w:numPr>
                <w:ilvl w:val="0"/>
                <w:numId w:val="1"/>
              </w:numPr>
              <w:ind w:left="29" w:hanging="29"/>
              <w:jc w:val="center"/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2F6B00C5" w14:textId="77777777" w:rsidR="005078D4" w:rsidRPr="0011178F" w:rsidRDefault="005078D4" w:rsidP="00BE30CC">
            <w:pPr>
              <w:contextualSpacing/>
              <w:jc w:val="center"/>
              <w:rPr>
                <w:iCs/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111" w:type="dxa"/>
            <w:vAlign w:val="center"/>
          </w:tcPr>
          <w:p w14:paraId="37094CF9" w14:textId="77777777" w:rsidR="005078D4" w:rsidRPr="0011178F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4678" w:type="dxa"/>
            <w:vAlign w:val="center"/>
          </w:tcPr>
          <w:p w14:paraId="7ADACA44" w14:textId="77777777" w:rsidR="005078D4" w:rsidRPr="0011178F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543" w:type="dxa"/>
            <w:vAlign w:val="center"/>
          </w:tcPr>
          <w:p w14:paraId="368E7C6E" w14:textId="77777777" w:rsidR="005078D4" w:rsidRPr="0011178F" w:rsidRDefault="005078D4" w:rsidP="006466CB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134846D4" w14:textId="77777777" w:rsidR="005078D4" w:rsidRPr="0011178F" w:rsidRDefault="005078D4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</w:tbl>
    <w:p w14:paraId="658E67FE" w14:textId="2338581D" w:rsidR="00BE30CC" w:rsidRPr="0011178F" w:rsidRDefault="00BE30CC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1283"/>
        <w:gridCol w:w="3112"/>
        <w:gridCol w:w="2842"/>
        <w:gridCol w:w="3402"/>
        <w:gridCol w:w="2409"/>
        <w:gridCol w:w="1843"/>
      </w:tblGrid>
      <w:tr w:rsidR="00BE30CC" w:rsidRPr="00DC77A5" w14:paraId="70C9EE67" w14:textId="77777777" w:rsidTr="008555BA">
        <w:trPr>
          <w:trHeight w:val="567"/>
        </w:trPr>
        <w:tc>
          <w:tcPr>
            <w:tcW w:w="15451" w:type="dxa"/>
            <w:gridSpan w:val="7"/>
            <w:shd w:val="clear" w:color="auto" w:fill="F2F2F2" w:themeFill="background1" w:themeFillShade="F2"/>
            <w:vAlign w:val="center"/>
          </w:tcPr>
          <w:p w14:paraId="30DC78E8" w14:textId="23EA2FD9" w:rsidR="00DC77A5" w:rsidRPr="00DC77A5" w:rsidRDefault="00DC77A5" w:rsidP="008555BA">
            <w:pPr>
              <w:contextualSpacing/>
              <w:rPr>
                <w:lang w:val="en"/>
              </w:rPr>
            </w:pPr>
            <w:r w:rsidRPr="00DC77A5">
              <w:rPr>
                <w:b/>
                <w:lang w:val="en"/>
              </w:rPr>
              <w:t>PARTICIPATION IN CONFERENCES WITH PRESENTATIONS AND RECEIVED AWARDS</w:t>
            </w:r>
            <w:r w:rsidRPr="00DC77A5">
              <w:rPr>
                <w:lang w:val="en"/>
              </w:rPr>
              <w:t xml:space="preserve"> (original paper/casuistic paper)</w:t>
            </w:r>
          </w:p>
          <w:p w14:paraId="5DB4811C" w14:textId="0A6DC99E" w:rsidR="00DC77A5" w:rsidRPr="00DC77A5" w:rsidRDefault="00DC77A5" w:rsidP="008555BA">
            <w:pPr>
              <w:contextualSpacing/>
              <w:rPr>
                <w:sz w:val="20"/>
                <w:szCs w:val="20"/>
                <w:lang w:val="en-US"/>
              </w:rPr>
            </w:pPr>
            <w:r w:rsidRPr="00DC77A5">
              <w:rPr>
                <w:sz w:val="20"/>
                <w:szCs w:val="20"/>
                <w:lang w:val="en"/>
              </w:rPr>
              <w:t>(</w:t>
            </w:r>
            <w:r w:rsidRPr="00DC77A5">
              <w:rPr>
                <w:b/>
                <w:sz w:val="20"/>
                <w:szCs w:val="20"/>
                <w:lang w:val="en"/>
              </w:rPr>
              <w:t>attachments:</w:t>
            </w:r>
            <w:r w:rsidRPr="00DC77A5">
              <w:rPr>
                <w:sz w:val="20"/>
                <w:szCs w:val="20"/>
                <w:lang w:val="en"/>
              </w:rPr>
              <w:t xml:space="preserve"> </w:t>
            </w:r>
            <w:r w:rsidRPr="00DC77A5">
              <w:rPr>
                <w:b/>
                <w:sz w:val="20"/>
                <w:szCs w:val="20"/>
                <w:lang w:val="en"/>
              </w:rPr>
              <w:t>participation in the conference</w:t>
            </w:r>
            <w:r w:rsidRPr="00DC77A5">
              <w:rPr>
                <w:sz w:val="20"/>
                <w:szCs w:val="20"/>
                <w:lang w:val="en"/>
              </w:rPr>
              <w:t xml:space="preserve"> - </w:t>
            </w:r>
            <w:r w:rsidRPr="00DC77A5">
              <w:rPr>
                <w:color w:val="FF0000"/>
                <w:sz w:val="20"/>
                <w:szCs w:val="20"/>
                <w:lang w:val="en"/>
              </w:rPr>
              <w:t xml:space="preserve">a document confirming the presentations at the conference or a photocopy of the abstract from the book of abstracts </w:t>
            </w:r>
            <w:r w:rsidRPr="00DC77A5">
              <w:rPr>
                <w:sz w:val="20"/>
                <w:szCs w:val="20"/>
                <w:lang w:val="en"/>
              </w:rPr>
              <w:t xml:space="preserve">/ </w:t>
            </w:r>
            <w:r w:rsidRPr="00DC77A5">
              <w:rPr>
                <w:b/>
                <w:sz w:val="20"/>
                <w:szCs w:val="20"/>
                <w:lang w:val="en"/>
              </w:rPr>
              <w:t>awards received at scientific conferences</w:t>
            </w:r>
            <w:r w:rsidRPr="00DC77A5">
              <w:rPr>
                <w:sz w:val="20"/>
                <w:szCs w:val="20"/>
                <w:lang w:val="en"/>
              </w:rPr>
              <w:t xml:space="preserve"> - </w:t>
            </w:r>
            <w:r w:rsidRPr="00DC77A5">
              <w:rPr>
                <w:color w:val="FF0000"/>
                <w:sz w:val="20"/>
                <w:szCs w:val="20"/>
                <w:lang w:val="en"/>
              </w:rPr>
              <w:t>award diploma - photocopy</w:t>
            </w:r>
            <w:r w:rsidRPr="00DC77A5">
              <w:rPr>
                <w:sz w:val="20"/>
                <w:szCs w:val="20"/>
                <w:lang w:val="en"/>
              </w:rPr>
              <w:t>)</w:t>
            </w:r>
          </w:p>
        </w:tc>
      </w:tr>
      <w:tr w:rsidR="00BE30CC" w:rsidRPr="00F26C0B" w14:paraId="7BEF8532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0DCBE074" w14:textId="4642B196" w:rsidR="00BE30CC" w:rsidRDefault="00F26C0B" w:rsidP="008555BA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NO.</w:t>
            </w:r>
          </w:p>
        </w:tc>
        <w:tc>
          <w:tcPr>
            <w:tcW w:w="1283" w:type="dxa"/>
            <w:vAlign w:val="center"/>
          </w:tcPr>
          <w:p w14:paraId="616E7F81" w14:textId="2C08081B" w:rsidR="00BE30CC" w:rsidRPr="005530B2" w:rsidRDefault="00F26C0B" w:rsidP="008555BA">
            <w:pPr>
              <w:contextualSpacing/>
              <w:jc w:val="center"/>
              <w:rPr>
                <w:sz w:val="16"/>
                <w:szCs w:val="16"/>
              </w:rPr>
            </w:pPr>
            <w:r w:rsidRPr="0011178F">
              <w:rPr>
                <w:sz w:val="18"/>
                <w:szCs w:val="18"/>
                <w:lang w:val="en"/>
              </w:rPr>
              <w:t>ORDER OF AUTHORSHIP</w:t>
            </w:r>
          </w:p>
        </w:tc>
        <w:tc>
          <w:tcPr>
            <w:tcW w:w="3112" w:type="dxa"/>
            <w:vAlign w:val="center"/>
          </w:tcPr>
          <w:p w14:paraId="6310789F" w14:textId="77777777" w:rsidR="00F26C0B" w:rsidRDefault="00F26C0B" w:rsidP="008555BA">
            <w:pPr>
              <w:contextualSpacing/>
              <w:jc w:val="center"/>
              <w:rPr>
                <w:sz w:val="18"/>
                <w:szCs w:val="18"/>
                <w:lang w:val="en"/>
              </w:rPr>
            </w:pPr>
            <w:r>
              <w:rPr>
                <w:sz w:val="18"/>
                <w:szCs w:val="18"/>
                <w:lang w:val="en"/>
              </w:rPr>
              <w:t>PRESENTATION TITLE</w:t>
            </w:r>
          </w:p>
          <w:p w14:paraId="76065BEA" w14:textId="77777777" w:rsidR="00F26C0B" w:rsidRDefault="00F26C0B" w:rsidP="008555BA">
            <w:pPr>
              <w:contextualSpacing/>
              <w:jc w:val="center"/>
              <w:rPr>
                <w:sz w:val="18"/>
                <w:szCs w:val="18"/>
                <w:lang w:val="en"/>
              </w:rPr>
            </w:pPr>
            <w:r>
              <w:rPr>
                <w:sz w:val="18"/>
                <w:szCs w:val="18"/>
                <w:lang w:val="en"/>
              </w:rPr>
              <w:t>original work/casuistic work</w:t>
            </w:r>
          </w:p>
          <w:p w14:paraId="15CC5274" w14:textId="7DB3CE82" w:rsidR="00BE30CC" w:rsidRPr="00F26C0B" w:rsidRDefault="00F26C0B" w:rsidP="008555B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F26C0B">
              <w:rPr>
                <w:sz w:val="18"/>
                <w:szCs w:val="18"/>
                <w:lang w:val="en"/>
              </w:rPr>
              <w:t>(underline as appropriate)</w:t>
            </w:r>
          </w:p>
        </w:tc>
        <w:tc>
          <w:tcPr>
            <w:tcW w:w="2842" w:type="dxa"/>
            <w:vAlign w:val="center"/>
          </w:tcPr>
          <w:p w14:paraId="131D5FEE" w14:textId="74CC9A7F" w:rsidR="00BE30CC" w:rsidRPr="00F26C0B" w:rsidRDefault="00F26C0B" w:rsidP="008555BA">
            <w:pPr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F26C0B">
              <w:rPr>
                <w:sz w:val="18"/>
                <w:szCs w:val="18"/>
                <w:lang w:val="en"/>
              </w:rPr>
              <w:t>THE NAME OF THE CONFERENCE</w:t>
            </w:r>
          </w:p>
        </w:tc>
        <w:tc>
          <w:tcPr>
            <w:tcW w:w="3402" w:type="dxa"/>
            <w:vAlign w:val="center"/>
          </w:tcPr>
          <w:p w14:paraId="1C75030F" w14:textId="77777777" w:rsidR="00F26C0B" w:rsidRDefault="00F26C0B" w:rsidP="008555BA">
            <w:pPr>
              <w:contextualSpacing/>
              <w:jc w:val="center"/>
              <w:rPr>
                <w:sz w:val="18"/>
                <w:szCs w:val="18"/>
                <w:lang w:val="en"/>
              </w:rPr>
            </w:pPr>
            <w:r>
              <w:rPr>
                <w:sz w:val="18"/>
                <w:szCs w:val="18"/>
                <w:lang w:val="en"/>
              </w:rPr>
              <w:t>ORGANIZER AND PLACE</w:t>
            </w:r>
          </w:p>
          <w:p w14:paraId="7D948A1A" w14:textId="0904E940" w:rsidR="00BE30CC" w:rsidRPr="00F26C0B" w:rsidRDefault="00F26C0B" w:rsidP="008555B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F26C0B">
              <w:rPr>
                <w:sz w:val="18"/>
                <w:szCs w:val="18"/>
                <w:lang w:val="en"/>
              </w:rPr>
              <w:t>(enter the type of conference NATIONAL/INTERNATIONAL LOCAL/INTERNATIONAL EUROPEAN)</w:t>
            </w:r>
          </w:p>
        </w:tc>
        <w:tc>
          <w:tcPr>
            <w:tcW w:w="2409" w:type="dxa"/>
            <w:vAlign w:val="center"/>
          </w:tcPr>
          <w:p w14:paraId="46830194" w14:textId="500DBF4D" w:rsidR="00BE30CC" w:rsidRDefault="00F26C0B" w:rsidP="008555BA">
            <w:pPr>
              <w:contextualSpacing/>
              <w:jc w:val="center"/>
              <w:rPr>
                <w:sz w:val="18"/>
                <w:szCs w:val="18"/>
              </w:rPr>
            </w:pPr>
            <w:r w:rsidRPr="00F26C0B">
              <w:rPr>
                <w:sz w:val="18"/>
                <w:szCs w:val="18"/>
                <w:lang w:val="en"/>
              </w:rPr>
              <w:t>DATE OF THE CONFERENCE</w:t>
            </w:r>
          </w:p>
        </w:tc>
        <w:tc>
          <w:tcPr>
            <w:tcW w:w="1843" w:type="dxa"/>
            <w:vAlign w:val="center"/>
          </w:tcPr>
          <w:p w14:paraId="260A74FB" w14:textId="77777777" w:rsidR="00F26C0B" w:rsidRDefault="00F26C0B" w:rsidP="00F62F8A">
            <w:pPr>
              <w:contextualSpacing/>
              <w:jc w:val="center"/>
              <w:rPr>
                <w:sz w:val="18"/>
                <w:szCs w:val="18"/>
                <w:lang w:val="en"/>
              </w:rPr>
            </w:pPr>
            <w:r w:rsidRPr="00F26C0B">
              <w:rPr>
                <w:sz w:val="18"/>
                <w:szCs w:val="18"/>
                <w:lang w:val="en"/>
              </w:rPr>
              <w:t>A</w:t>
            </w:r>
            <w:r>
              <w:rPr>
                <w:sz w:val="18"/>
                <w:szCs w:val="18"/>
                <w:lang w:val="en"/>
              </w:rPr>
              <w:t>WARD RECEIVED AT THE CONFERENCE</w:t>
            </w:r>
          </w:p>
          <w:p w14:paraId="7DF35ACE" w14:textId="6B354409" w:rsidR="00F62F8A" w:rsidRPr="00F26C0B" w:rsidRDefault="00F26C0B" w:rsidP="00F62F8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"/>
              </w:rPr>
              <w:t>YES/</w:t>
            </w:r>
            <w:r w:rsidRPr="00F26C0B">
              <w:rPr>
                <w:sz w:val="18"/>
                <w:szCs w:val="18"/>
                <w:lang w:val="en"/>
              </w:rPr>
              <w:t>NO</w:t>
            </w:r>
          </w:p>
        </w:tc>
      </w:tr>
      <w:tr w:rsidR="00BE30CC" w:rsidRPr="00F26C0B" w14:paraId="615E1BBC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2ED5D2D0" w14:textId="77777777" w:rsidR="00BE30CC" w:rsidRPr="00F26C0B" w:rsidRDefault="00BE30CC" w:rsidP="008555BA">
            <w:pPr>
              <w:pStyle w:val="Akapitzlist"/>
              <w:numPr>
                <w:ilvl w:val="0"/>
                <w:numId w:val="2"/>
              </w:numPr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5C0554F2" w14:textId="77777777" w:rsidR="00BE30CC" w:rsidRPr="00F26C0B" w:rsidRDefault="00BE30CC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112" w:type="dxa"/>
            <w:vAlign w:val="center"/>
          </w:tcPr>
          <w:p w14:paraId="5398AA85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2842" w:type="dxa"/>
            <w:vAlign w:val="center"/>
          </w:tcPr>
          <w:p w14:paraId="22D28BA8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02446F9F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167AD419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01277271" w14:textId="77777777" w:rsidR="00BE30CC" w:rsidRPr="00F26C0B" w:rsidRDefault="00BE30CC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  <w:tr w:rsidR="00BE30CC" w:rsidRPr="00F26C0B" w14:paraId="6228E0D3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725AEE76" w14:textId="77777777" w:rsidR="00BE30CC" w:rsidRPr="00F26C0B" w:rsidRDefault="00BE30CC" w:rsidP="008555BA">
            <w:pPr>
              <w:pStyle w:val="Akapitzlist"/>
              <w:numPr>
                <w:ilvl w:val="0"/>
                <w:numId w:val="2"/>
              </w:numPr>
              <w:rPr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1283" w:type="dxa"/>
            <w:vAlign w:val="center"/>
          </w:tcPr>
          <w:p w14:paraId="257B1124" w14:textId="77777777" w:rsidR="00BE30CC" w:rsidRPr="00F26C0B" w:rsidRDefault="00BE30CC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112" w:type="dxa"/>
            <w:vAlign w:val="center"/>
          </w:tcPr>
          <w:p w14:paraId="7D4D57AF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2842" w:type="dxa"/>
            <w:vAlign w:val="center"/>
          </w:tcPr>
          <w:p w14:paraId="1B29CAF7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3402" w:type="dxa"/>
            <w:vAlign w:val="center"/>
          </w:tcPr>
          <w:p w14:paraId="2D5C18E8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41345871" w14:textId="77777777" w:rsidR="00BE30CC" w:rsidRPr="00F26C0B" w:rsidRDefault="00BE30CC" w:rsidP="008555BA">
            <w:pPr>
              <w:contextualSpacing/>
              <w:rPr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1031D0ED" w14:textId="77777777" w:rsidR="00BE30CC" w:rsidRPr="00F26C0B" w:rsidRDefault="00BE30CC" w:rsidP="00BE30CC">
            <w:pPr>
              <w:contextualSpacing/>
              <w:jc w:val="center"/>
              <w:rPr>
                <w:color w:val="0070C0"/>
                <w:sz w:val="18"/>
                <w:szCs w:val="18"/>
                <w:lang w:val="en-US"/>
              </w:rPr>
            </w:pPr>
          </w:p>
        </w:tc>
      </w:tr>
    </w:tbl>
    <w:p w14:paraId="208F43B2" w14:textId="3324C71A" w:rsidR="00BE30CC" w:rsidRPr="00F26C0B" w:rsidRDefault="00BE30CC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2134"/>
        <w:gridCol w:w="2261"/>
        <w:gridCol w:w="1744"/>
        <w:gridCol w:w="2515"/>
        <w:gridCol w:w="3118"/>
        <w:gridCol w:w="3119"/>
      </w:tblGrid>
      <w:tr w:rsidR="00BE30CC" w:rsidRPr="00C24040" w14:paraId="08659C69" w14:textId="77777777" w:rsidTr="008555BA">
        <w:trPr>
          <w:trHeight w:val="567"/>
        </w:trPr>
        <w:tc>
          <w:tcPr>
            <w:tcW w:w="15451" w:type="dxa"/>
            <w:gridSpan w:val="7"/>
            <w:shd w:val="clear" w:color="auto" w:fill="F2F2F2" w:themeFill="background1" w:themeFillShade="F2"/>
            <w:vAlign w:val="center"/>
          </w:tcPr>
          <w:p w14:paraId="260B2949" w14:textId="2193BBD9" w:rsidR="00C24040" w:rsidRDefault="00C24040" w:rsidP="008555BA">
            <w:pPr>
              <w:ind w:right="-1134"/>
              <w:jc w:val="both"/>
              <w:rPr>
                <w:b/>
                <w:bCs/>
                <w:smallCaps/>
                <w:lang w:val="en"/>
              </w:rPr>
            </w:pPr>
            <w:r w:rsidRPr="00C24040">
              <w:rPr>
                <w:b/>
                <w:bCs/>
                <w:smallCaps/>
                <w:lang w:val="en"/>
              </w:rPr>
              <w:t>PARTICIPATION IN</w:t>
            </w:r>
            <w:r>
              <w:rPr>
                <w:b/>
                <w:bCs/>
                <w:smallCaps/>
                <w:lang w:val="en"/>
              </w:rPr>
              <w:t xml:space="preserve"> RESEARCH PROJECTS AS A MANAGER/IN THE FUNCTION OF HEAD</w:t>
            </w:r>
          </w:p>
          <w:p w14:paraId="015080B0" w14:textId="76A7D083" w:rsidR="00BE30CC" w:rsidRPr="00C24040" w:rsidRDefault="00C24040" w:rsidP="008555BA">
            <w:pPr>
              <w:ind w:right="-1134"/>
              <w:jc w:val="both"/>
              <w:rPr>
                <w:rFonts w:ascii="Calibri" w:eastAsia="Times New Roman" w:hAnsi="Calibri" w:cs="Times New Roman"/>
                <w:b/>
                <w:sz w:val="20"/>
                <w:szCs w:val="20"/>
                <w:lang w:val="en-US" w:eastAsia="pl-PL"/>
              </w:rPr>
            </w:pPr>
            <w:r w:rsidRPr="00C24040">
              <w:rPr>
                <w:b/>
                <w:bCs/>
                <w:sz w:val="20"/>
                <w:szCs w:val="20"/>
                <w:lang w:val="en"/>
              </w:rPr>
              <w:t xml:space="preserve">(attachment: </w:t>
            </w:r>
            <w:r w:rsidRPr="00C24040">
              <w:rPr>
                <w:b/>
                <w:bCs/>
                <w:color w:val="FF0000"/>
                <w:sz w:val="20"/>
                <w:szCs w:val="20"/>
                <w:lang w:val="en"/>
              </w:rPr>
              <w:t>confirmation: information from the funder / origina</w:t>
            </w:r>
            <w:r>
              <w:rPr>
                <w:b/>
                <w:bCs/>
                <w:color w:val="FF0000"/>
                <w:sz w:val="20"/>
                <w:szCs w:val="20"/>
                <w:lang w:val="en"/>
              </w:rPr>
              <w:t>l application / original report</w:t>
            </w:r>
            <w:r>
              <w:rPr>
                <w:b/>
                <w:bCs/>
                <w:sz w:val="20"/>
                <w:szCs w:val="20"/>
                <w:lang w:val="en"/>
              </w:rPr>
              <w:t>)</w:t>
            </w:r>
          </w:p>
        </w:tc>
      </w:tr>
      <w:tr w:rsidR="00BE30CC" w14:paraId="64C4B6A4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3D2E0BAA" w14:textId="77777777" w:rsidR="00BE30CC" w:rsidRDefault="00BE30CC" w:rsidP="008555BA">
            <w:pPr>
              <w:contextualSpacing/>
              <w:rPr>
                <w:smallCaps/>
                <w:sz w:val="18"/>
                <w:szCs w:val="18"/>
                <w:lang w:eastAsia="pl-PL"/>
              </w:rPr>
            </w:pPr>
            <w:r>
              <w:rPr>
                <w:smallCaps/>
                <w:sz w:val="18"/>
                <w:szCs w:val="18"/>
              </w:rPr>
              <w:t>LP.</w:t>
            </w:r>
          </w:p>
        </w:tc>
        <w:tc>
          <w:tcPr>
            <w:tcW w:w="2134" w:type="dxa"/>
            <w:vAlign w:val="center"/>
          </w:tcPr>
          <w:p w14:paraId="2A823B7C" w14:textId="1C828D4E" w:rsidR="00BE30CC" w:rsidRDefault="00C24040" w:rsidP="008555B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C24040">
              <w:rPr>
                <w:iCs/>
                <w:sz w:val="18"/>
                <w:szCs w:val="18"/>
                <w:lang w:val="en"/>
              </w:rPr>
              <w:t>NAME OF THE INSTITUTION</w:t>
            </w:r>
          </w:p>
        </w:tc>
        <w:tc>
          <w:tcPr>
            <w:tcW w:w="2261" w:type="dxa"/>
            <w:vAlign w:val="center"/>
          </w:tcPr>
          <w:p w14:paraId="233A2D9A" w14:textId="77777777" w:rsidR="00C24040" w:rsidRDefault="00C24040" w:rsidP="008555BA">
            <w:pPr>
              <w:keepNext/>
              <w:contextualSpacing/>
              <w:jc w:val="center"/>
              <w:outlineLvl w:val="2"/>
              <w:rPr>
                <w:sz w:val="18"/>
                <w:szCs w:val="18"/>
                <w:lang w:val="en"/>
              </w:rPr>
            </w:pPr>
            <w:r w:rsidRPr="00C24040">
              <w:rPr>
                <w:sz w:val="18"/>
                <w:szCs w:val="18"/>
                <w:lang w:val="en"/>
              </w:rPr>
              <w:t>PROJECT T</w:t>
            </w:r>
            <w:r>
              <w:rPr>
                <w:sz w:val="18"/>
                <w:szCs w:val="18"/>
                <w:lang w:val="en"/>
              </w:rPr>
              <w:t>ITLE/</w:t>
            </w:r>
          </w:p>
          <w:p w14:paraId="6130C130" w14:textId="1AE6CC59" w:rsidR="00BE30CC" w:rsidRDefault="00C24040" w:rsidP="008555B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C24040">
              <w:rPr>
                <w:sz w:val="18"/>
                <w:szCs w:val="18"/>
                <w:lang w:val="en"/>
              </w:rPr>
              <w:t>GRANT</w:t>
            </w:r>
            <w:r>
              <w:rPr>
                <w:sz w:val="18"/>
                <w:szCs w:val="18"/>
                <w:lang w:val="en"/>
              </w:rPr>
              <w:t xml:space="preserve"> TITLE</w:t>
            </w:r>
          </w:p>
        </w:tc>
        <w:tc>
          <w:tcPr>
            <w:tcW w:w="1744" w:type="dxa"/>
            <w:vAlign w:val="center"/>
          </w:tcPr>
          <w:p w14:paraId="267030AC" w14:textId="159C9B8B" w:rsidR="00BE30CC" w:rsidRDefault="00C24040" w:rsidP="008555B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C24040">
              <w:rPr>
                <w:sz w:val="18"/>
                <w:szCs w:val="18"/>
                <w:lang w:val="en"/>
              </w:rPr>
              <w:t>TYPE OF GRANT</w:t>
            </w:r>
          </w:p>
        </w:tc>
        <w:tc>
          <w:tcPr>
            <w:tcW w:w="2515" w:type="dxa"/>
            <w:vAlign w:val="center"/>
          </w:tcPr>
          <w:p w14:paraId="3907EEFB" w14:textId="01ED4E93" w:rsidR="00BE30CC" w:rsidRDefault="00C24040" w:rsidP="008555B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</w:rPr>
            </w:pPr>
            <w:r w:rsidRPr="00C24040">
              <w:rPr>
                <w:sz w:val="18"/>
                <w:szCs w:val="18"/>
                <w:lang w:val="en"/>
              </w:rPr>
              <w:t>IMPLEMENTATION PERIOD</w:t>
            </w:r>
          </w:p>
        </w:tc>
        <w:tc>
          <w:tcPr>
            <w:tcW w:w="3118" w:type="dxa"/>
            <w:vAlign w:val="center"/>
          </w:tcPr>
          <w:p w14:paraId="6F977034" w14:textId="77777777" w:rsidR="00C24040" w:rsidRDefault="00C24040" w:rsidP="008555BA">
            <w:pPr>
              <w:keepNext/>
              <w:contextualSpacing/>
              <w:jc w:val="center"/>
              <w:outlineLvl w:val="2"/>
              <w:rPr>
                <w:sz w:val="18"/>
                <w:szCs w:val="18"/>
                <w:lang w:val="en"/>
              </w:rPr>
            </w:pPr>
            <w:r>
              <w:rPr>
                <w:sz w:val="18"/>
                <w:szCs w:val="18"/>
                <w:lang w:val="en"/>
              </w:rPr>
              <w:t>FUNCTION IN PROJECT</w:t>
            </w:r>
          </w:p>
          <w:p w14:paraId="2DBD93B3" w14:textId="383D6A92" w:rsidR="00BE30CC" w:rsidRPr="00917B5F" w:rsidRDefault="00C24040" w:rsidP="008555BA">
            <w:pPr>
              <w:keepNext/>
              <w:contextualSpacing/>
              <w:jc w:val="center"/>
              <w:outlineLvl w:val="2"/>
              <w:rPr>
                <w:i/>
                <w:iCs/>
                <w:sz w:val="18"/>
                <w:szCs w:val="18"/>
                <w:lang w:val="en-US"/>
              </w:rPr>
            </w:pPr>
            <w:r w:rsidRPr="00C24040">
              <w:rPr>
                <w:sz w:val="18"/>
                <w:szCs w:val="18"/>
                <w:lang w:val="en"/>
              </w:rPr>
              <w:t>Manager</w:t>
            </w:r>
            <w:r>
              <w:rPr>
                <w:sz w:val="18"/>
                <w:szCs w:val="18"/>
                <w:lang w:val="en"/>
              </w:rPr>
              <w:t>/Head</w:t>
            </w:r>
          </w:p>
        </w:tc>
        <w:tc>
          <w:tcPr>
            <w:tcW w:w="3119" w:type="dxa"/>
            <w:vAlign w:val="center"/>
          </w:tcPr>
          <w:p w14:paraId="5CD7FAFD" w14:textId="63127BEC" w:rsidR="00BE30CC" w:rsidRPr="00696071" w:rsidRDefault="00C24040" w:rsidP="008555BA">
            <w:pPr>
              <w:keepNext/>
              <w:contextualSpacing/>
              <w:jc w:val="center"/>
              <w:outlineLvl w:val="2"/>
              <w:rPr>
                <w:iCs/>
                <w:sz w:val="18"/>
                <w:szCs w:val="18"/>
              </w:rPr>
            </w:pPr>
            <w:r w:rsidRPr="00C24040">
              <w:rPr>
                <w:iCs/>
                <w:sz w:val="18"/>
                <w:szCs w:val="18"/>
                <w:lang w:val="en"/>
              </w:rPr>
              <w:t>FINANCING AMOUNT</w:t>
            </w:r>
          </w:p>
        </w:tc>
      </w:tr>
      <w:tr w:rsidR="00BE30CC" w14:paraId="37F40DB8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699F9FA5" w14:textId="77777777" w:rsidR="00BE30CC" w:rsidRPr="00C5634A" w:rsidRDefault="00BE30CC" w:rsidP="008555BA">
            <w:pPr>
              <w:pStyle w:val="Akapitzlist"/>
              <w:numPr>
                <w:ilvl w:val="0"/>
                <w:numId w:val="3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134" w:type="dxa"/>
            <w:vAlign w:val="center"/>
          </w:tcPr>
          <w:p w14:paraId="2BBC76A0" w14:textId="77777777" w:rsidR="00BE30CC" w:rsidRPr="00BE30CC" w:rsidRDefault="00BE30CC" w:rsidP="008555BA">
            <w:pPr>
              <w:keepNext/>
              <w:contextualSpacing/>
              <w:outlineLvl w:val="2"/>
              <w:rPr>
                <w:iCs/>
                <w:color w:val="0070C0"/>
                <w:sz w:val="18"/>
                <w:szCs w:val="18"/>
              </w:rPr>
            </w:pPr>
          </w:p>
        </w:tc>
        <w:tc>
          <w:tcPr>
            <w:tcW w:w="2261" w:type="dxa"/>
            <w:vAlign w:val="center"/>
          </w:tcPr>
          <w:p w14:paraId="781FB15D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1744" w:type="dxa"/>
            <w:vAlign w:val="center"/>
          </w:tcPr>
          <w:p w14:paraId="72E4236F" w14:textId="77777777" w:rsidR="00BE30CC" w:rsidRPr="00BE30CC" w:rsidRDefault="00BE30CC" w:rsidP="008555BA">
            <w:pPr>
              <w:keepNext/>
              <w:ind w:right="81"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2515" w:type="dxa"/>
            <w:vAlign w:val="center"/>
          </w:tcPr>
          <w:p w14:paraId="353053D5" w14:textId="77777777" w:rsidR="00BE30CC" w:rsidRPr="00BE30CC" w:rsidRDefault="00BE30CC" w:rsidP="008555BA">
            <w:pPr>
              <w:keepNext/>
              <w:ind w:right="57"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3118" w:type="dxa"/>
            <w:vAlign w:val="center"/>
          </w:tcPr>
          <w:p w14:paraId="1A0CEB9F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3119" w:type="dxa"/>
            <w:vAlign w:val="center"/>
          </w:tcPr>
          <w:p w14:paraId="7CB7F30C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</w:tr>
      <w:tr w:rsidR="00BE30CC" w14:paraId="2ADE3AAE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28BF1726" w14:textId="77777777" w:rsidR="00BE30CC" w:rsidRPr="00C5634A" w:rsidRDefault="00BE30CC" w:rsidP="008555BA">
            <w:pPr>
              <w:pStyle w:val="Akapitzlist"/>
              <w:numPr>
                <w:ilvl w:val="0"/>
                <w:numId w:val="3"/>
              </w:numPr>
              <w:rPr>
                <w:smallCaps/>
                <w:sz w:val="18"/>
                <w:szCs w:val="18"/>
              </w:rPr>
            </w:pPr>
          </w:p>
        </w:tc>
        <w:tc>
          <w:tcPr>
            <w:tcW w:w="2134" w:type="dxa"/>
            <w:vAlign w:val="center"/>
          </w:tcPr>
          <w:p w14:paraId="45E7D556" w14:textId="77777777" w:rsidR="00BE30CC" w:rsidRPr="00BE30CC" w:rsidRDefault="00BE30CC" w:rsidP="008555BA">
            <w:pPr>
              <w:keepNext/>
              <w:contextualSpacing/>
              <w:outlineLvl w:val="2"/>
              <w:rPr>
                <w:iCs/>
                <w:color w:val="0070C0"/>
                <w:sz w:val="18"/>
                <w:szCs w:val="18"/>
              </w:rPr>
            </w:pPr>
          </w:p>
        </w:tc>
        <w:tc>
          <w:tcPr>
            <w:tcW w:w="2261" w:type="dxa"/>
            <w:vAlign w:val="center"/>
          </w:tcPr>
          <w:p w14:paraId="69F0177C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1744" w:type="dxa"/>
            <w:vAlign w:val="center"/>
          </w:tcPr>
          <w:p w14:paraId="3AC1E8AF" w14:textId="77777777" w:rsidR="00BE30CC" w:rsidRPr="00BE30CC" w:rsidRDefault="00BE30CC" w:rsidP="008555BA">
            <w:pPr>
              <w:keepNext/>
              <w:ind w:right="81"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2515" w:type="dxa"/>
            <w:vAlign w:val="center"/>
          </w:tcPr>
          <w:p w14:paraId="3C0845FC" w14:textId="77777777" w:rsidR="00BE30CC" w:rsidRPr="00BE30CC" w:rsidRDefault="00BE30CC" w:rsidP="008555BA">
            <w:pPr>
              <w:keepNext/>
              <w:ind w:right="57"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3118" w:type="dxa"/>
            <w:vAlign w:val="center"/>
          </w:tcPr>
          <w:p w14:paraId="2471A82B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  <w:tc>
          <w:tcPr>
            <w:tcW w:w="3119" w:type="dxa"/>
            <w:vAlign w:val="center"/>
          </w:tcPr>
          <w:p w14:paraId="374D485F" w14:textId="77777777" w:rsidR="00BE30CC" w:rsidRPr="00BE30CC" w:rsidRDefault="00BE30CC" w:rsidP="008555BA">
            <w:pPr>
              <w:keepNext/>
              <w:contextualSpacing/>
              <w:outlineLvl w:val="2"/>
              <w:rPr>
                <w:color w:val="0070C0"/>
                <w:sz w:val="18"/>
                <w:szCs w:val="18"/>
              </w:rPr>
            </w:pPr>
          </w:p>
        </w:tc>
      </w:tr>
    </w:tbl>
    <w:p w14:paraId="68CE5B66" w14:textId="77777777" w:rsidR="00F62F8A" w:rsidRDefault="00F62F8A" w:rsidP="00F62F8A">
      <w:pPr>
        <w:spacing w:after="0" w:line="300" w:lineRule="atLeast"/>
        <w:contextualSpacing/>
        <w:rPr>
          <w:sz w:val="20"/>
          <w:szCs w:val="20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14891"/>
      </w:tblGrid>
      <w:tr w:rsidR="00F62F8A" w:rsidRPr="00917B5F" w14:paraId="6BB47E53" w14:textId="77777777" w:rsidTr="00F043C0">
        <w:trPr>
          <w:trHeight w:val="567"/>
        </w:trPr>
        <w:tc>
          <w:tcPr>
            <w:tcW w:w="15451" w:type="dxa"/>
            <w:gridSpan w:val="2"/>
            <w:shd w:val="clear" w:color="auto" w:fill="F2F2F2" w:themeFill="background1" w:themeFillShade="F2"/>
            <w:vAlign w:val="center"/>
          </w:tcPr>
          <w:p w14:paraId="13876B62" w14:textId="77777777" w:rsidR="00917B5F" w:rsidRPr="00917B5F" w:rsidRDefault="00917B5F" w:rsidP="00F043C0">
            <w:pPr>
              <w:ind w:right="-1134"/>
              <w:rPr>
                <w:b/>
                <w:sz w:val="20"/>
                <w:szCs w:val="20"/>
              </w:rPr>
            </w:pPr>
            <w:r w:rsidRPr="00917B5F">
              <w:rPr>
                <w:b/>
                <w:sz w:val="20"/>
                <w:szCs w:val="20"/>
              </w:rPr>
              <w:t>THE MINISTER'S SCHOLARSHIP</w:t>
            </w:r>
          </w:p>
          <w:p w14:paraId="2B7F5AA8" w14:textId="77E50E9D" w:rsidR="00F62F8A" w:rsidRPr="00917B5F" w:rsidRDefault="00917B5F" w:rsidP="00F043C0">
            <w:pPr>
              <w:ind w:right="-1134"/>
              <w:rPr>
                <w:sz w:val="20"/>
                <w:szCs w:val="20"/>
                <w:lang w:val="en-US"/>
              </w:rPr>
            </w:pPr>
            <w:r w:rsidRPr="00917B5F">
              <w:rPr>
                <w:rFonts w:ascii="Calibri" w:eastAsia="Times New Roman" w:hAnsi="Calibri" w:cs="Times New Roman"/>
                <w:sz w:val="20"/>
                <w:szCs w:val="20"/>
                <w:lang w:val="en" w:eastAsia="pl-PL"/>
              </w:rPr>
              <w:t>Minister's scholarship for outstanding achievements for students</w:t>
            </w:r>
          </w:p>
          <w:p w14:paraId="4FC5A0BE" w14:textId="3BDBDD6D" w:rsidR="00F62F8A" w:rsidRPr="00917B5F" w:rsidRDefault="00F62F8A" w:rsidP="00F043C0">
            <w:pPr>
              <w:ind w:right="-1134"/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</w:pPr>
            <w:r w:rsidRPr="00917B5F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>(</w:t>
            </w:r>
            <w:r w:rsidR="00917B5F" w:rsidRPr="00917B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en-US" w:eastAsia="pl-PL"/>
              </w:rPr>
              <w:t xml:space="preserve">attachment: </w:t>
            </w:r>
            <w:r w:rsidR="00917B5F">
              <w:rPr>
                <w:rFonts w:eastAsia="Times New Roman"/>
                <w:color w:val="FF0000"/>
                <w:sz w:val="20"/>
                <w:szCs w:val="20"/>
                <w:lang w:val="en" w:eastAsia="pl-PL"/>
              </w:rPr>
              <w:t>confirmation -</w:t>
            </w:r>
            <w:r w:rsidR="00917B5F" w:rsidRPr="00917B5F">
              <w:rPr>
                <w:rFonts w:eastAsia="Times New Roman"/>
                <w:color w:val="FF0000"/>
                <w:sz w:val="20"/>
                <w:szCs w:val="20"/>
                <w:lang w:val="en" w:eastAsia="pl-PL"/>
              </w:rPr>
              <w:t xml:space="preserve"> scholarship award diploma - photocopy</w:t>
            </w:r>
            <w:r w:rsidRPr="00917B5F">
              <w:rPr>
                <w:rFonts w:eastAsia="Times New Roman"/>
                <w:sz w:val="20"/>
                <w:szCs w:val="20"/>
                <w:lang w:val="en-US" w:eastAsia="pl-PL"/>
              </w:rPr>
              <w:t>)</w:t>
            </w:r>
          </w:p>
        </w:tc>
      </w:tr>
      <w:tr w:rsidR="00F62F8A" w:rsidRPr="00917B5F" w14:paraId="6B35F0CF" w14:textId="77777777" w:rsidTr="00F043C0">
        <w:trPr>
          <w:trHeight w:val="567"/>
        </w:trPr>
        <w:tc>
          <w:tcPr>
            <w:tcW w:w="560" w:type="dxa"/>
            <w:vAlign w:val="center"/>
          </w:tcPr>
          <w:p w14:paraId="065F262D" w14:textId="77777777" w:rsidR="00F62F8A" w:rsidRPr="00917B5F" w:rsidRDefault="00F62F8A" w:rsidP="00F043C0">
            <w:pPr>
              <w:pStyle w:val="Akapitzlist"/>
              <w:numPr>
                <w:ilvl w:val="0"/>
                <w:numId w:val="10"/>
              </w:numPr>
              <w:ind w:right="33"/>
              <w:rPr>
                <w:sz w:val="20"/>
                <w:szCs w:val="20"/>
                <w:lang w:val="en-US"/>
              </w:rPr>
            </w:pPr>
          </w:p>
        </w:tc>
        <w:tc>
          <w:tcPr>
            <w:tcW w:w="14891" w:type="dxa"/>
            <w:vAlign w:val="center"/>
          </w:tcPr>
          <w:p w14:paraId="0B482EBE" w14:textId="77777777" w:rsidR="00F62F8A" w:rsidRPr="00917B5F" w:rsidRDefault="00F62F8A" w:rsidP="00F043C0">
            <w:pPr>
              <w:ind w:right="33"/>
              <w:rPr>
                <w:color w:val="0070C0"/>
                <w:sz w:val="20"/>
                <w:szCs w:val="20"/>
                <w:lang w:val="en-US"/>
              </w:rPr>
            </w:pPr>
          </w:p>
        </w:tc>
      </w:tr>
    </w:tbl>
    <w:p w14:paraId="32725FB4" w14:textId="77777777" w:rsidR="00F62F8A" w:rsidRPr="00917B5F" w:rsidRDefault="00F62F8A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3119"/>
        <w:gridCol w:w="3685"/>
        <w:gridCol w:w="3827"/>
        <w:gridCol w:w="4111"/>
      </w:tblGrid>
      <w:tr w:rsidR="00BE30CC" w:rsidRPr="00B71909" w14:paraId="33CD152E" w14:textId="77777777" w:rsidTr="008555BA">
        <w:trPr>
          <w:trHeight w:val="567"/>
        </w:trPr>
        <w:tc>
          <w:tcPr>
            <w:tcW w:w="15451" w:type="dxa"/>
            <w:gridSpan w:val="5"/>
            <w:shd w:val="clear" w:color="auto" w:fill="F2F2F2" w:themeFill="background1" w:themeFillShade="F2"/>
            <w:vAlign w:val="center"/>
          </w:tcPr>
          <w:p w14:paraId="5D1F6CB9" w14:textId="6624B8DD" w:rsidR="00BE30CC" w:rsidRPr="00B71909" w:rsidRDefault="009A495A" w:rsidP="008555BA">
            <w:pPr>
              <w:ind w:right="33"/>
              <w:rPr>
                <w:b/>
                <w:bCs/>
                <w:lang w:val="en-US"/>
              </w:rPr>
            </w:pPr>
            <w:r w:rsidRPr="009A495A">
              <w:rPr>
                <w:b/>
                <w:iCs/>
                <w:lang w:val="en"/>
              </w:rPr>
              <w:t>FOREIGN SCIENTIFIC INTERNSHIPS</w:t>
            </w:r>
          </w:p>
          <w:p w14:paraId="6516B93C" w14:textId="2B74549F" w:rsidR="00BE30CC" w:rsidRPr="00B71909" w:rsidRDefault="00BE30CC" w:rsidP="00B71909">
            <w:pPr>
              <w:ind w:right="-1134"/>
              <w:rPr>
                <w:rFonts w:eastAsia="Times New Roman"/>
                <w:b/>
                <w:sz w:val="20"/>
                <w:szCs w:val="20"/>
                <w:lang w:val="en-US" w:eastAsia="pl-PL"/>
              </w:rPr>
            </w:pPr>
            <w:r w:rsidRPr="00B71909">
              <w:rPr>
                <w:smallCaps/>
                <w:sz w:val="20"/>
                <w:szCs w:val="20"/>
                <w:lang w:val="en-US"/>
              </w:rPr>
              <w:t>(</w:t>
            </w:r>
            <w:r w:rsidR="009A495A" w:rsidRPr="00B7190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en-US" w:eastAsia="pl-PL"/>
              </w:rPr>
              <w:t xml:space="preserve">attachment: </w:t>
            </w:r>
            <w:r w:rsidR="00B7190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>confirmation -</w:t>
            </w:r>
            <w:r w:rsidR="00E75224" w:rsidRPr="00B7190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 xml:space="preserve"> </w:t>
            </w:r>
            <w:r w:rsidR="00B71909" w:rsidRPr="00B7190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>a document confirming the completion of the internship, specifying its duration - the internship lasting more than 30 days is scored</w:t>
            </w:r>
            <w:r w:rsidR="00E75224" w:rsidRPr="00B71909">
              <w:rPr>
                <w:rFonts w:eastAsia="Times New Roman"/>
                <w:sz w:val="20"/>
                <w:szCs w:val="20"/>
                <w:lang w:val="en-US" w:eastAsia="pl-PL"/>
              </w:rPr>
              <w:t>)</w:t>
            </w:r>
          </w:p>
        </w:tc>
      </w:tr>
      <w:tr w:rsidR="00BE30CC" w14:paraId="3A238503" w14:textId="77777777" w:rsidTr="00B71909">
        <w:trPr>
          <w:trHeight w:val="575"/>
        </w:trPr>
        <w:tc>
          <w:tcPr>
            <w:tcW w:w="709" w:type="dxa"/>
            <w:shd w:val="clear" w:color="auto" w:fill="auto"/>
            <w:vAlign w:val="center"/>
          </w:tcPr>
          <w:p w14:paraId="5DB24C24" w14:textId="5E2D65A5" w:rsidR="00BE30CC" w:rsidRPr="005530B2" w:rsidRDefault="00B71909" w:rsidP="008555BA">
            <w:pPr>
              <w:ind w:right="33"/>
              <w:rPr>
                <w:iCs/>
              </w:rPr>
            </w:pPr>
            <w:r>
              <w:rPr>
                <w:iCs/>
              </w:rPr>
              <w:t>NO</w:t>
            </w:r>
            <w:r w:rsidR="00BE30CC" w:rsidRPr="005530B2">
              <w:rPr>
                <w:iCs/>
              </w:rPr>
              <w:t>.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C1FF764" w14:textId="5D7A2BED" w:rsidR="00BE30CC" w:rsidRDefault="00B71909" w:rsidP="008555BA">
            <w:pPr>
              <w:ind w:right="33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CIENTIFIC INTERNSHIPS</w:t>
            </w:r>
          </w:p>
          <w:p w14:paraId="116289E7" w14:textId="180D1A4B" w:rsidR="00BE30CC" w:rsidRDefault="00BE30CC" w:rsidP="008555BA">
            <w:pPr>
              <w:ind w:right="33"/>
              <w:rPr>
                <w:b/>
                <w:iCs/>
              </w:rPr>
            </w:pPr>
            <w:r w:rsidRPr="005530B2">
              <w:rPr>
                <w:sz w:val="16"/>
                <w:szCs w:val="16"/>
              </w:rPr>
              <w:t>(</w:t>
            </w:r>
            <w:proofErr w:type="spellStart"/>
            <w:r w:rsidR="00B71909">
              <w:rPr>
                <w:sz w:val="16"/>
                <w:szCs w:val="16"/>
              </w:rPr>
              <w:t>name</w:t>
            </w:r>
            <w:proofErr w:type="spellEnd"/>
            <w:r w:rsidRPr="005530B2">
              <w:rPr>
                <w:sz w:val="16"/>
                <w:szCs w:val="16"/>
              </w:rPr>
              <w:t>)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C511CD7" w14:textId="30FD7B33" w:rsidR="00BE30CC" w:rsidRDefault="00B71909" w:rsidP="008555BA">
            <w:pPr>
              <w:ind w:right="33"/>
              <w:jc w:val="center"/>
              <w:rPr>
                <w:b/>
                <w:iCs/>
              </w:rPr>
            </w:pPr>
            <w:r w:rsidRPr="00B71909">
              <w:rPr>
                <w:sz w:val="18"/>
                <w:szCs w:val="18"/>
              </w:rPr>
              <w:t>NAME OF THE INSTITUTION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ECC273E" w14:textId="3446DD11" w:rsidR="00BE30CC" w:rsidRDefault="00B71909" w:rsidP="008555BA">
            <w:pPr>
              <w:ind w:right="33"/>
              <w:jc w:val="center"/>
              <w:rPr>
                <w:b/>
                <w:iCs/>
              </w:rPr>
            </w:pPr>
            <w:r>
              <w:rPr>
                <w:sz w:val="18"/>
                <w:szCs w:val="18"/>
              </w:rPr>
              <w:t>PLACE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190A45C6" w14:textId="342C096A" w:rsidR="00BE30CC" w:rsidRDefault="00B71909" w:rsidP="008555BA">
            <w:pPr>
              <w:ind w:right="33"/>
              <w:jc w:val="center"/>
              <w:rPr>
                <w:b/>
                <w:iCs/>
              </w:rPr>
            </w:pPr>
            <w:r>
              <w:rPr>
                <w:sz w:val="18"/>
                <w:szCs w:val="18"/>
              </w:rPr>
              <w:t>DURATION</w:t>
            </w:r>
          </w:p>
        </w:tc>
      </w:tr>
      <w:tr w:rsidR="00BE30CC" w14:paraId="23A7B93E" w14:textId="77777777" w:rsidTr="00B71909">
        <w:trPr>
          <w:trHeight w:val="575"/>
        </w:trPr>
        <w:tc>
          <w:tcPr>
            <w:tcW w:w="709" w:type="dxa"/>
            <w:shd w:val="clear" w:color="auto" w:fill="auto"/>
            <w:vAlign w:val="center"/>
          </w:tcPr>
          <w:p w14:paraId="7FB293E3" w14:textId="77777777" w:rsidR="00BE30CC" w:rsidRPr="005530B2" w:rsidRDefault="00BE30CC" w:rsidP="008555BA">
            <w:pPr>
              <w:pStyle w:val="Akapitzlist"/>
              <w:numPr>
                <w:ilvl w:val="0"/>
                <w:numId w:val="5"/>
              </w:numPr>
              <w:ind w:right="33"/>
              <w:rPr>
                <w:b/>
                <w:iCs/>
              </w:rPr>
            </w:pPr>
          </w:p>
        </w:tc>
        <w:tc>
          <w:tcPr>
            <w:tcW w:w="3119" w:type="dxa"/>
            <w:shd w:val="clear" w:color="auto" w:fill="auto"/>
            <w:vAlign w:val="center"/>
          </w:tcPr>
          <w:p w14:paraId="00E05677" w14:textId="77777777" w:rsidR="00BE30CC" w:rsidRPr="00BE30CC" w:rsidRDefault="00BE30CC" w:rsidP="008555BA">
            <w:pPr>
              <w:ind w:right="33"/>
              <w:rPr>
                <w:b/>
                <w:iCs/>
                <w:color w:val="0070C0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14:paraId="3961D565" w14:textId="77777777" w:rsidR="00BE30CC" w:rsidRPr="00BE30CC" w:rsidRDefault="00BE30CC" w:rsidP="008555BA">
            <w:pPr>
              <w:ind w:right="33"/>
              <w:rPr>
                <w:b/>
                <w:iCs/>
                <w:color w:val="0070C0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9444613" w14:textId="77777777" w:rsidR="00BE30CC" w:rsidRPr="00BE30CC" w:rsidRDefault="00BE30CC" w:rsidP="008555BA">
            <w:pPr>
              <w:ind w:right="33"/>
              <w:rPr>
                <w:b/>
                <w:iCs/>
                <w:color w:val="0070C0"/>
              </w:rPr>
            </w:pPr>
          </w:p>
        </w:tc>
        <w:tc>
          <w:tcPr>
            <w:tcW w:w="4111" w:type="dxa"/>
            <w:shd w:val="clear" w:color="auto" w:fill="auto"/>
            <w:vAlign w:val="center"/>
          </w:tcPr>
          <w:p w14:paraId="4B415005" w14:textId="77777777" w:rsidR="00BE30CC" w:rsidRPr="00BE30CC" w:rsidRDefault="00BE30CC" w:rsidP="008555BA">
            <w:pPr>
              <w:ind w:right="33"/>
              <w:rPr>
                <w:b/>
                <w:iCs/>
                <w:color w:val="0070C0"/>
              </w:rPr>
            </w:pPr>
          </w:p>
        </w:tc>
      </w:tr>
    </w:tbl>
    <w:p w14:paraId="38EE6A77" w14:textId="77777777" w:rsidR="00F62F8A" w:rsidRDefault="00F62F8A" w:rsidP="004E1E57">
      <w:pPr>
        <w:spacing w:after="0" w:line="300" w:lineRule="atLeast"/>
        <w:contextualSpacing/>
        <w:rPr>
          <w:sz w:val="20"/>
          <w:szCs w:val="20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14891"/>
      </w:tblGrid>
      <w:tr w:rsidR="00BE30CC" w:rsidRPr="00D51B79" w14:paraId="73C4BE65" w14:textId="77777777" w:rsidTr="008555BA">
        <w:trPr>
          <w:trHeight w:val="567"/>
        </w:trPr>
        <w:tc>
          <w:tcPr>
            <w:tcW w:w="15451" w:type="dxa"/>
            <w:gridSpan w:val="2"/>
            <w:shd w:val="clear" w:color="auto" w:fill="F2F2F2" w:themeFill="background1" w:themeFillShade="F2"/>
            <w:vAlign w:val="center"/>
          </w:tcPr>
          <w:p w14:paraId="7C4C52DD" w14:textId="77777777" w:rsidR="00BE30CC" w:rsidRPr="00D51B79" w:rsidRDefault="00BE30CC" w:rsidP="008555BA">
            <w:pPr>
              <w:ind w:right="33"/>
              <w:rPr>
                <w:b/>
                <w:sz w:val="20"/>
                <w:szCs w:val="20"/>
                <w:lang w:val="en-US"/>
              </w:rPr>
            </w:pPr>
            <w:r w:rsidRPr="00D51B79">
              <w:rPr>
                <w:b/>
                <w:sz w:val="20"/>
                <w:szCs w:val="20"/>
                <w:lang w:val="en-US"/>
              </w:rPr>
              <w:t>MEDAL</w:t>
            </w:r>
          </w:p>
          <w:p w14:paraId="1D9BBB06" w14:textId="589A8CA2" w:rsidR="00BE30CC" w:rsidRPr="00D51B79" w:rsidRDefault="00D51B79" w:rsidP="008555BA">
            <w:pPr>
              <w:ind w:right="-1134"/>
              <w:rPr>
                <w:sz w:val="20"/>
                <w:szCs w:val="20"/>
                <w:lang w:val="en-US"/>
              </w:rPr>
            </w:pPr>
            <w:r w:rsidRPr="00D51B79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 xml:space="preserve">Medal of the 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>Poznan University of Medical Sciences</w:t>
            </w:r>
            <w:r w:rsidRPr="00D51B79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 xml:space="preserve"> for achievements in science and social work or an equivalent award of another University</w:t>
            </w:r>
          </w:p>
          <w:p w14:paraId="1713F5AD" w14:textId="7568B05F" w:rsidR="00E75224" w:rsidRPr="00D51B79" w:rsidRDefault="00E75224" w:rsidP="008555BA">
            <w:pPr>
              <w:ind w:right="-1134"/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</w:pPr>
            <w:r w:rsidRPr="00D51B79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>(</w:t>
            </w:r>
            <w:r w:rsidR="009A495A" w:rsidRPr="00D51B7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en-US" w:eastAsia="pl-PL"/>
              </w:rPr>
              <w:t xml:space="preserve">attachment: </w:t>
            </w:r>
            <w:r w:rsidRPr="00D51B79">
              <w:rPr>
                <w:rFonts w:ascii="Calibri" w:eastAsia="Times New Roman" w:hAnsi="Calibri" w:cs="Times New Roman"/>
                <w:sz w:val="20"/>
                <w:szCs w:val="20"/>
                <w:lang w:val="en-US" w:eastAsia="pl-PL"/>
              </w:rPr>
              <w:t xml:space="preserve"> </w:t>
            </w:r>
            <w:r w:rsidR="00D51B79" w:rsidRPr="00D51B7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>confirmation</w:t>
            </w:r>
            <w:r w:rsidR="00D51B7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 xml:space="preserve"> -</w:t>
            </w:r>
            <w:r w:rsidR="00D51B79" w:rsidRPr="00D51B79">
              <w:rPr>
                <w:rFonts w:eastAsia="Times New Roman"/>
                <w:color w:val="FF0000"/>
                <w:sz w:val="20"/>
                <w:szCs w:val="20"/>
                <w:lang w:val="en-US" w:eastAsia="pl-PL"/>
              </w:rPr>
              <w:t xml:space="preserve"> a document confirming the receipt of the medal</w:t>
            </w:r>
            <w:r w:rsidRPr="00D51B79">
              <w:rPr>
                <w:rFonts w:eastAsia="Times New Roman"/>
                <w:sz w:val="20"/>
                <w:szCs w:val="20"/>
                <w:lang w:val="en-US" w:eastAsia="pl-PL"/>
              </w:rPr>
              <w:t>)</w:t>
            </w:r>
          </w:p>
        </w:tc>
      </w:tr>
      <w:tr w:rsidR="00BE30CC" w:rsidRPr="00D51B79" w14:paraId="122588A4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5DC90CA5" w14:textId="77777777" w:rsidR="00BE30CC" w:rsidRPr="00D51B79" w:rsidRDefault="00BE30CC" w:rsidP="008555BA">
            <w:pPr>
              <w:pStyle w:val="Akapitzlist"/>
              <w:numPr>
                <w:ilvl w:val="0"/>
                <w:numId w:val="4"/>
              </w:numPr>
              <w:ind w:right="33"/>
              <w:rPr>
                <w:sz w:val="20"/>
                <w:szCs w:val="20"/>
                <w:lang w:val="en-US"/>
              </w:rPr>
            </w:pPr>
          </w:p>
        </w:tc>
        <w:tc>
          <w:tcPr>
            <w:tcW w:w="14891" w:type="dxa"/>
            <w:vAlign w:val="center"/>
          </w:tcPr>
          <w:p w14:paraId="04F6FBC6" w14:textId="77777777" w:rsidR="00BE30CC" w:rsidRPr="00D51B79" w:rsidRDefault="00BE30CC" w:rsidP="008555BA">
            <w:pPr>
              <w:ind w:right="33"/>
              <w:rPr>
                <w:color w:val="0070C0"/>
                <w:sz w:val="20"/>
                <w:szCs w:val="20"/>
                <w:lang w:val="en-US"/>
              </w:rPr>
            </w:pPr>
          </w:p>
        </w:tc>
      </w:tr>
    </w:tbl>
    <w:p w14:paraId="73BA5B9D" w14:textId="77777777" w:rsidR="00F62F8A" w:rsidRPr="00D51B79" w:rsidRDefault="00F62F8A" w:rsidP="004E1E57">
      <w:pPr>
        <w:spacing w:after="0" w:line="300" w:lineRule="atLeast"/>
        <w:contextualSpacing/>
        <w:rPr>
          <w:sz w:val="20"/>
          <w:szCs w:val="20"/>
          <w:lang w:val="en-US"/>
        </w:rPr>
      </w:pPr>
    </w:p>
    <w:tbl>
      <w:tblPr>
        <w:tblStyle w:val="Tabela-Siatka"/>
        <w:tblW w:w="154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0"/>
        <w:gridCol w:w="1283"/>
        <w:gridCol w:w="4111"/>
        <w:gridCol w:w="4678"/>
        <w:gridCol w:w="3543"/>
        <w:gridCol w:w="1276"/>
      </w:tblGrid>
      <w:tr w:rsidR="00BE30CC" w:rsidRPr="00D51B79" w14:paraId="54E4487F" w14:textId="77777777" w:rsidTr="008555BA">
        <w:trPr>
          <w:trHeight w:val="567"/>
        </w:trPr>
        <w:tc>
          <w:tcPr>
            <w:tcW w:w="15451" w:type="dxa"/>
            <w:gridSpan w:val="6"/>
            <w:shd w:val="clear" w:color="auto" w:fill="F2F2F2" w:themeFill="background1" w:themeFillShade="F2"/>
            <w:vAlign w:val="center"/>
          </w:tcPr>
          <w:p w14:paraId="21FC9AC5" w14:textId="6716B5D2" w:rsidR="00BE30CC" w:rsidRPr="00D51B79" w:rsidRDefault="00D51B79" w:rsidP="008555BA">
            <w:pPr>
              <w:ind w:right="33"/>
              <w:rPr>
                <w:b/>
                <w:lang w:val="en-US"/>
              </w:rPr>
            </w:pPr>
            <w:r w:rsidRPr="00D51B79">
              <w:rPr>
                <w:b/>
                <w:lang w:val="en-US"/>
              </w:rPr>
              <w:t>SCIENTIFIC ACHIEVEMENTS OF THE PROMOTOR</w:t>
            </w:r>
          </w:p>
          <w:p w14:paraId="0A720E5E" w14:textId="00D02DF4" w:rsidR="00E75224" w:rsidRPr="00D51B79" w:rsidRDefault="00D51B79" w:rsidP="00E75224">
            <w:pPr>
              <w:numPr>
                <w:ilvl w:val="0"/>
                <w:numId w:val="6"/>
              </w:numPr>
              <w:tabs>
                <w:tab w:val="clear" w:pos="720"/>
                <w:tab w:val="num" w:pos="492"/>
              </w:tabs>
              <w:ind w:left="209" w:right="-105" w:hanging="142"/>
              <w:contextualSpacing/>
              <w:rPr>
                <w:rFonts w:eastAsia="Times New Roman"/>
                <w:b/>
                <w:sz w:val="20"/>
                <w:szCs w:val="20"/>
                <w:lang w:val="en-US" w:eastAsia="pl-PL"/>
              </w:rPr>
            </w:pPr>
            <w:r>
              <w:rPr>
                <w:rFonts w:eastAsia="Times New Roman"/>
                <w:b/>
                <w:sz w:val="20"/>
                <w:szCs w:val="20"/>
                <w:lang w:val="en" w:eastAsia="pl-PL"/>
              </w:rPr>
              <w:t>-</w:t>
            </w:r>
            <w:r w:rsidRPr="00D51B79">
              <w:rPr>
                <w:rFonts w:eastAsia="Times New Roman"/>
                <w:b/>
                <w:sz w:val="20"/>
                <w:szCs w:val="20"/>
                <w:lang w:val="en" w:eastAsia="pl-PL"/>
              </w:rPr>
              <w:t>the promoter's publications published in journals included in the list of scientific journal</w:t>
            </w:r>
            <w:r>
              <w:rPr>
                <w:rFonts w:eastAsia="Times New Roman"/>
                <w:b/>
                <w:sz w:val="20"/>
                <w:szCs w:val="20"/>
                <w:lang w:val="en" w:eastAsia="pl-PL"/>
              </w:rPr>
              <w:t>s of the Ministry of Science</w:t>
            </w:r>
            <w:r w:rsidRPr="00D51B79">
              <w:rPr>
                <w:rFonts w:eastAsia="Times New Roman"/>
                <w:b/>
                <w:sz w:val="20"/>
                <w:szCs w:val="20"/>
                <w:lang w:val="en" w:eastAsia="pl-PL"/>
              </w:rPr>
              <w:t xml:space="preserve"> - the highest scoring papers with the first, second or last authorship for the years 2018-2022</w:t>
            </w:r>
          </w:p>
          <w:p w14:paraId="72CA45CA" w14:textId="5F989C7E" w:rsidR="00BE30CC" w:rsidRPr="00D51B79" w:rsidRDefault="00D51B79" w:rsidP="00E75224">
            <w:pPr>
              <w:ind w:right="33"/>
              <w:rPr>
                <w:sz w:val="20"/>
                <w:szCs w:val="20"/>
                <w:lang w:val="en-US"/>
              </w:rPr>
            </w:pPr>
            <w:r>
              <w:rPr>
                <w:color w:val="FF0000"/>
                <w:sz w:val="20"/>
                <w:szCs w:val="20"/>
                <w:lang w:val="en-US"/>
              </w:rPr>
              <w:t>The 4 highest scoring publications</w:t>
            </w:r>
            <w:r w:rsidRPr="00D51B79">
              <w:rPr>
                <w:color w:val="FF0000"/>
                <w:sz w:val="20"/>
                <w:szCs w:val="20"/>
                <w:lang w:val="en-US"/>
              </w:rPr>
              <w:t xml:space="preserve"> with the first, second or last authorship for the years 2018-2022 are subject to evaluation - only these 4 publications should be entered</w:t>
            </w:r>
          </w:p>
        </w:tc>
      </w:tr>
      <w:tr w:rsidR="00BE30CC" w14:paraId="418A710B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49DD7F86" w14:textId="4703F1D1" w:rsidR="00BE30CC" w:rsidRDefault="00D51B79" w:rsidP="008555BA">
            <w:pPr>
              <w:contextualSpacing/>
              <w:rPr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t>NO</w:t>
            </w:r>
            <w:r w:rsidR="00BE30CC">
              <w:rPr>
                <w:smallCaps/>
                <w:sz w:val="18"/>
                <w:szCs w:val="18"/>
              </w:rPr>
              <w:t>.</w:t>
            </w:r>
          </w:p>
        </w:tc>
        <w:tc>
          <w:tcPr>
            <w:tcW w:w="1283" w:type="dxa"/>
            <w:vAlign w:val="center"/>
          </w:tcPr>
          <w:p w14:paraId="517201A2" w14:textId="2138AAFD" w:rsidR="00BE30CC" w:rsidRPr="00C5038E" w:rsidRDefault="00D51B79" w:rsidP="008555BA">
            <w:pPr>
              <w:contextualSpacing/>
              <w:jc w:val="center"/>
              <w:rPr>
                <w:sz w:val="18"/>
                <w:szCs w:val="18"/>
              </w:rPr>
            </w:pPr>
            <w:r w:rsidRPr="00D51B79">
              <w:rPr>
                <w:sz w:val="18"/>
                <w:szCs w:val="18"/>
                <w:lang w:val="en"/>
              </w:rPr>
              <w:t>THE ORDER OF AUTHORSHIP</w:t>
            </w:r>
          </w:p>
        </w:tc>
        <w:tc>
          <w:tcPr>
            <w:tcW w:w="4111" w:type="dxa"/>
            <w:vAlign w:val="center"/>
          </w:tcPr>
          <w:p w14:paraId="1DB58868" w14:textId="6EF06CFA" w:rsidR="00BE30CC" w:rsidRDefault="00D51B79" w:rsidP="008555B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D51B79">
              <w:rPr>
                <w:sz w:val="18"/>
                <w:szCs w:val="18"/>
                <w:lang w:val="en"/>
              </w:rPr>
              <w:t>TITLE OF THE PUBLICATION</w:t>
            </w:r>
          </w:p>
        </w:tc>
        <w:tc>
          <w:tcPr>
            <w:tcW w:w="4678" w:type="dxa"/>
            <w:vAlign w:val="center"/>
          </w:tcPr>
          <w:p w14:paraId="583ECE7A" w14:textId="28053A67" w:rsidR="00BE30CC" w:rsidRDefault="00D51B79" w:rsidP="008555B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D51B79">
              <w:rPr>
                <w:sz w:val="18"/>
                <w:szCs w:val="18"/>
                <w:lang w:val="en-US"/>
              </w:rPr>
              <w:t>TITLE OF THE JOURNAL/ NAME OF THE PUBLISHER</w:t>
            </w:r>
          </w:p>
        </w:tc>
        <w:tc>
          <w:tcPr>
            <w:tcW w:w="3543" w:type="dxa"/>
            <w:vAlign w:val="center"/>
          </w:tcPr>
          <w:p w14:paraId="7C841035" w14:textId="025881E6" w:rsidR="00BE30CC" w:rsidRPr="00D51B79" w:rsidRDefault="00D51B79" w:rsidP="008555BA">
            <w:pPr>
              <w:contextualSpacing/>
              <w:jc w:val="center"/>
              <w:rPr>
                <w:sz w:val="18"/>
                <w:szCs w:val="18"/>
                <w:lang w:val="en-US"/>
              </w:rPr>
            </w:pPr>
            <w:r w:rsidRPr="00D51B79">
              <w:rPr>
                <w:sz w:val="18"/>
                <w:szCs w:val="18"/>
                <w:lang w:val="en"/>
              </w:rPr>
              <w:t>BIBLIOGRAPHIC DATA (year and month/volume/issue/pages - available data for electronic journals)</w:t>
            </w:r>
          </w:p>
        </w:tc>
        <w:tc>
          <w:tcPr>
            <w:tcW w:w="1276" w:type="dxa"/>
            <w:vAlign w:val="center"/>
          </w:tcPr>
          <w:p w14:paraId="18EFFEC1" w14:textId="370F6E0B" w:rsidR="00D51B79" w:rsidRPr="00D51B79" w:rsidRDefault="00D51B79" w:rsidP="00D51B79">
            <w:pPr>
              <w:contextualSpacing/>
              <w:jc w:val="center"/>
              <w:rPr>
                <w:sz w:val="18"/>
                <w:szCs w:val="18"/>
              </w:rPr>
            </w:pPr>
            <w:r w:rsidRPr="00D51B79">
              <w:rPr>
                <w:sz w:val="18"/>
                <w:szCs w:val="18"/>
              </w:rPr>
              <w:t>MNIS</w:t>
            </w:r>
            <w:r>
              <w:rPr>
                <w:sz w:val="18"/>
                <w:szCs w:val="18"/>
              </w:rPr>
              <w:t>W</w:t>
            </w:r>
            <w:r w:rsidRPr="00D51B79">
              <w:rPr>
                <w:sz w:val="18"/>
                <w:szCs w:val="18"/>
              </w:rPr>
              <w:t>/</w:t>
            </w:r>
            <w:proofErr w:type="spellStart"/>
            <w:r w:rsidRPr="00D51B79">
              <w:rPr>
                <w:sz w:val="18"/>
                <w:szCs w:val="18"/>
              </w:rPr>
              <w:t>MEiN</w:t>
            </w:r>
            <w:proofErr w:type="spellEnd"/>
            <w:r w:rsidRPr="00D51B79">
              <w:rPr>
                <w:sz w:val="18"/>
                <w:szCs w:val="18"/>
              </w:rPr>
              <w:t xml:space="preserve"> POINTS</w:t>
            </w:r>
          </w:p>
          <w:p w14:paraId="716EC50D" w14:textId="4A0CF579" w:rsidR="00F62F8A" w:rsidRPr="006C7ADB" w:rsidRDefault="00D51B79" w:rsidP="00D51B79">
            <w:pPr>
              <w:contextualSpacing/>
              <w:jc w:val="center"/>
              <w:rPr>
                <w:sz w:val="18"/>
                <w:szCs w:val="18"/>
              </w:rPr>
            </w:pPr>
            <w:r w:rsidRPr="00D51B79">
              <w:rPr>
                <w:sz w:val="18"/>
                <w:szCs w:val="18"/>
              </w:rPr>
              <w:t>and IF</w:t>
            </w:r>
          </w:p>
        </w:tc>
      </w:tr>
      <w:tr w:rsidR="00BE30CC" w:rsidRPr="003041E1" w14:paraId="096B591F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771F8D6E" w14:textId="77777777" w:rsidR="00BE30CC" w:rsidRPr="00C5038E" w:rsidRDefault="00BE30CC" w:rsidP="00BE30CC">
            <w:pPr>
              <w:pStyle w:val="Akapitzlist"/>
              <w:numPr>
                <w:ilvl w:val="0"/>
                <w:numId w:val="9"/>
              </w:numPr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1081BE62" w14:textId="606949FD" w:rsidR="00BE30CC" w:rsidRPr="00BE30CC" w:rsidRDefault="00BE30CC" w:rsidP="008555BA">
            <w:pPr>
              <w:contextualSpacing/>
              <w:jc w:val="center"/>
              <w:rPr>
                <w:iCs/>
                <w:color w:val="0070C0"/>
                <w:sz w:val="18"/>
                <w:szCs w:val="18"/>
              </w:rPr>
            </w:pPr>
          </w:p>
        </w:tc>
        <w:tc>
          <w:tcPr>
            <w:tcW w:w="4111" w:type="dxa"/>
            <w:vAlign w:val="center"/>
          </w:tcPr>
          <w:p w14:paraId="5C716E2C" w14:textId="77777777" w:rsidR="00BE30CC" w:rsidRPr="006C7ADB" w:rsidRDefault="00BE30CC" w:rsidP="008555BA">
            <w:pPr>
              <w:contextualSpacing/>
              <w:rPr>
                <w:color w:val="0070C0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069C6D26" w14:textId="77777777" w:rsidR="00BE30CC" w:rsidRPr="00BE30CC" w:rsidRDefault="00BE30CC" w:rsidP="008555BA">
            <w:pPr>
              <w:contextualSpacing/>
              <w:rPr>
                <w:color w:val="0070C0"/>
                <w:sz w:val="18"/>
                <w:szCs w:val="18"/>
              </w:rPr>
            </w:pPr>
          </w:p>
        </w:tc>
        <w:tc>
          <w:tcPr>
            <w:tcW w:w="3543" w:type="dxa"/>
            <w:vAlign w:val="center"/>
          </w:tcPr>
          <w:p w14:paraId="3A13F225" w14:textId="77777777" w:rsidR="00BE30CC" w:rsidRPr="00BE30CC" w:rsidRDefault="00BE30CC" w:rsidP="008555BA">
            <w:pPr>
              <w:contextualSpacing/>
              <w:rPr>
                <w:color w:val="0070C0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A3D36C8" w14:textId="77777777" w:rsidR="00BE30CC" w:rsidRPr="00BE30CC" w:rsidRDefault="00BE30CC" w:rsidP="008555BA">
            <w:pPr>
              <w:contextualSpacing/>
              <w:jc w:val="center"/>
              <w:rPr>
                <w:color w:val="0070C0"/>
                <w:sz w:val="18"/>
                <w:szCs w:val="18"/>
              </w:rPr>
            </w:pPr>
          </w:p>
        </w:tc>
      </w:tr>
      <w:tr w:rsidR="00BE30CC" w:rsidRPr="003041E1" w14:paraId="697DB02F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7646B228" w14:textId="77777777" w:rsidR="00BE30CC" w:rsidRPr="00C5038E" w:rsidRDefault="00BE30CC" w:rsidP="00BE30CC">
            <w:pPr>
              <w:pStyle w:val="Akapitzlist"/>
              <w:numPr>
                <w:ilvl w:val="0"/>
                <w:numId w:val="9"/>
              </w:numPr>
              <w:ind w:left="29" w:hanging="29"/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112D95B4" w14:textId="77777777" w:rsidR="00BE30CC" w:rsidRPr="00BE30CC" w:rsidRDefault="00BE30CC" w:rsidP="008555BA">
            <w:pPr>
              <w:contextualSpacing/>
              <w:jc w:val="center"/>
              <w:rPr>
                <w:iCs/>
                <w:color w:val="0070C0"/>
                <w:sz w:val="18"/>
                <w:szCs w:val="18"/>
              </w:rPr>
            </w:pPr>
          </w:p>
        </w:tc>
        <w:tc>
          <w:tcPr>
            <w:tcW w:w="4111" w:type="dxa"/>
            <w:vAlign w:val="center"/>
          </w:tcPr>
          <w:p w14:paraId="1CD4E6E5" w14:textId="77777777" w:rsidR="00BE30CC" w:rsidRPr="00BE30CC" w:rsidRDefault="00BE30CC" w:rsidP="008555BA">
            <w:pPr>
              <w:contextualSpacing/>
              <w:rPr>
                <w:color w:val="0070C0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2EAAA420" w14:textId="77777777" w:rsidR="00BE30CC" w:rsidRPr="00BE30CC" w:rsidRDefault="00BE30CC" w:rsidP="008555BA">
            <w:pPr>
              <w:contextualSpacing/>
              <w:rPr>
                <w:color w:val="0070C0"/>
                <w:sz w:val="18"/>
                <w:szCs w:val="18"/>
              </w:rPr>
            </w:pPr>
          </w:p>
        </w:tc>
        <w:tc>
          <w:tcPr>
            <w:tcW w:w="3543" w:type="dxa"/>
            <w:vAlign w:val="center"/>
          </w:tcPr>
          <w:p w14:paraId="63673DA8" w14:textId="77777777" w:rsidR="00BE30CC" w:rsidRPr="00BE30CC" w:rsidRDefault="00BE30CC" w:rsidP="008555BA">
            <w:pPr>
              <w:contextualSpacing/>
              <w:rPr>
                <w:color w:val="0070C0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AB554AA" w14:textId="77777777" w:rsidR="00BE30CC" w:rsidRPr="00BE30CC" w:rsidRDefault="00BE30CC" w:rsidP="008555BA">
            <w:pPr>
              <w:contextualSpacing/>
              <w:jc w:val="center"/>
              <w:rPr>
                <w:color w:val="0070C0"/>
                <w:sz w:val="18"/>
                <w:szCs w:val="18"/>
              </w:rPr>
            </w:pPr>
          </w:p>
        </w:tc>
      </w:tr>
      <w:tr w:rsidR="00477FAB" w:rsidRPr="003041E1" w14:paraId="01067696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09947199" w14:textId="77777777" w:rsidR="00477FAB" w:rsidRPr="00C5038E" w:rsidRDefault="00477FAB" w:rsidP="00BE30CC">
            <w:pPr>
              <w:pStyle w:val="Akapitzlist"/>
              <w:numPr>
                <w:ilvl w:val="0"/>
                <w:numId w:val="9"/>
              </w:numPr>
              <w:ind w:left="29" w:hanging="29"/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1ED6BBEC" w14:textId="577E372C" w:rsidR="00477FAB" w:rsidRPr="00BE30CC" w:rsidRDefault="00477FAB" w:rsidP="008555BA">
            <w:pPr>
              <w:contextualSpacing/>
              <w:jc w:val="center"/>
              <w:rPr>
                <w:iCs/>
                <w:color w:val="0070C0"/>
                <w:sz w:val="18"/>
                <w:szCs w:val="18"/>
              </w:rPr>
            </w:pPr>
          </w:p>
        </w:tc>
        <w:tc>
          <w:tcPr>
            <w:tcW w:w="4111" w:type="dxa"/>
            <w:vAlign w:val="center"/>
          </w:tcPr>
          <w:p w14:paraId="2EF40F32" w14:textId="77777777" w:rsidR="00477FAB" w:rsidRPr="00BE30CC" w:rsidRDefault="00477FAB" w:rsidP="008555BA">
            <w:pPr>
              <w:contextualSpacing/>
              <w:rPr>
                <w:color w:val="0070C0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63F7CF6C" w14:textId="77777777" w:rsidR="00477FAB" w:rsidRPr="00BE30CC" w:rsidRDefault="00477FAB" w:rsidP="008555BA">
            <w:pPr>
              <w:contextualSpacing/>
              <w:rPr>
                <w:color w:val="0070C0"/>
                <w:sz w:val="18"/>
                <w:szCs w:val="18"/>
              </w:rPr>
            </w:pPr>
          </w:p>
        </w:tc>
        <w:tc>
          <w:tcPr>
            <w:tcW w:w="3543" w:type="dxa"/>
            <w:vAlign w:val="center"/>
          </w:tcPr>
          <w:p w14:paraId="34DD4F68" w14:textId="77777777" w:rsidR="00477FAB" w:rsidRPr="00BE30CC" w:rsidRDefault="00477FAB" w:rsidP="008555BA">
            <w:pPr>
              <w:contextualSpacing/>
              <w:rPr>
                <w:color w:val="0070C0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93C1536" w14:textId="77777777" w:rsidR="00477FAB" w:rsidRPr="00BE30CC" w:rsidRDefault="00477FAB" w:rsidP="008555BA">
            <w:pPr>
              <w:contextualSpacing/>
              <w:jc w:val="center"/>
              <w:rPr>
                <w:color w:val="0070C0"/>
                <w:sz w:val="18"/>
                <w:szCs w:val="18"/>
              </w:rPr>
            </w:pPr>
          </w:p>
        </w:tc>
      </w:tr>
      <w:tr w:rsidR="00477FAB" w:rsidRPr="003041E1" w14:paraId="45AD896E" w14:textId="77777777" w:rsidTr="008555BA">
        <w:trPr>
          <w:trHeight w:val="567"/>
        </w:trPr>
        <w:tc>
          <w:tcPr>
            <w:tcW w:w="560" w:type="dxa"/>
            <w:vAlign w:val="center"/>
          </w:tcPr>
          <w:p w14:paraId="5ECA4ABF" w14:textId="77777777" w:rsidR="00477FAB" w:rsidRPr="00C5038E" w:rsidRDefault="00477FAB" w:rsidP="00BE30CC">
            <w:pPr>
              <w:pStyle w:val="Akapitzlist"/>
              <w:numPr>
                <w:ilvl w:val="0"/>
                <w:numId w:val="9"/>
              </w:numPr>
              <w:ind w:left="29" w:hanging="29"/>
              <w:jc w:val="center"/>
              <w:rPr>
                <w:smallCaps/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11A2777A" w14:textId="77777777" w:rsidR="00477FAB" w:rsidRPr="00BE30CC" w:rsidRDefault="00477FAB" w:rsidP="008555BA">
            <w:pPr>
              <w:contextualSpacing/>
              <w:jc w:val="center"/>
              <w:rPr>
                <w:iCs/>
                <w:color w:val="0070C0"/>
                <w:sz w:val="18"/>
                <w:szCs w:val="18"/>
              </w:rPr>
            </w:pPr>
          </w:p>
        </w:tc>
        <w:tc>
          <w:tcPr>
            <w:tcW w:w="4111" w:type="dxa"/>
            <w:vAlign w:val="center"/>
          </w:tcPr>
          <w:p w14:paraId="20CE40FD" w14:textId="77777777" w:rsidR="00477FAB" w:rsidRPr="00BE30CC" w:rsidRDefault="00477FAB" w:rsidP="008555BA">
            <w:pPr>
              <w:contextualSpacing/>
              <w:rPr>
                <w:color w:val="0070C0"/>
                <w:sz w:val="18"/>
                <w:szCs w:val="18"/>
              </w:rPr>
            </w:pPr>
          </w:p>
        </w:tc>
        <w:tc>
          <w:tcPr>
            <w:tcW w:w="4678" w:type="dxa"/>
            <w:vAlign w:val="center"/>
          </w:tcPr>
          <w:p w14:paraId="239FF032" w14:textId="77777777" w:rsidR="00477FAB" w:rsidRPr="00BE30CC" w:rsidRDefault="00477FAB" w:rsidP="008555BA">
            <w:pPr>
              <w:contextualSpacing/>
              <w:rPr>
                <w:color w:val="0070C0"/>
                <w:sz w:val="18"/>
                <w:szCs w:val="18"/>
              </w:rPr>
            </w:pPr>
          </w:p>
        </w:tc>
        <w:tc>
          <w:tcPr>
            <w:tcW w:w="3543" w:type="dxa"/>
            <w:vAlign w:val="center"/>
          </w:tcPr>
          <w:p w14:paraId="49CE702D" w14:textId="77777777" w:rsidR="00477FAB" w:rsidRPr="00BE30CC" w:rsidRDefault="00477FAB" w:rsidP="008555BA">
            <w:pPr>
              <w:contextualSpacing/>
              <w:rPr>
                <w:color w:val="0070C0"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FB2492A" w14:textId="77777777" w:rsidR="00477FAB" w:rsidRPr="00BE30CC" w:rsidRDefault="00477FAB" w:rsidP="008555BA">
            <w:pPr>
              <w:contextualSpacing/>
              <w:jc w:val="center"/>
              <w:rPr>
                <w:color w:val="0070C0"/>
                <w:sz w:val="18"/>
                <w:szCs w:val="18"/>
              </w:rPr>
            </w:pPr>
          </w:p>
        </w:tc>
      </w:tr>
    </w:tbl>
    <w:p w14:paraId="0D289160" w14:textId="77777777" w:rsidR="007540D2" w:rsidRDefault="007540D2" w:rsidP="004E1E57">
      <w:pPr>
        <w:spacing w:after="0" w:line="300" w:lineRule="atLeast"/>
        <w:contextualSpacing/>
        <w:rPr>
          <w:sz w:val="20"/>
          <w:szCs w:val="20"/>
        </w:rPr>
      </w:pPr>
    </w:p>
    <w:p w14:paraId="685DC3CC" w14:textId="77777777" w:rsidR="007540D2" w:rsidRDefault="007540D2" w:rsidP="004E1E57">
      <w:pPr>
        <w:spacing w:after="0" w:line="300" w:lineRule="atLeast"/>
        <w:contextualSpacing/>
        <w:rPr>
          <w:sz w:val="20"/>
          <w:szCs w:val="20"/>
        </w:rPr>
      </w:pPr>
      <w:r>
        <w:rPr>
          <w:sz w:val="20"/>
          <w:szCs w:val="20"/>
        </w:rPr>
        <w:t>..........................................................................</w:t>
      </w:r>
    </w:p>
    <w:p w14:paraId="702D6497" w14:textId="1D8A941A" w:rsidR="007540D2" w:rsidRPr="00D51B79" w:rsidRDefault="00D51B79" w:rsidP="00D51B79">
      <w:pPr>
        <w:spacing w:after="0" w:line="300" w:lineRule="atLeast"/>
        <w:contextualSpacing/>
        <w:rPr>
          <w:sz w:val="20"/>
          <w:szCs w:val="20"/>
          <w:lang w:val="en-US"/>
        </w:rPr>
      </w:pPr>
      <w:r w:rsidRPr="00D51B79">
        <w:rPr>
          <w:sz w:val="20"/>
          <w:szCs w:val="20"/>
          <w:lang w:val="en"/>
        </w:rPr>
        <w:t>DATE AND SIGNATURE OF THE CANDIDATE</w:t>
      </w:r>
      <w:bookmarkStart w:id="0" w:name="_GoBack"/>
      <w:bookmarkEnd w:id="0"/>
    </w:p>
    <w:sectPr w:rsidR="007540D2" w:rsidRPr="00D51B79" w:rsidSect="006C7ADB">
      <w:footerReference w:type="default" r:id="rId7"/>
      <w:pgSz w:w="16838" w:h="11906" w:orient="landscape"/>
      <w:pgMar w:top="426" w:right="568" w:bottom="568" w:left="568" w:header="708" w:footer="3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ECEB54" w14:textId="77777777" w:rsidR="00F553F7" w:rsidRDefault="00F553F7" w:rsidP="00C842D0">
      <w:pPr>
        <w:spacing w:after="0" w:line="240" w:lineRule="auto"/>
      </w:pPr>
      <w:r>
        <w:separator/>
      </w:r>
    </w:p>
  </w:endnote>
  <w:endnote w:type="continuationSeparator" w:id="0">
    <w:p w14:paraId="155CB732" w14:textId="77777777" w:rsidR="00F553F7" w:rsidRDefault="00F553F7" w:rsidP="00C84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6"/>
        <w:szCs w:val="16"/>
      </w:rPr>
      <w:id w:val="1291170399"/>
      <w:docPartObj>
        <w:docPartGallery w:val="Page Numbers (Bottom of Page)"/>
        <w:docPartUnique/>
      </w:docPartObj>
    </w:sdtPr>
    <w:sdtEndPr/>
    <w:sdtContent>
      <w:p w14:paraId="46072186" w14:textId="0F7852D2" w:rsidR="00C842D0" w:rsidRPr="00C842D0" w:rsidRDefault="00F62F8A" w:rsidP="00C842D0">
        <w:pPr>
          <w:pStyle w:val="Stopka"/>
          <w:jc w:val="right"/>
          <w:rPr>
            <w:sz w:val="16"/>
            <w:szCs w:val="16"/>
          </w:rPr>
        </w:pPr>
        <w:r>
          <w:rPr>
            <w:sz w:val="16"/>
            <w:szCs w:val="16"/>
          </w:rPr>
          <w:t xml:space="preserve">prosimy o dwustronny wydruk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</w:r>
        <w:r w:rsidR="00C842D0" w:rsidRPr="00C842D0">
          <w:rPr>
            <w:sz w:val="16"/>
            <w:szCs w:val="16"/>
          </w:rPr>
          <w:fldChar w:fldCharType="begin"/>
        </w:r>
        <w:r w:rsidR="00C842D0" w:rsidRPr="00C842D0">
          <w:rPr>
            <w:sz w:val="16"/>
            <w:szCs w:val="16"/>
          </w:rPr>
          <w:instrText>PAGE   \* MERGEFORMAT</w:instrText>
        </w:r>
        <w:r w:rsidR="00C842D0" w:rsidRPr="00C842D0">
          <w:rPr>
            <w:sz w:val="16"/>
            <w:szCs w:val="16"/>
          </w:rPr>
          <w:fldChar w:fldCharType="separate"/>
        </w:r>
        <w:r w:rsidR="00D51B79">
          <w:rPr>
            <w:noProof/>
            <w:sz w:val="16"/>
            <w:szCs w:val="16"/>
          </w:rPr>
          <w:t>1</w:t>
        </w:r>
        <w:r w:rsidR="00C842D0" w:rsidRPr="00C842D0">
          <w:rPr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21CD05" w14:textId="77777777" w:rsidR="00F553F7" w:rsidRDefault="00F553F7" w:rsidP="00C842D0">
      <w:pPr>
        <w:spacing w:after="0" w:line="240" w:lineRule="auto"/>
      </w:pPr>
      <w:r>
        <w:separator/>
      </w:r>
    </w:p>
  </w:footnote>
  <w:footnote w:type="continuationSeparator" w:id="0">
    <w:p w14:paraId="1DEE6EEA" w14:textId="77777777" w:rsidR="00F553F7" w:rsidRDefault="00F553F7" w:rsidP="00C842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A0B1D"/>
    <w:multiLevelType w:val="hybridMultilevel"/>
    <w:tmpl w:val="609C9B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1520D3"/>
    <w:multiLevelType w:val="hybridMultilevel"/>
    <w:tmpl w:val="609C9B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7A7EBA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4916E3B"/>
    <w:multiLevelType w:val="hybridMultilevel"/>
    <w:tmpl w:val="609C9B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E5F5AF4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7"/>
  </w:num>
  <w:num w:numId="6">
    <w:abstractNumId w:val="9"/>
  </w:num>
  <w:num w:numId="7">
    <w:abstractNumId w:val="3"/>
  </w:num>
  <w:num w:numId="8">
    <w:abstractNumId w:val="1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YzNTc0NDA3NDZU0lEKTi0uzszPAykwrAUATNugUSwAAAA="/>
  </w:docVars>
  <w:rsids>
    <w:rsidRoot w:val="004E1E57"/>
    <w:rsid w:val="000004ED"/>
    <w:rsid w:val="00000817"/>
    <w:rsid w:val="0000085B"/>
    <w:rsid w:val="0000113F"/>
    <w:rsid w:val="00003246"/>
    <w:rsid w:val="000037AD"/>
    <w:rsid w:val="00004064"/>
    <w:rsid w:val="00005BD2"/>
    <w:rsid w:val="00005E2D"/>
    <w:rsid w:val="000068E6"/>
    <w:rsid w:val="000069F6"/>
    <w:rsid w:val="00006FEA"/>
    <w:rsid w:val="00007036"/>
    <w:rsid w:val="00007231"/>
    <w:rsid w:val="0000736C"/>
    <w:rsid w:val="0000771A"/>
    <w:rsid w:val="00007C06"/>
    <w:rsid w:val="00007FF0"/>
    <w:rsid w:val="0001172B"/>
    <w:rsid w:val="0001238A"/>
    <w:rsid w:val="000129A6"/>
    <w:rsid w:val="00013AE9"/>
    <w:rsid w:val="00013BA2"/>
    <w:rsid w:val="00016418"/>
    <w:rsid w:val="000172C3"/>
    <w:rsid w:val="00017394"/>
    <w:rsid w:val="00017469"/>
    <w:rsid w:val="00017961"/>
    <w:rsid w:val="00017BCC"/>
    <w:rsid w:val="00017FC1"/>
    <w:rsid w:val="000207C9"/>
    <w:rsid w:val="00021679"/>
    <w:rsid w:val="000217A6"/>
    <w:rsid w:val="000217BD"/>
    <w:rsid w:val="00021B74"/>
    <w:rsid w:val="000226D1"/>
    <w:rsid w:val="000228EF"/>
    <w:rsid w:val="00022E16"/>
    <w:rsid w:val="000239EE"/>
    <w:rsid w:val="00025452"/>
    <w:rsid w:val="00025B5F"/>
    <w:rsid w:val="00026162"/>
    <w:rsid w:val="000261C7"/>
    <w:rsid w:val="000271C7"/>
    <w:rsid w:val="00027EF6"/>
    <w:rsid w:val="0003090E"/>
    <w:rsid w:val="00030C12"/>
    <w:rsid w:val="00030E1C"/>
    <w:rsid w:val="00031137"/>
    <w:rsid w:val="000317A6"/>
    <w:rsid w:val="00033683"/>
    <w:rsid w:val="00033D9D"/>
    <w:rsid w:val="00034861"/>
    <w:rsid w:val="00034A55"/>
    <w:rsid w:val="00034BB4"/>
    <w:rsid w:val="0003560B"/>
    <w:rsid w:val="00036461"/>
    <w:rsid w:val="00036CF9"/>
    <w:rsid w:val="00036E52"/>
    <w:rsid w:val="00037C82"/>
    <w:rsid w:val="00037F51"/>
    <w:rsid w:val="000404C9"/>
    <w:rsid w:val="000415F5"/>
    <w:rsid w:val="00041980"/>
    <w:rsid w:val="00041C53"/>
    <w:rsid w:val="00042A0C"/>
    <w:rsid w:val="00042B4E"/>
    <w:rsid w:val="0004422C"/>
    <w:rsid w:val="00044472"/>
    <w:rsid w:val="0004470C"/>
    <w:rsid w:val="000447A0"/>
    <w:rsid w:val="0004548E"/>
    <w:rsid w:val="00046773"/>
    <w:rsid w:val="00046A22"/>
    <w:rsid w:val="00046D8F"/>
    <w:rsid w:val="00047BD6"/>
    <w:rsid w:val="000501DF"/>
    <w:rsid w:val="000508C4"/>
    <w:rsid w:val="00050C4D"/>
    <w:rsid w:val="00051A8C"/>
    <w:rsid w:val="00051C64"/>
    <w:rsid w:val="00051CEA"/>
    <w:rsid w:val="00052A2C"/>
    <w:rsid w:val="00052A9C"/>
    <w:rsid w:val="00052B7A"/>
    <w:rsid w:val="00052FB7"/>
    <w:rsid w:val="0005306D"/>
    <w:rsid w:val="00053197"/>
    <w:rsid w:val="0005539D"/>
    <w:rsid w:val="00057B83"/>
    <w:rsid w:val="00060E1F"/>
    <w:rsid w:val="00060E5C"/>
    <w:rsid w:val="00061073"/>
    <w:rsid w:val="000630F6"/>
    <w:rsid w:val="000634EA"/>
    <w:rsid w:val="00065736"/>
    <w:rsid w:val="00066BB9"/>
    <w:rsid w:val="00066F49"/>
    <w:rsid w:val="00066F75"/>
    <w:rsid w:val="00067B4F"/>
    <w:rsid w:val="00070526"/>
    <w:rsid w:val="00070F6A"/>
    <w:rsid w:val="0007271B"/>
    <w:rsid w:val="00073846"/>
    <w:rsid w:val="00073A9F"/>
    <w:rsid w:val="0007476B"/>
    <w:rsid w:val="000750DB"/>
    <w:rsid w:val="00075417"/>
    <w:rsid w:val="00075A62"/>
    <w:rsid w:val="000760C0"/>
    <w:rsid w:val="000763BB"/>
    <w:rsid w:val="00076FFA"/>
    <w:rsid w:val="00077472"/>
    <w:rsid w:val="00077711"/>
    <w:rsid w:val="000814FB"/>
    <w:rsid w:val="0008372B"/>
    <w:rsid w:val="00083CBE"/>
    <w:rsid w:val="00083F70"/>
    <w:rsid w:val="000844E2"/>
    <w:rsid w:val="000848D2"/>
    <w:rsid w:val="00084964"/>
    <w:rsid w:val="00084989"/>
    <w:rsid w:val="000856EB"/>
    <w:rsid w:val="0008676C"/>
    <w:rsid w:val="00087160"/>
    <w:rsid w:val="0008746A"/>
    <w:rsid w:val="00090CED"/>
    <w:rsid w:val="000913B4"/>
    <w:rsid w:val="00091447"/>
    <w:rsid w:val="00093036"/>
    <w:rsid w:val="00093406"/>
    <w:rsid w:val="000936A7"/>
    <w:rsid w:val="000952CB"/>
    <w:rsid w:val="00095441"/>
    <w:rsid w:val="000960CD"/>
    <w:rsid w:val="00096268"/>
    <w:rsid w:val="00096E20"/>
    <w:rsid w:val="000972E1"/>
    <w:rsid w:val="00097E8C"/>
    <w:rsid w:val="000A1720"/>
    <w:rsid w:val="000A186C"/>
    <w:rsid w:val="000A20AF"/>
    <w:rsid w:val="000A29DE"/>
    <w:rsid w:val="000A2B4E"/>
    <w:rsid w:val="000A2C40"/>
    <w:rsid w:val="000A35CA"/>
    <w:rsid w:val="000A4090"/>
    <w:rsid w:val="000A42C9"/>
    <w:rsid w:val="000A5BDD"/>
    <w:rsid w:val="000A631E"/>
    <w:rsid w:val="000A63A3"/>
    <w:rsid w:val="000B0104"/>
    <w:rsid w:val="000B1C2E"/>
    <w:rsid w:val="000B28EB"/>
    <w:rsid w:val="000B330C"/>
    <w:rsid w:val="000B449E"/>
    <w:rsid w:val="000B44E2"/>
    <w:rsid w:val="000B5EA9"/>
    <w:rsid w:val="000B5F3D"/>
    <w:rsid w:val="000B607E"/>
    <w:rsid w:val="000B6083"/>
    <w:rsid w:val="000B63E5"/>
    <w:rsid w:val="000B6835"/>
    <w:rsid w:val="000B7133"/>
    <w:rsid w:val="000B73F0"/>
    <w:rsid w:val="000B74A1"/>
    <w:rsid w:val="000B7575"/>
    <w:rsid w:val="000B7B7C"/>
    <w:rsid w:val="000B7C94"/>
    <w:rsid w:val="000B7F39"/>
    <w:rsid w:val="000C0527"/>
    <w:rsid w:val="000C18D6"/>
    <w:rsid w:val="000C1AF7"/>
    <w:rsid w:val="000C1C36"/>
    <w:rsid w:val="000C236C"/>
    <w:rsid w:val="000C2F5D"/>
    <w:rsid w:val="000C35A0"/>
    <w:rsid w:val="000C38FD"/>
    <w:rsid w:val="000C3B17"/>
    <w:rsid w:val="000C42B2"/>
    <w:rsid w:val="000C4541"/>
    <w:rsid w:val="000C477D"/>
    <w:rsid w:val="000C4ABF"/>
    <w:rsid w:val="000C59CF"/>
    <w:rsid w:val="000C5A3F"/>
    <w:rsid w:val="000C5CF3"/>
    <w:rsid w:val="000C6EB7"/>
    <w:rsid w:val="000C6FDB"/>
    <w:rsid w:val="000C76DB"/>
    <w:rsid w:val="000D0178"/>
    <w:rsid w:val="000D02E7"/>
    <w:rsid w:val="000D049B"/>
    <w:rsid w:val="000D1D0C"/>
    <w:rsid w:val="000D1E8D"/>
    <w:rsid w:val="000D3060"/>
    <w:rsid w:val="000D39B1"/>
    <w:rsid w:val="000D3E54"/>
    <w:rsid w:val="000D40BD"/>
    <w:rsid w:val="000D4D32"/>
    <w:rsid w:val="000D4DDC"/>
    <w:rsid w:val="000D5582"/>
    <w:rsid w:val="000D5E4C"/>
    <w:rsid w:val="000D61E9"/>
    <w:rsid w:val="000D6406"/>
    <w:rsid w:val="000D6CFD"/>
    <w:rsid w:val="000D724A"/>
    <w:rsid w:val="000D760F"/>
    <w:rsid w:val="000E04AB"/>
    <w:rsid w:val="000E0A65"/>
    <w:rsid w:val="000E1300"/>
    <w:rsid w:val="000E1B23"/>
    <w:rsid w:val="000E2108"/>
    <w:rsid w:val="000E2AC0"/>
    <w:rsid w:val="000E2DA7"/>
    <w:rsid w:val="000E5070"/>
    <w:rsid w:val="000E562F"/>
    <w:rsid w:val="000E6625"/>
    <w:rsid w:val="000E6B2D"/>
    <w:rsid w:val="000E6B3C"/>
    <w:rsid w:val="000E729D"/>
    <w:rsid w:val="000E777C"/>
    <w:rsid w:val="000E7A45"/>
    <w:rsid w:val="000E7B1E"/>
    <w:rsid w:val="000E7FD1"/>
    <w:rsid w:val="000F02B3"/>
    <w:rsid w:val="000F0689"/>
    <w:rsid w:val="000F1002"/>
    <w:rsid w:val="000F1DFC"/>
    <w:rsid w:val="000F27F7"/>
    <w:rsid w:val="000F2D7E"/>
    <w:rsid w:val="000F3E8C"/>
    <w:rsid w:val="000F3F92"/>
    <w:rsid w:val="000F4378"/>
    <w:rsid w:val="000F59E1"/>
    <w:rsid w:val="000F59EF"/>
    <w:rsid w:val="000F6CBA"/>
    <w:rsid w:val="000F6F31"/>
    <w:rsid w:val="00100314"/>
    <w:rsid w:val="00100739"/>
    <w:rsid w:val="0010153E"/>
    <w:rsid w:val="001031C8"/>
    <w:rsid w:val="0010585C"/>
    <w:rsid w:val="001067AF"/>
    <w:rsid w:val="00106815"/>
    <w:rsid w:val="00107547"/>
    <w:rsid w:val="00107600"/>
    <w:rsid w:val="0010790A"/>
    <w:rsid w:val="00110FC5"/>
    <w:rsid w:val="00111740"/>
    <w:rsid w:val="0011178F"/>
    <w:rsid w:val="001118DD"/>
    <w:rsid w:val="00111A2C"/>
    <w:rsid w:val="00112822"/>
    <w:rsid w:val="00112AF6"/>
    <w:rsid w:val="00113362"/>
    <w:rsid w:val="001138D1"/>
    <w:rsid w:val="001146C7"/>
    <w:rsid w:val="00114DF6"/>
    <w:rsid w:val="00115A4E"/>
    <w:rsid w:val="001161B7"/>
    <w:rsid w:val="00116D45"/>
    <w:rsid w:val="001170DD"/>
    <w:rsid w:val="00120F72"/>
    <w:rsid w:val="00120FCD"/>
    <w:rsid w:val="001225CF"/>
    <w:rsid w:val="00122A9C"/>
    <w:rsid w:val="001231E7"/>
    <w:rsid w:val="00127FC5"/>
    <w:rsid w:val="001314D2"/>
    <w:rsid w:val="001316EB"/>
    <w:rsid w:val="00131B2C"/>
    <w:rsid w:val="001321B7"/>
    <w:rsid w:val="001331BE"/>
    <w:rsid w:val="00133590"/>
    <w:rsid w:val="00134C26"/>
    <w:rsid w:val="00134DAD"/>
    <w:rsid w:val="00135F6F"/>
    <w:rsid w:val="001363F2"/>
    <w:rsid w:val="00136659"/>
    <w:rsid w:val="001375CE"/>
    <w:rsid w:val="0014006C"/>
    <w:rsid w:val="001409B2"/>
    <w:rsid w:val="001413DD"/>
    <w:rsid w:val="001416D9"/>
    <w:rsid w:val="00141F6C"/>
    <w:rsid w:val="00143412"/>
    <w:rsid w:val="001436F1"/>
    <w:rsid w:val="001439EA"/>
    <w:rsid w:val="00143A84"/>
    <w:rsid w:val="00144016"/>
    <w:rsid w:val="00144417"/>
    <w:rsid w:val="00144541"/>
    <w:rsid w:val="001456B3"/>
    <w:rsid w:val="001461E6"/>
    <w:rsid w:val="00146ACA"/>
    <w:rsid w:val="00146ECD"/>
    <w:rsid w:val="00150031"/>
    <w:rsid w:val="00150D03"/>
    <w:rsid w:val="001517B2"/>
    <w:rsid w:val="00151843"/>
    <w:rsid w:val="0015193F"/>
    <w:rsid w:val="001519BE"/>
    <w:rsid w:val="00151A9B"/>
    <w:rsid w:val="00151DFD"/>
    <w:rsid w:val="001520F5"/>
    <w:rsid w:val="001560AA"/>
    <w:rsid w:val="001566FA"/>
    <w:rsid w:val="00156E0C"/>
    <w:rsid w:val="001574D6"/>
    <w:rsid w:val="001576BE"/>
    <w:rsid w:val="00157C4B"/>
    <w:rsid w:val="00160FED"/>
    <w:rsid w:val="0016274F"/>
    <w:rsid w:val="00162EEB"/>
    <w:rsid w:val="001652E4"/>
    <w:rsid w:val="001655A3"/>
    <w:rsid w:val="00165604"/>
    <w:rsid w:val="00165A90"/>
    <w:rsid w:val="00166417"/>
    <w:rsid w:val="00166F18"/>
    <w:rsid w:val="0016707E"/>
    <w:rsid w:val="0016781A"/>
    <w:rsid w:val="00167E67"/>
    <w:rsid w:val="00170082"/>
    <w:rsid w:val="001737D5"/>
    <w:rsid w:val="001749D5"/>
    <w:rsid w:val="0017582A"/>
    <w:rsid w:val="00175FA6"/>
    <w:rsid w:val="00177CC4"/>
    <w:rsid w:val="00180DA1"/>
    <w:rsid w:val="001823B1"/>
    <w:rsid w:val="001824ED"/>
    <w:rsid w:val="0018252C"/>
    <w:rsid w:val="00182633"/>
    <w:rsid w:val="001826A7"/>
    <w:rsid w:val="001833FC"/>
    <w:rsid w:val="00183CBA"/>
    <w:rsid w:val="001848DC"/>
    <w:rsid w:val="0018497E"/>
    <w:rsid w:val="00184EB7"/>
    <w:rsid w:val="00187B3C"/>
    <w:rsid w:val="00187E55"/>
    <w:rsid w:val="001918FC"/>
    <w:rsid w:val="00192D6F"/>
    <w:rsid w:val="00193325"/>
    <w:rsid w:val="0019344D"/>
    <w:rsid w:val="001936DB"/>
    <w:rsid w:val="00195E4B"/>
    <w:rsid w:val="00195F3D"/>
    <w:rsid w:val="001A1436"/>
    <w:rsid w:val="001A1F37"/>
    <w:rsid w:val="001A319B"/>
    <w:rsid w:val="001A3254"/>
    <w:rsid w:val="001A355F"/>
    <w:rsid w:val="001A3E86"/>
    <w:rsid w:val="001A3F2B"/>
    <w:rsid w:val="001A545E"/>
    <w:rsid w:val="001A5512"/>
    <w:rsid w:val="001A65AD"/>
    <w:rsid w:val="001A760E"/>
    <w:rsid w:val="001A764E"/>
    <w:rsid w:val="001A7883"/>
    <w:rsid w:val="001A7F50"/>
    <w:rsid w:val="001B0CC5"/>
    <w:rsid w:val="001B17CE"/>
    <w:rsid w:val="001B3AC5"/>
    <w:rsid w:val="001B5594"/>
    <w:rsid w:val="001B5D93"/>
    <w:rsid w:val="001B769D"/>
    <w:rsid w:val="001C0423"/>
    <w:rsid w:val="001C0AEB"/>
    <w:rsid w:val="001C1284"/>
    <w:rsid w:val="001C136B"/>
    <w:rsid w:val="001C14E1"/>
    <w:rsid w:val="001C1910"/>
    <w:rsid w:val="001C1B16"/>
    <w:rsid w:val="001C1D77"/>
    <w:rsid w:val="001C3386"/>
    <w:rsid w:val="001C3B62"/>
    <w:rsid w:val="001C68AB"/>
    <w:rsid w:val="001D12FD"/>
    <w:rsid w:val="001D256E"/>
    <w:rsid w:val="001D2AA1"/>
    <w:rsid w:val="001D2B02"/>
    <w:rsid w:val="001D3250"/>
    <w:rsid w:val="001D33A3"/>
    <w:rsid w:val="001D3525"/>
    <w:rsid w:val="001D3670"/>
    <w:rsid w:val="001D52F7"/>
    <w:rsid w:val="001D54DD"/>
    <w:rsid w:val="001D574B"/>
    <w:rsid w:val="001D6CA8"/>
    <w:rsid w:val="001D70D4"/>
    <w:rsid w:val="001D76E7"/>
    <w:rsid w:val="001D7DE9"/>
    <w:rsid w:val="001E10CD"/>
    <w:rsid w:val="001E213C"/>
    <w:rsid w:val="001E2EAE"/>
    <w:rsid w:val="001E351D"/>
    <w:rsid w:val="001E3B97"/>
    <w:rsid w:val="001E3E74"/>
    <w:rsid w:val="001E48F7"/>
    <w:rsid w:val="001E4EFF"/>
    <w:rsid w:val="001E5715"/>
    <w:rsid w:val="001E5B1B"/>
    <w:rsid w:val="001E6203"/>
    <w:rsid w:val="001E6C4C"/>
    <w:rsid w:val="001F0062"/>
    <w:rsid w:val="001F09B8"/>
    <w:rsid w:val="001F20CC"/>
    <w:rsid w:val="001F293C"/>
    <w:rsid w:val="001F2F20"/>
    <w:rsid w:val="001F5280"/>
    <w:rsid w:val="001F542E"/>
    <w:rsid w:val="001F7902"/>
    <w:rsid w:val="00200B09"/>
    <w:rsid w:val="0020246D"/>
    <w:rsid w:val="00202D10"/>
    <w:rsid w:val="002031D9"/>
    <w:rsid w:val="00203637"/>
    <w:rsid w:val="002054A1"/>
    <w:rsid w:val="002057CE"/>
    <w:rsid w:val="00205B90"/>
    <w:rsid w:val="00205DEC"/>
    <w:rsid w:val="0020711D"/>
    <w:rsid w:val="00210324"/>
    <w:rsid w:val="0021092E"/>
    <w:rsid w:val="0021160E"/>
    <w:rsid w:val="00211C21"/>
    <w:rsid w:val="0021227E"/>
    <w:rsid w:val="00212F12"/>
    <w:rsid w:val="00213E79"/>
    <w:rsid w:val="00213ECA"/>
    <w:rsid w:val="0021445C"/>
    <w:rsid w:val="002144CB"/>
    <w:rsid w:val="002151E0"/>
    <w:rsid w:val="0021535A"/>
    <w:rsid w:val="00215D82"/>
    <w:rsid w:val="00216B45"/>
    <w:rsid w:val="00216E34"/>
    <w:rsid w:val="002170CA"/>
    <w:rsid w:val="002173F5"/>
    <w:rsid w:val="00217D42"/>
    <w:rsid w:val="00217E04"/>
    <w:rsid w:val="002220C8"/>
    <w:rsid w:val="00222404"/>
    <w:rsid w:val="0022302A"/>
    <w:rsid w:val="002237EF"/>
    <w:rsid w:val="0022407D"/>
    <w:rsid w:val="002241C4"/>
    <w:rsid w:val="00224219"/>
    <w:rsid w:val="002242E6"/>
    <w:rsid w:val="0022499F"/>
    <w:rsid w:val="00224A4F"/>
    <w:rsid w:val="00225D5C"/>
    <w:rsid w:val="00226672"/>
    <w:rsid w:val="00226AB6"/>
    <w:rsid w:val="002303F6"/>
    <w:rsid w:val="002304B8"/>
    <w:rsid w:val="002307C6"/>
    <w:rsid w:val="00230C0F"/>
    <w:rsid w:val="00231E35"/>
    <w:rsid w:val="00232115"/>
    <w:rsid w:val="00232554"/>
    <w:rsid w:val="002333C0"/>
    <w:rsid w:val="002334DB"/>
    <w:rsid w:val="00234986"/>
    <w:rsid w:val="00234AC3"/>
    <w:rsid w:val="00234EAD"/>
    <w:rsid w:val="0023622E"/>
    <w:rsid w:val="00236829"/>
    <w:rsid w:val="00236F1D"/>
    <w:rsid w:val="00237007"/>
    <w:rsid w:val="00237528"/>
    <w:rsid w:val="0023781C"/>
    <w:rsid w:val="00237DF8"/>
    <w:rsid w:val="002401EE"/>
    <w:rsid w:val="0024074D"/>
    <w:rsid w:val="0024096B"/>
    <w:rsid w:val="002411F5"/>
    <w:rsid w:val="0024178D"/>
    <w:rsid w:val="00241912"/>
    <w:rsid w:val="002449CB"/>
    <w:rsid w:val="00245021"/>
    <w:rsid w:val="0024568C"/>
    <w:rsid w:val="00246194"/>
    <w:rsid w:val="00246454"/>
    <w:rsid w:val="0024652B"/>
    <w:rsid w:val="00246E08"/>
    <w:rsid w:val="002471C4"/>
    <w:rsid w:val="002471D3"/>
    <w:rsid w:val="002473FF"/>
    <w:rsid w:val="002474EF"/>
    <w:rsid w:val="00247A20"/>
    <w:rsid w:val="00247CDA"/>
    <w:rsid w:val="00247F52"/>
    <w:rsid w:val="002501F7"/>
    <w:rsid w:val="00250CAC"/>
    <w:rsid w:val="002520A0"/>
    <w:rsid w:val="002563FC"/>
    <w:rsid w:val="00257233"/>
    <w:rsid w:val="00257E78"/>
    <w:rsid w:val="002600C2"/>
    <w:rsid w:val="00261AF1"/>
    <w:rsid w:val="00263A86"/>
    <w:rsid w:val="00266103"/>
    <w:rsid w:val="00266862"/>
    <w:rsid w:val="002668D3"/>
    <w:rsid w:val="00266AB9"/>
    <w:rsid w:val="00267270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4F36"/>
    <w:rsid w:val="00275B43"/>
    <w:rsid w:val="00276B2B"/>
    <w:rsid w:val="00277667"/>
    <w:rsid w:val="002803C1"/>
    <w:rsid w:val="002820CA"/>
    <w:rsid w:val="00282174"/>
    <w:rsid w:val="00282181"/>
    <w:rsid w:val="00282DE0"/>
    <w:rsid w:val="00282F26"/>
    <w:rsid w:val="0028313A"/>
    <w:rsid w:val="00283D99"/>
    <w:rsid w:val="0028433E"/>
    <w:rsid w:val="00286016"/>
    <w:rsid w:val="00286DAC"/>
    <w:rsid w:val="0028743E"/>
    <w:rsid w:val="00287511"/>
    <w:rsid w:val="00287726"/>
    <w:rsid w:val="00287DA6"/>
    <w:rsid w:val="00290C96"/>
    <w:rsid w:val="002921FE"/>
    <w:rsid w:val="002928E7"/>
    <w:rsid w:val="00294B9D"/>
    <w:rsid w:val="0029541B"/>
    <w:rsid w:val="002956A7"/>
    <w:rsid w:val="0029599C"/>
    <w:rsid w:val="002963AE"/>
    <w:rsid w:val="00296638"/>
    <w:rsid w:val="002969BB"/>
    <w:rsid w:val="00296D2E"/>
    <w:rsid w:val="0029776B"/>
    <w:rsid w:val="002A07F0"/>
    <w:rsid w:val="002A0FE1"/>
    <w:rsid w:val="002A1246"/>
    <w:rsid w:val="002A15B6"/>
    <w:rsid w:val="002A228E"/>
    <w:rsid w:val="002A2509"/>
    <w:rsid w:val="002A2BB3"/>
    <w:rsid w:val="002A2CF0"/>
    <w:rsid w:val="002A3371"/>
    <w:rsid w:val="002A4C15"/>
    <w:rsid w:val="002A664E"/>
    <w:rsid w:val="002A6919"/>
    <w:rsid w:val="002A6A29"/>
    <w:rsid w:val="002A6F46"/>
    <w:rsid w:val="002A749A"/>
    <w:rsid w:val="002A7B1C"/>
    <w:rsid w:val="002B01D1"/>
    <w:rsid w:val="002B1D82"/>
    <w:rsid w:val="002B1E81"/>
    <w:rsid w:val="002B287F"/>
    <w:rsid w:val="002B2D59"/>
    <w:rsid w:val="002B3751"/>
    <w:rsid w:val="002B4372"/>
    <w:rsid w:val="002B4608"/>
    <w:rsid w:val="002B4FDF"/>
    <w:rsid w:val="002B5928"/>
    <w:rsid w:val="002B78FC"/>
    <w:rsid w:val="002B7E31"/>
    <w:rsid w:val="002C078B"/>
    <w:rsid w:val="002C18BA"/>
    <w:rsid w:val="002C1C15"/>
    <w:rsid w:val="002C2171"/>
    <w:rsid w:val="002C254A"/>
    <w:rsid w:val="002C284F"/>
    <w:rsid w:val="002C28E7"/>
    <w:rsid w:val="002C2AC2"/>
    <w:rsid w:val="002C2D72"/>
    <w:rsid w:val="002C5577"/>
    <w:rsid w:val="002C62AB"/>
    <w:rsid w:val="002C73FB"/>
    <w:rsid w:val="002D127E"/>
    <w:rsid w:val="002D127F"/>
    <w:rsid w:val="002D1D5D"/>
    <w:rsid w:val="002D2094"/>
    <w:rsid w:val="002D42F1"/>
    <w:rsid w:val="002D581B"/>
    <w:rsid w:val="002D5FE4"/>
    <w:rsid w:val="002D6FDE"/>
    <w:rsid w:val="002D7519"/>
    <w:rsid w:val="002E016B"/>
    <w:rsid w:val="002E06AE"/>
    <w:rsid w:val="002E2141"/>
    <w:rsid w:val="002E2BBD"/>
    <w:rsid w:val="002E322C"/>
    <w:rsid w:val="002E32A9"/>
    <w:rsid w:val="002E39BC"/>
    <w:rsid w:val="002E4FB2"/>
    <w:rsid w:val="002E6602"/>
    <w:rsid w:val="002E6D21"/>
    <w:rsid w:val="002E7A78"/>
    <w:rsid w:val="002E7B48"/>
    <w:rsid w:val="002E7D5D"/>
    <w:rsid w:val="002F09C2"/>
    <w:rsid w:val="002F0B76"/>
    <w:rsid w:val="002F42A6"/>
    <w:rsid w:val="002F50CE"/>
    <w:rsid w:val="002F5B54"/>
    <w:rsid w:val="003008CF"/>
    <w:rsid w:val="00301179"/>
    <w:rsid w:val="00301E57"/>
    <w:rsid w:val="00302DE8"/>
    <w:rsid w:val="00303080"/>
    <w:rsid w:val="003040A0"/>
    <w:rsid w:val="00304458"/>
    <w:rsid w:val="00305616"/>
    <w:rsid w:val="00306379"/>
    <w:rsid w:val="00306BF3"/>
    <w:rsid w:val="0031196E"/>
    <w:rsid w:val="00311F03"/>
    <w:rsid w:val="003129BA"/>
    <w:rsid w:val="00312D05"/>
    <w:rsid w:val="0031334A"/>
    <w:rsid w:val="0031387C"/>
    <w:rsid w:val="0031551E"/>
    <w:rsid w:val="00315B64"/>
    <w:rsid w:val="00315B6C"/>
    <w:rsid w:val="00316461"/>
    <w:rsid w:val="0031651D"/>
    <w:rsid w:val="00316646"/>
    <w:rsid w:val="00317078"/>
    <w:rsid w:val="00317624"/>
    <w:rsid w:val="00317B41"/>
    <w:rsid w:val="00317C86"/>
    <w:rsid w:val="00320B88"/>
    <w:rsid w:val="00321A82"/>
    <w:rsid w:val="00321C52"/>
    <w:rsid w:val="00322081"/>
    <w:rsid w:val="00322645"/>
    <w:rsid w:val="00322BAA"/>
    <w:rsid w:val="00323374"/>
    <w:rsid w:val="00324687"/>
    <w:rsid w:val="00325083"/>
    <w:rsid w:val="00325D0C"/>
    <w:rsid w:val="0032649C"/>
    <w:rsid w:val="00326AC3"/>
    <w:rsid w:val="003279A0"/>
    <w:rsid w:val="00330550"/>
    <w:rsid w:val="00330923"/>
    <w:rsid w:val="003309F8"/>
    <w:rsid w:val="00330A93"/>
    <w:rsid w:val="00330CFA"/>
    <w:rsid w:val="0033139F"/>
    <w:rsid w:val="00331AE8"/>
    <w:rsid w:val="0033282D"/>
    <w:rsid w:val="00333F16"/>
    <w:rsid w:val="00335993"/>
    <w:rsid w:val="00335B47"/>
    <w:rsid w:val="00336195"/>
    <w:rsid w:val="0033750B"/>
    <w:rsid w:val="003375AB"/>
    <w:rsid w:val="003379F1"/>
    <w:rsid w:val="00337D21"/>
    <w:rsid w:val="00337DBC"/>
    <w:rsid w:val="00340069"/>
    <w:rsid w:val="003405AA"/>
    <w:rsid w:val="00340F90"/>
    <w:rsid w:val="003414D1"/>
    <w:rsid w:val="003420CA"/>
    <w:rsid w:val="0034216C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0809"/>
    <w:rsid w:val="00351777"/>
    <w:rsid w:val="003524E0"/>
    <w:rsid w:val="00352711"/>
    <w:rsid w:val="00352AD6"/>
    <w:rsid w:val="003532E1"/>
    <w:rsid w:val="00353465"/>
    <w:rsid w:val="00353896"/>
    <w:rsid w:val="00353F2D"/>
    <w:rsid w:val="00355231"/>
    <w:rsid w:val="00355434"/>
    <w:rsid w:val="0035586F"/>
    <w:rsid w:val="00355C25"/>
    <w:rsid w:val="00355DDB"/>
    <w:rsid w:val="003561A4"/>
    <w:rsid w:val="00357A6D"/>
    <w:rsid w:val="00360132"/>
    <w:rsid w:val="00360270"/>
    <w:rsid w:val="00360C28"/>
    <w:rsid w:val="00361277"/>
    <w:rsid w:val="00361967"/>
    <w:rsid w:val="003621D1"/>
    <w:rsid w:val="00362302"/>
    <w:rsid w:val="00364720"/>
    <w:rsid w:val="00366389"/>
    <w:rsid w:val="003674A3"/>
    <w:rsid w:val="003678FD"/>
    <w:rsid w:val="00367AD0"/>
    <w:rsid w:val="00371039"/>
    <w:rsid w:val="003717AA"/>
    <w:rsid w:val="00372C59"/>
    <w:rsid w:val="0037327B"/>
    <w:rsid w:val="003739F7"/>
    <w:rsid w:val="00373C6C"/>
    <w:rsid w:val="00373E9D"/>
    <w:rsid w:val="00373F0D"/>
    <w:rsid w:val="00374C3A"/>
    <w:rsid w:val="00374DAC"/>
    <w:rsid w:val="00375179"/>
    <w:rsid w:val="00375C3C"/>
    <w:rsid w:val="003762C6"/>
    <w:rsid w:val="00376373"/>
    <w:rsid w:val="00377086"/>
    <w:rsid w:val="00377598"/>
    <w:rsid w:val="00377C8E"/>
    <w:rsid w:val="00377CBF"/>
    <w:rsid w:val="00377F53"/>
    <w:rsid w:val="00381319"/>
    <w:rsid w:val="00381523"/>
    <w:rsid w:val="00383639"/>
    <w:rsid w:val="003839E2"/>
    <w:rsid w:val="003842B4"/>
    <w:rsid w:val="003856A7"/>
    <w:rsid w:val="00385BDF"/>
    <w:rsid w:val="00385FA7"/>
    <w:rsid w:val="00386002"/>
    <w:rsid w:val="003861AA"/>
    <w:rsid w:val="0038721A"/>
    <w:rsid w:val="003874B2"/>
    <w:rsid w:val="00387F83"/>
    <w:rsid w:val="00390C44"/>
    <w:rsid w:val="0039110B"/>
    <w:rsid w:val="0039130A"/>
    <w:rsid w:val="00393145"/>
    <w:rsid w:val="00394DF9"/>
    <w:rsid w:val="00395D4F"/>
    <w:rsid w:val="00396EAE"/>
    <w:rsid w:val="0039711B"/>
    <w:rsid w:val="00397347"/>
    <w:rsid w:val="003A01CF"/>
    <w:rsid w:val="003A105B"/>
    <w:rsid w:val="003A1532"/>
    <w:rsid w:val="003A180B"/>
    <w:rsid w:val="003A2B7A"/>
    <w:rsid w:val="003A370D"/>
    <w:rsid w:val="003A37EB"/>
    <w:rsid w:val="003A4119"/>
    <w:rsid w:val="003A442E"/>
    <w:rsid w:val="003A4670"/>
    <w:rsid w:val="003A4817"/>
    <w:rsid w:val="003A4947"/>
    <w:rsid w:val="003A55CB"/>
    <w:rsid w:val="003A55F2"/>
    <w:rsid w:val="003A6713"/>
    <w:rsid w:val="003A6809"/>
    <w:rsid w:val="003A6CD2"/>
    <w:rsid w:val="003B0532"/>
    <w:rsid w:val="003B05F8"/>
    <w:rsid w:val="003B149F"/>
    <w:rsid w:val="003B2466"/>
    <w:rsid w:val="003B2620"/>
    <w:rsid w:val="003B2AA2"/>
    <w:rsid w:val="003B2F96"/>
    <w:rsid w:val="003B3BC9"/>
    <w:rsid w:val="003B4493"/>
    <w:rsid w:val="003B4532"/>
    <w:rsid w:val="003B4E65"/>
    <w:rsid w:val="003B5119"/>
    <w:rsid w:val="003B573C"/>
    <w:rsid w:val="003B5782"/>
    <w:rsid w:val="003B5FF6"/>
    <w:rsid w:val="003B6063"/>
    <w:rsid w:val="003B7130"/>
    <w:rsid w:val="003B7C80"/>
    <w:rsid w:val="003C154A"/>
    <w:rsid w:val="003C15A8"/>
    <w:rsid w:val="003C1B80"/>
    <w:rsid w:val="003C2559"/>
    <w:rsid w:val="003C30E2"/>
    <w:rsid w:val="003C34B4"/>
    <w:rsid w:val="003C60A5"/>
    <w:rsid w:val="003C6375"/>
    <w:rsid w:val="003C6B6C"/>
    <w:rsid w:val="003D0433"/>
    <w:rsid w:val="003D05F3"/>
    <w:rsid w:val="003D0C19"/>
    <w:rsid w:val="003D1BF4"/>
    <w:rsid w:val="003D1DDD"/>
    <w:rsid w:val="003D21CA"/>
    <w:rsid w:val="003D25BB"/>
    <w:rsid w:val="003D26D1"/>
    <w:rsid w:val="003D3B09"/>
    <w:rsid w:val="003D4B85"/>
    <w:rsid w:val="003D5C41"/>
    <w:rsid w:val="003D6FB2"/>
    <w:rsid w:val="003D74EF"/>
    <w:rsid w:val="003E0634"/>
    <w:rsid w:val="003E1163"/>
    <w:rsid w:val="003E1205"/>
    <w:rsid w:val="003E14E9"/>
    <w:rsid w:val="003E1587"/>
    <w:rsid w:val="003E2E0D"/>
    <w:rsid w:val="003E4B1A"/>
    <w:rsid w:val="003E542E"/>
    <w:rsid w:val="003E5550"/>
    <w:rsid w:val="003E5558"/>
    <w:rsid w:val="003E59AA"/>
    <w:rsid w:val="003E6DF3"/>
    <w:rsid w:val="003E7D91"/>
    <w:rsid w:val="003F12EB"/>
    <w:rsid w:val="003F1B20"/>
    <w:rsid w:val="003F1F1B"/>
    <w:rsid w:val="003F2A13"/>
    <w:rsid w:val="003F2CA1"/>
    <w:rsid w:val="003F2F76"/>
    <w:rsid w:val="003F3587"/>
    <w:rsid w:val="003F3F4B"/>
    <w:rsid w:val="003F4432"/>
    <w:rsid w:val="003F445D"/>
    <w:rsid w:val="003F48EE"/>
    <w:rsid w:val="003F4BB3"/>
    <w:rsid w:val="003F6716"/>
    <w:rsid w:val="003F7281"/>
    <w:rsid w:val="003F7BA7"/>
    <w:rsid w:val="003F7CE7"/>
    <w:rsid w:val="003F7F62"/>
    <w:rsid w:val="004021BE"/>
    <w:rsid w:val="00402B24"/>
    <w:rsid w:val="00402D58"/>
    <w:rsid w:val="00403A09"/>
    <w:rsid w:val="00403F0D"/>
    <w:rsid w:val="00403F26"/>
    <w:rsid w:val="004040AF"/>
    <w:rsid w:val="00404181"/>
    <w:rsid w:val="00404365"/>
    <w:rsid w:val="00405D9E"/>
    <w:rsid w:val="004065A4"/>
    <w:rsid w:val="004068B8"/>
    <w:rsid w:val="00406D2D"/>
    <w:rsid w:val="00406D86"/>
    <w:rsid w:val="00407945"/>
    <w:rsid w:val="00410926"/>
    <w:rsid w:val="0041099F"/>
    <w:rsid w:val="004111B5"/>
    <w:rsid w:val="00411A6A"/>
    <w:rsid w:val="00411BB4"/>
    <w:rsid w:val="00411FA9"/>
    <w:rsid w:val="00414DAC"/>
    <w:rsid w:val="0041545F"/>
    <w:rsid w:val="00415621"/>
    <w:rsid w:val="004159A0"/>
    <w:rsid w:val="00415E66"/>
    <w:rsid w:val="0041693C"/>
    <w:rsid w:val="0041747E"/>
    <w:rsid w:val="00420674"/>
    <w:rsid w:val="004210E4"/>
    <w:rsid w:val="004220C7"/>
    <w:rsid w:val="004223A3"/>
    <w:rsid w:val="0042448A"/>
    <w:rsid w:val="00425518"/>
    <w:rsid w:val="004255A1"/>
    <w:rsid w:val="00425B73"/>
    <w:rsid w:val="00425FF4"/>
    <w:rsid w:val="004278B4"/>
    <w:rsid w:val="00427D05"/>
    <w:rsid w:val="00431998"/>
    <w:rsid w:val="004326DF"/>
    <w:rsid w:val="00432992"/>
    <w:rsid w:val="004333B7"/>
    <w:rsid w:val="004333BA"/>
    <w:rsid w:val="00433C83"/>
    <w:rsid w:val="00433ECE"/>
    <w:rsid w:val="00434282"/>
    <w:rsid w:val="0043450C"/>
    <w:rsid w:val="00434A2A"/>
    <w:rsid w:val="00435522"/>
    <w:rsid w:val="00435B5E"/>
    <w:rsid w:val="00435ECC"/>
    <w:rsid w:val="004364FF"/>
    <w:rsid w:val="00436AD7"/>
    <w:rsid w:val="00437D55"/>
    <w:rsid w:val="0044197E"/>
    <w:rsid w:val="00441D16"/>
    <w:rsid w:val="004423DE"/>
    <w:rsid w:val="00442653"/>
    <w:rsid w:val="00442FDD"/>
    <w:rsid w:val="0044421F"/>
    <w:rsid w:val="004442FA"/>
    <w:rsid w:val="00444B7E"/>
    <w:rsid w:val="004468A3"/>
    <w:rsid w:val="00446AF7"/>
    <w:rsid w:val="004476E8"/>
    <w:rsid w:val="00447786"/>
    <w:rsid w:val="0044796F"/>
    <w:rsid w:val="00447A5F"/>
    <w:rsid w:val="00447FB4"/>
    <w:rsid w:val="00450924"/>
    <w:rsid w:val="00450F08"/>
    <w:rsid w:val="00453094"/>
    <w:rsid w:val="00453A61"/>
    <w:rsid w:val="00455AF9"/>
    <w:rsid w:val="0045651C"/>
    <w:rsid w:val="00456991"/>
    <w:rsid w:val="004605F9"/>
    <w:rsid w:val="004609DD"/>
    <w:rsid w:val="00460CC4"/>
    <w:rsid w:val="0046203B"/>
    <w:rsid w:val="004628F1"/>
    <w:rsid w:val="00465612"/>
    <w:rsid w:val="00465848"/>
    <w:rsid w:val="00465AA8"/>
    <w:rsid w:val="00466D1E"/>
    <w:rsid w:val="00466D2A"/>
    <w:rsid w:val="00467472"/>
    <w:rsid w:val="0046783F"/>
    <w:rsid w:val="00467A44"/>
    <w:rsid w:val="004738CE"/>
    <w:rsid w:val="00473C7A"/>
    <w:rsid w:val="00475257"/>
    <w:rsid w:val="00475A96"/>
    <w:rsid w:val="00475B1E"/>
    <w:rsid w:val="00475DF2"/>
    <w:rsid w:val="0047617A"/>
    <w:rsid w:val="00477255"/>
    <w:rsid w:val="00477FAB"/>
    <w:rsid w:val="00480ECD"/>
    <w:rsid w:val="00481CC1"/>
    <w:rsid w:val="00482E9F"/>
    <w:rsid w:val="00484F96"/>
    <w:rsid w:val="0048680D"/>
    <w:rsid w:val="00486D3B"/>
    <w:rsid w:val="00487019"/>
    <w:rsid w:val="00487099"/>
    <w:rsid w:val="004876EE"/>
    <w:rsid w:val="00490928"/>
    <w:rsid w:val="004914BE"/>
    <w:rsid w:val="004924A3"/>
    <w:rsid w:val="00493EFF"/>
    <w:rsid w:val="00494CE3"/>
    <w:rsid w:val="00495092"/>
    <w:rsid w:val="00495473"/>
    <w:rsid w:val="00495D3B"/>
    <w:rsid w:val="00495DF3"/>
    <w:rsid w:val="00495F98"/>
    <w:rsid w:val="0049662B"/>
    <w:rsid w:val="00497443"/>
    <w:rsid w:val="00497E20"/>
    <w:rsid w:val="004A047A"/>
    <w:rsid w:val="004A04DE"/>
    <w:rsid w:val="004A0A5D"/>
    <w:rsid w:val="004A117F"/>
    <w:rsid w:val="004A14BC"/>
    <w:rsid w:val="004A4B2C"/>
    <w:rsid w:val="004A5283"/>
    <w:rsid w:val="004A65B4"/>
    <w:rsid w:val="004A68F0"/>
    <w:rsid w:val="004A7209"/>
    <w:rsid w:val="004A7BB2"/>
    <w:rsid w:val="004B0A3D"/>
    <w:rsid w:val="004B0EB1"/>
    <w:rsid w:val="004B1D4E"/>
    <w:rsid w:val="004B1E99"/>
    <w:rsid w:val="004B2110"/>
    <w:rsid w:val="004B3009"/>
    <w:rsid w:val="004B3E92"/>
    <w:rsid w:val="004B4601"/>
    <w:rsid w:val="004B497A"/>
    <w:rsid w:val="004B65D9"/>
    <w:rsid w:val="004B6899"/>
    <w:rsid w:val="004B6C2C"/>
    <w:rsid w:val="004C05FF"/>
    <w:rsid w:val="004C1EF7"/>
    <w:rsid w:val="004C2FE2"/>
    <w:rsid w:val="004C3A1B"/>
    <w:rsid w:val="004C4078"/>
    <w:rsid w:val="004C4267"/>
    <w:rsid w:val="004C4D6A"/>
    <w:rsid w:val="004C60E1"/>
    <w:rsid w:val="004C65C9"/>
    <w:rsid w:val="004C6AAD"/>
    <w:rsid w:val="004D178F"/>
    <w:rsid w:val="004D240B"/>
    <w:rsid w:val="004D25B4"/>
    <w:rsid w:val="004D31EC"/>
    <w:rsid w:val="004D32F7"/>
    <w:rsid w:val="004D3ABA"/>
    <w:rsid w:val="004D4217"/>
    <w:rsid w:val="004D55A8"/>
    <w:rsid w:val="004D5D3D"/>
    <w:rsid w:val="004D5DF6"/>
    <w:rsid w:val="004D6273"/>
    <w:rsid w:val="004D779F"/>
    <w:rsid w:val="004D77BD"/>
    <w:rsid w:val="004D7FB2"/>
    <w:rsid w:val="004E0829"/>
    <w:rsid w:val="004E0866"/>
    <w:rsid w:val="004E0BE4"/>
    <w:rsid w:val="004E110C"/>
    <w:rsid w:val="004E1349"/>
    <w:rsid w:val="004E1B00"/>
    <w:rsid w:val="004E1E57"/>
    <w:rsid w:val="004E2B89"/>
    <w:rsid w:val="004E31A3"/>
    <w:rsid w:val="004E3B21"/>
    <w:rsid w:val="004E4E66"/>
    <w:rsid w:val="004E50EC"/>
    <w:rsid w:val="004E5383"/>
    <w:rsid w:val="004E542D"/>
    <w:rsid w:val="004E5B8F"/>
    <w:rsid w:val="004E5D07"/>
    <w:rsid w:val="004E6040"/>
    <w:rsid w:val="004E756E"/>
    <w:rsid w:val="004F06D3"/>
    <w:rsid w:val="004F1543"/>
    <w:rsid w:val="004F2D5C"/>
    <w:rsid w:val="004F2DEE"/>
    <w:rsid w:val="004F37BC"/>
    <w:rsid w:val="004F54F5"/>
    <w:rsid w:val="004F5E97"/>
    <w:rsid w:val="004F618B"/>
    <w:rsid w:val="00502669"/>
    <w:rsid w:val="00503117"/>
    <w:rsid w:val="005053AB"/>
    <w:rsid w:val="005064B1"/>
    <w:rsid w:val="005064F6"/>
    <w:rsid w:val="0050680E"/>
    <w:rsid w:val="00506BE1"/>
    <w:rsid w:val="00506E36"/>
    <w:rsid w:val="005078D4"/>
    <w:rsid w:val="0051021D"/>
    <w:rsid w:val="00510A42"/>
    <w:rsid w:val="00510DE0"/>
    <w:rsid w:val="00511CB2"/>
    <w:rsid w:val="0051259B"/>
    <w:rsid w:val="00513248"/>
    <w:rsid w:val="0051370C"/>
    <w:rsid w:val="005137FC"/>
    <w:rsid w:val="00514FAD"/>
    <w:rsid w:val="00515696"/>
    <w:rsid w:val="00517191"/>
    <w:rsid w:val="0052049C"/>
    <w:rsid w:val="00520713"/>
    <w:rsid w:val="0052194D"/>
    <w:rsid w:val="00522225"/>
    <w:rsid w:val="005227E9"/>
    <w:rsid w:val="005235FC"/>
    <w:rsid w:val="00525D25"/>
    <w:rsid w:val="00525DFE"/>
    <w:rsid w:val="005260B6"/>
    <w:rsid w:val="0052618C"/>
    <w:rsid w:val="005261CE"/>
    <w:rsid w:val="005262CF"/>
    <w:rsid w:val="0053008F"/>
    <w:rsid w:val="0053054A"/>
    <w:rsid w:val="0053072F"/>
    <w:rsid w:val="005310F2"/>
    <w:rsid w:val="0053110C"/>
    <w:rsid w:val="0053129F"/>
    <w:rsid w:val="005316B3"/>
    <w:rsid w:val="00531773"/>
    <w:rsid w:val="00532A2B"/>
    <w:rsid w:val="00532B22"/>
    <w:rsid w:val="005331FB"/>
    <w:rsid w:val="0053345B"/>
    <w:rsid w:val="005339DE"/>
    <w:rsid w:val="00533A3A"/>
    <w:rsid w:val="0053697E"/>
    <w:rsid w:val="0053698C"/>
    <w:rsid w:val="00536FD0"/>
    <w:rsid w:val="005401E0"/>
    <w:rsid w:val="00540928"/>
    <w:rsid w:val="00541F19"/>
    <w:rsid w:val="005424FD"/>
    <w:rsid w:val="00542F03"/>
    <w:rsid w:val="00543A3A"/>
    <w:rsid w:val="005449F0"/>
    <w:rsid w:val="00544D8F"/>
    <w:rsid w:val="005456AE"/>
    <w:rsid w:val="0054572B"/>
    <w:rsid w:val="00546176"/>
    <w:rsid w:val="005464CB"/>
    <w:rsid w:val="00546633"/>
    <w:rsid w:val="00546829"/>
    <w:rsid w:val="00546901"/>
    <w:rsid w:val="00546F8C"/>
    <w:rsid w:val="00547771"/>
    <w:rsid w:val="00547794"/>
    <w:rsid w:val="005477E6"/>
    <w:rsid w:val="005507CE"/>
    <w:rsid w:val="00550887"/>
    <w:rsid w:val="00550D74"/>
    <w:rsid w:val="00551267"/>
    <w:rsid w:val="005519C7"/>
    <w:rsid w:val="005540CC"/>
    <w:rsid w:val="00554588"/>
    <w:rsid w:val="00555761"/>
    <w:rsid w:val="00556091"/>
    <w:rsid w:val="005566CE"/>
    <w:rsid w:val="00557121"/>
    <w:rsid w:val="005571D5"/>
    <w:rsid w:val="0055752B"/>
    <w:rsid w:val="00557A2A"/>
    <w:rsid w:val="00557D00"/>
    <w:rsid w:val="00560753"/>
    <w:rsid w:val="0056121B"/>
    <w:rsid w:val="00562408"/>
    <w:rsid w:val="00562B57"/>
    <w:rsid w:val="00562C1B"/>
    <w:rsid w:val="00563470"/>
    <w:rsid w:val="005638C0"/>
    <w:rsid w:val="00563E7C"/>
    <w:rsid w:val="005641A6"/>
    <w:rsid w:val="005654C1"/>
    <w:rsid w:val="00566430"/>
    <w:rsid w:val="00566C6F"/>
    <w:rsid w:val="0056796C"/>
    <w:rsid w:val="00570551"/>
    <w:rsid w:val="005712C8"/>
    <w:rsid w:val="00571ACA"/>
    <w:rsid w:val="005749F2"/>
    <w:rsid w:val="0057667E"/>
    <w:rsid w:val="005776E1"/>
    <w:rsid w:val="00580728"/>
    <w:rsid w:val="00580F16"/>
    <w:rsid w:val="005819E7"/>
    <w:rsid w:val="00581F99"/>
    <w:rsid w:val="00582461"/>
    <w:rsid w:val="00583773"/>
    <w:rsid w:val="005837B8"/>
    <w:rsid w:val="00583ACE"/>
    <w:rsid w:val="00583DCF"/>
    <w:rsid w:val="00584088"/>
    <w:rsid w:val="0058424A"/>
    <w:rsid w:val="00585488"/>
    <w:rsid w:val="00586E74"/>
    <w:rsid w:val="005874C3"/>
    <w:rsid w:val="00587A8E"/>
    <w:rsid w:val="00590344"/>
    <w:rsid w:val="00590ECE"/>
    <w:rsid w:val="00592585"/>
    <w:rsid w:val="005928BD"/>
    <w:rsid w:val="00592A9A"/>
    <w:rsid w:val="00592C36"/>
    <w:rsid w:val="00593765"/>
    <w:rsid w:val="005939F1"/>
    <w:rsid w:val="0059455E"/>
    <w:rsid w:val="005949F0"/>
    <w:rsid w:val="00596181"/>
    <w:rsid w:val="005961DC"/>
    <w:rsid w:val="00596983"/>
    <w:rsid w:val="00596E9B"/>
    <w:rsid w:val="0059705D"/>
    <w:rsid w:val="00597506"/>
    <w:rsid w:val="00597B6D"/>
    <w:rsid w:val="005A1417"/>
    <w:rsid w:val="005A2523"/>
    <w:rsid w:val="005A2FF2"/>
    <w:rsid w:val="005A33C0"/>
    <w:rsid w:val="005A3483"/>
    <w:rsid w:val="005A3D67"/>
    <w:rsid w:val="005A42FA"/>
    <w:rsid w:val="005A4C00"/>
    <w:rsid w:val="005A4D54"/>
    <w:rsid w:val="005A57F1"/>
    <w:rsid w:val="005A5987"/>
    <w:rsid w:val="005A6236"/>
    <w:rsid w:val="005A6A5E"/>
    <w:rsid w:val="005A72FE"/>
    <w:rsid w:val="005A7AB2"/>
    <w:rsid w:val="005A7D0A"/>
    <w:rsid w:val="005B040B"/>
    <w:rsid w:val="005B325D"/>
    <w:rsid w:val="005B3274"/>
    <w:rsid w:val="005B36F4"/>
    <w:rsid w:val="005B3E8F"/>
    <w:rsid w:val="005B4240"/>
    <w:rsid w:val="005B43CC"/>
    <w:rsid w:val="005B441A"/>
    <w:rsid w:val="005B48BF"/>
    <w:rsid w:val="005B56F5"/>
    <w:rsid w:val="005B7991"/>
    <w:rsid w:val="005C0C06"/>
    <w:rsid w:val="005C14B9"/>
    <w:rsid w:val="005C1CBB"/>
    <w:rsid w:val="005C31BC"/>
    <w:rsid w:val="005C4A5F"/>
    <w:rsid w:val="005C4DC3"/>
    <w:rsid w:val="005C505E"/>
    <w:rsid w:val="005C55AC"/>
    <w:rsid w:val="005C65DD"/>
    <w:rsid w:val="005C7276"/>
    <w:rsid w:val="005C7644"/>
    <w:rsid w:val="005C7743"/>
    <w:rsid w:val="005C7BF1"/>
    <w:rsid w:val="005D0867"/>
    <w:rsid w:val="005D156A"/>
    <w:rsid w:val="005D2501"/>
    <w:rsid w:val="005D48A5"/>
    <w:rsid w:val="005D57BC"/>
    <w:rsid w:val="005D65EB"/>
    <w:rsid w:val="005D6965"/>
    <w:rsid w:val="005D6C55"/>
    <w:rsid w:val="005D77DD"/>
    <w:rsid w:val="005E061F"/>
    <w:rsid w:val="005E0F31"/>
    <w:rsid w:val="005E0F9A"/>
    <w:rsid w:val="005E18EF"/>
    <w:rsid w:val="005E19AB"/>
    <w:rsid w:val="005E2414"/>
    <w:rsid w:val="005E2464"/>
    <w:rsid w:val="005E3464"/>
    <w:rsid w:val="005E3F0A"/>
    <w:rsid w:val="005E3F88"/>
    <w:rsid w:val="005E4A98"/>
    <w:rsid w:val="005E4C0A"/>
    <w:rsid w:val="005E5ED1"/>
    <w:rsid w:val="005E61E6"/>
    <w:rsid w:val="005E660A"/>
    <w:rsid w:val="005E6738"/>
    <w:rsid w:val="005E7568"/>
    <w:rsid w:val="005F09CC"/>
    <w:rsid w:val="005F0D30"/>
    <w:rsid w:val="005F0D63"/>
    <w:rsid w:val="005F15B6"/>
    <w:rsid w:val="005F1E58"/>
    <w:rsid w:val="005F2D7F"/>
    <w:rsid w:val="005F2E83"/>
    <w:rsid w:val="005F350F"/>
    <w:rsid w:val="005F3569"/>
    <w:rsid w:val="005F38BD"/>
    <w:rsid w:val="005F4400"/>
    <w:rsid w:val="005F4CB7"/>
    <w:rsid w:val="005F5DF6"/>
    <w:rsid w:val="005F6243"/>
    <w:rsid w:val="005F64B7"/>
    <w:rsid w:val="005F6BAA"/>
    <w:rsid w:val="005F6D4B"/>
    <w:rsid w:val="006007A4"/>
    <w:rsid w:val="00600D92"/>
    <w:rsid w:val="006014EA"/>
    <w:rsid w:val="0060267D"/>
    <w:rsid w:val="00602CEC"/>
    <w:rsid w:val="0060340A"/>
    <w:rsid w:val="00606D83"/>
    <w:rsid w:val="00606FD0"/>
    <w:rsid w:val="006103B1"/>
    <w:rsid w:val="0061133B"/>
    <w:rsid w:val="0061154C"/>
    <w:rsid w:val="00611777"/>
    <w:rsid w:val="0061235D"/>
    <w:rsid w:val="0061412F"/>
    <w:rsid w:val="00614822"/>
    <w:rsid w:val="00615A23"/>
    <w:rsid w:val="00615B20"/>
    <w:rsid w:val="00617268"/>
    <w:rsid w:val="00617912"/>
    <w:rsid w:val="00617F05"/>
    <w:rsid w:val="00620D24"/>
    <w:rsid w:val="00621B60"/>
    <w:rsid w:val="0062353C"/>
    <w:rsid w:val="00623DB1"/>
    <w:rsid w:val="00624123"/>
    <w:rsid w:val="0062443C"/>
    <w:rsid w:val="00624819"/>
    <w:rsid w:val="006249AB"/>
    <w:rsid w:val="00624B2E"/>
    <w:rsid w:val="00624D6D"/>
    <w:rsid w:val="00625B01"/>
    <w:rsid w:val="00625EDC"/>
    <w:rsid w:val="006266AF"/>
    <w:rsid w:val="00627903"/>
    <w:rsid w:val="00630CE8"/>
    <w:rsid w:val="006310AE"/>
    <w:rsid w:val="00631DA8"/>
    <w:rsid w:val="006324CD"/>
    <w:rsid w:val="00632643"/>
    <w:rsid w:val="00635110"/>
    <w:rsid w:val="00635928"/>
    <w:rsid w:val="006360C8"/>
    <w:rsid w:val="00636232"/>
    <w:rsid w:val="006362B7"/>
    <w:rsid w:val="00637EC9"/>
    <w:rsid w:val="0064080E"/>
    <w:rsid w:val="00642F36"/>
    <w:rsid w:val="00643D8A"/>
    <w:rsid w:val="00643FDC"/>
    <w:rsid w:val="00644A53"/>
    <w:rsid w:val="00644EB5"/>
    <w:rsid w:val="006455F8"/>
    <w:rsid w:val="006463BB"/>
    <w:rsid w:val="00646A15"/>
    <w:rsid w:val="0064780D"/>
    <w:rsid w:val="00647E7B"/>
    <w:rsid w:val="00650582"/>
    <w:rsid w:val="00651248"/>
    <w:rsid w:val="00651AD5"/>
    <w:rsid w:val="006528BC"/>
    <w:rsid w:val="006535C5"/>
    <w:rsid w:val="00653C4F"/>
    <w:rsid w:val="00653C5E"/>
    <w:rsid w:val="00654AE4"/>
    <w:rsid w:val="00654E0C"/>
    <w:rsid w:val="006550C8"/>
    <w:rsid w:val="00656DD0"/>
    <w:rsid w:val="00656FFF"/>
    <w:rsid w:val="006576CB"/>
    <w:rsid w:val="00657CBC"/>
    <w:rsid w:val="00657E77"/>
    <w:rsid w:val="0066247D"/>
    <w:rsid w:val="006638E5"/>
    <w:rsid w:val="00663C35"/>
    <w:rsid w:val="00663ECB"/>
    <w:rsid w:val="00664C76"/>
    <w:rsid w:val="0066564C"/>
    <w:rsid w:val="00666920"/>
    <w:rsid w:val="00667002"/>
    <w:rsid w:val="00667F3B"/>
    <w:rsid w:val="00672486"/>
    <w:rsid w:val="006724E5"/>
    <w:rsid w:val="00672FFA"/>
    <w:rsid w:val="00673B1E"/>
    <w:rsid w:val="00674247"/>
    <w:rsid w:val="0067487D"/>
    <w:rsid w:val="00674EB3"/>
    <w:rsid w:val="006759BD"/>
    <w:rsid w:val="00675B20"/>
    <w:rsid w:val="006779FD"/>
    <w:rsid w:val="00677F8C"/>
    <w:rsid w:val="006801FA"/>
    <w:rsid w:val="00680950"/>
    <w:rsid w:val="0068327B"/>
    <w:rsid w:val="00683369"/>
    <w:rsid w:val="0068341B"/>
    <w:rsid w:val="00683B54"/>
    <w:rsid w:val="00683C65"/>
    <w:rsid w:val="00683D36"/>
    <w:rsid w:val="00686BBD"/>
    <w:rsid w:val="00686EFB"/>
    <w:rsid w:val="0068731C"/>
    <w:rsid w:val="0068779E"/>
    <w:rsid w:val="0068788B"/>
    <w:rsid w:val="00690626"/>
    <w:rsid w:val="006931C3"/>
    <w:rsid w:val="00694C51"/>
    <w:rsid w:val="00695CA3"/>
    <w:rsid w:val="00696071"/>
    <w:rsid w:val="00696184"/>
    <w:rsid w:val="006961A3"/>
    <w:rsid w:val="00696AF5"/>
    <w:rsid w:val="00696DFC"/>
    <w:rsid w:val="00697F07"/>
    <w:rsid w:val="006A0403"/>
    <w:rsid w:val="006A1515"/>
    <w:rsid w:val="006A1606"/>
    <w:rsid w:val="006A254E"/>
    <w:rsid w:val="006A44FC"/>
    <w:rsid w:val="006A4840"/>
    <w:rsid w:val="006A4DCC"/>
    <w:rsid w:val="006A4F42"/>
    <w:rsid w:val="006A5867"/>
    <w:rsid w:val="006A5FCB"/>
    <w:rsid w:val="006A6653"/>
    <w:rsid w:val="006B05F0"/>
    <w:rsid w:val="006B07DD"/>
    <w:rsid w:val="006B0820"/>
    <w:rsid w:val="006B082B"/>
    <w:rsid w:val="006B1037"/>
    <w:rsid w:val="006B1D91"/>
    <w:rsid w:val="006B3BFB"/>
    <w:rsid w:val="006B3D70"/>
    <w:rsid w:val="006B4BD0"/>
    <w:rsid w:val="006B61EC"/>
    <w:rsid w:val="006B6CFA"/>
    <w:rsid w:val="006B6D11"/>
    <w:rsid w:val="006B76B5"/>
    <w:rsid w:val="006B7DF9"/>
    <w:rsid w:val="006C0B51"/>
    <w:rsid w:val="006C0EBF"/>
    <w:rsid w:val="006C1A4E"/>
    <w:rsid w:val="006C260F"/>
    <w:rsid w:val="006C389B"/>
    <w:rsid w:val="006C3B90"/>
    <w:rsid w:val="006C3BF0"/>
    <w:rsid w:val="006C44F5"/>
    <w:rsid w:val="006C4695"/>
    <w:rsid w:val="006C4BCA"/>
    <w:rsid w:val="006C532D"/>
    <w:rsid w:val="006C5731"/>
    <w:rsid w:val="006C5A80"/>
    <w:rsid w:val="006C5F45"/>
    <w:rsid w:val="006C621C"/>
    <w:rsid w:val="006C7576"/>
    <w:rsid w:val="006C7A77"/>
    <w:rsid w:val="006C7ADB"/>
    <w:rsid w:val="006D07CB"/>
    <w:rsid w:val="006D0824"/>
    <w:rsid w:val="006D0D4A"/>
    <w:rsid w:val="006D192B"/>
    <w:rsid w:val="006D1AAC"/>
    <w:rsid w:val="006D41D3"/>
    <w:rsid w:val="006D4EA3"/>
    <w:rsid w:val="006D582A"/>
    <w:rsid w:val="006D6A5B"/>
    <w:rsid w:val="006D7795"/>
    <w:rsid w:val="006D7D28"/>
    <w:rsid w:val="006E0066"/>
    <w:rsid w:val="006E04C6"/>
    <w:rsid w:val="006E067F"/>
    <w:rsid w:val="006E0A49"/>
    <w:rsid w:val="006E110D"/>
    <w:rsid w:val="006E161F"/>
    <w:rsid w:val="006E2302"/>
    <w:rsid w:val="006E2967"/>
    <w:rsid w:val="006E2A49"/>
    <w:rsid w:val="006E3391"/>
    <w:rsid w:val="006E34E2"/>
    <w:rsid w:val="006E38C9"/>
    <w:rsid w:val="006E4957"/>
    <w:rsid w:val="006E4BE4"/>
    <w:rsid w:val="006E51E2"/>
    <w:rsid w:val="006E55CD"/>
    <w:rsid w:val="006E5C24"/>
    <w:rsid w:val="006E5DB3"/>
    <w:rsid w:val="006E62C4"/>
    <w:rsid w:val="006E65E3"/>
    <w:rsid w:val="006E67D5"/>
    <w:rsid w:val="006F0113"/>
    <w:rsid w:val="006F03D3"/>
    <w:rsid w:val="006F175A"/>
    <w:rsid w:val="006F22B9"/>
    <w:rsid w:val="006F2335"/>
    <w:rsid w:val="006F4398"/>
    <w:rsid w:val="006F44F4"/>
    <w:rsid w:val="006F4C86"/>
    <w:rsid w:val="006F5113"/>
    <w:rsid w:val="006F531F"/>
    <w:rsid w:val="006F5B56"/>
    <w:rsid w:val="006F66BD"/>
    <w:rsid w:val="006F68FC"/>
    <w:rsid w:val="006F6B43"/>
    <w:rsid w:val="006F6FF8"/>
    <w:rsid w:val="006F7678"/>
    <w:rsid w:val="00702416"/>
    <w:rsid w:val="00703519"/>
    <w:rsid w:val="007058A5"/>
    <w:rsid w:val="00706318"/>
    <w:rsid w:val="007067FC"/>
    <w:rsid w:val="007069BB"/>
    <w:rsid w:val="007069E8"/>
    <w:rsid w:val="00706F82"/>
    <w:rsid w:val="00710184"/>
    <w:rsid w:val="00710422"/>
    <w:rsid w:val="00711594"/>
    <w:rsid w:val="00711C89"/>
    <w:rsid w:val="00712FAF"/>
    <w:rsid w:val="0071322E"/>
    <w:rsid w:val="00713BFD"/>
    <w:rsid w:val="00714AC6"/>
    <w:rsid w:val="00715A6C"/>
    <w:rsid w:val="00715CDA"/>
    <w:rsid w:val="0071637D"/>
    <w:rsid w:val="007168E1"/>
    <w:rsid w:val="00717624"/>
    <w:rsid w:val="00720ACE"/>
    <w:rsid w:val="00720D67"/>
    <w:rsid w:val="007231B7"/>
    <w:rsid w:val="0072461E"/>
    <w:rsid w:val="0072599E"/>
    <w:rsid w:val="00726970"/>
    <w:rsid w:val="00727993"/>
    <w:rsid w:val="00727A51"/>
    <w:rsid w:val="007305B2"/>
    <w:rsid w:val="00731387"/>
    <w:rsid w:val="007313B4"/>
    <w:rsid w:val="00731F64"/>
    <w:rsid w:val="0073209D"/>
    <w:rsid w:val="007323BA"/>
    <w:rsid w:val="00732478"/>
    <w:rsid w:val="00732587"/>
    <w:rsid w:val="00732A9F"/>
    <w:rsid w:val="00732C5F"/>
    <w:rsid w:val="007338F7"/>
    <w:rsid w:val="00733EE9"/>
    <w:rsid w:val="00734EF6"/>
    <w:rsid w:val="00735025"/>
    <w:rsid w:val="00735A18"/>
    <w:rsid w:val="00735F3F"/>
    <w:rsid w:val="007379C1"/>
    <w:rsid w:val="00737A13"/>
    <w:rsid w:val="00740240"/>
    <w:rsid w:val="007416D1"/>
    <w:rsid w:val="00741D10"/>
    <w:rsid w:val="00742956"/>
    <w:rsid w:val="00743236"/>
    <w:rsid w:val="00744287"/>
    <w:rsid w:val="00744E10"/>
    <w:rsid w:val="007464F3"/>
    <w:rsid w:val="00746727"/>
    <w:rsid w:val="00746B9B"/>
    <w:rsid w:val="0074700B"/>
    <w:rsid w:val="00747997"/>
    <w:rsid w:val="00747D17"/>
    <w:rsid w:val="00750718"/>
    <w:rsid w:val="00751939"/>
    <w:rsid w:val="00752008"/>
    <w:rsid w:val="00752295"/>
    <w:rsid w:val="00752B0C"/>
    <w:rsid w:val="00753BB0"/>
    <w:rsid w:val="007540D2"/>
    <w:rsid w:val="00754192"/>
    <w:rsid w:val="007552FC"/>
    <w:rsid w:val="007555A9"/>
    <w:rsid w:val="0075597D"/>
    <w:rsid w:val="00755A85"/>
    <w:rsid w:val="007566CA"/>
    <w:rsid w:val="0075684A"/>
    <w:rsid w:val="00756CE4"/>
    <w:rsid w:val="00757332"/>
    <w:rsid w:val="00757445"/>
    <w:rsid w:val="007604CA"/>
    <w:rsid w:val="007632EF"/>
    <w:rsid w:val="0076361A"/>
    <w:rsid w:val="00763CA3"/>
    <w:rsid w:val="00763DEA"/>
    <w:rsid w:val="007649E7"/>
    <w:rsid w:val="00765D9B"/>
    <w:rsid w:val="00765EDF"/>
    <w:rsid w:val="007664C9"/>
    <w:rsid w:val="00766E27"/>
    <w:rsid w:val="0076725C"/>
    <w:rsid w:val="007678BA"/>
    <w:rsid w:val="007701EA"/>
    <w:rsid w:val="00770362"/>
    <w:rsid w:val="00770DC1"/>
    <w:rsid w:val="00771CBA"/>
    <w:rsid w:val="00771EC0"/>
    <w:rsid w:val="00772503"/>
    <w:rsid w:val="007746E2"/>
    <w:rsid w:val="00774900"/>
    <w:rsid w:val="00775F28"/>
    <w:rsid w:val="00775F7B"/>
    <w:rsid w:val="0077694D"/>
    <w:rsid w:val="007804B6"/>
    <w:rsid w:val="00780A3F"/>
    <w:rsid w:val="00781105"/>
    <w:rsid w:val="0078212D"/>
    <w:rsid w:val="00782833"/>
    <w:rsid w:val="00782D9E"/>
    <w:rsid w:val="0078506C"/>
    <w:rsid w:val="00785F3C"/>
    <w:rsid w:val="00786070"/>
    <w:rsid w:val="0078681A"/>
    <w:rsid w:val="00786C74"/>
    <w:rsid w:val="007877E5"/>
    <w:rsid w:val="00787DCA"/>
    <w:rsid w:val="00790774"/>
    <w:rsid w:val="00790BFB"/>
    <w:rsid w:val="007923EE"/>
    <w:rsid w:val="00792B5E"/>
    <w:rsid w:val="00793592"/>
    <w:rsid w:val="007936FC"/>
    <w:rsid w:val="007944F1"/>
    <w:rsid w:val="0079473B"/>
    <w:rsid w:val="00794A85"/>
    <w:rsid w:val="00794B01"/>
    <w:rsid w:val="00794D62"/>
    <w:rsid w:val="007951A6"/>
    <w:rsid w:val="0079616D"/>
    <w:rsid w:val="00797582"/>
    <w:rsid w:val="007A022E"/>
    <w:rsid w:val="007A0DD4"/>
    <w:rsid w:val="007A15D2"/>
    <w:rsid w:val="007A1C42"/>
    <w:rsid w:val="007A1ED0"/>
    <w:rsid w:val="007A2A27"/>
    <w:rsid w:val="007A2D2D"/>
    <w:rsid w:val="007A3516"/>
    <w:rsid w:val="007A3AA1"/>
    <w:rsid w:val="007A41C4"/>
    <w:rsid w:val="007A49C3"/>
    <w:rsid w:val="007A5323"/>
    <w:rsid w:val="007A62DB"/>
    <w:rsid w:val="007A6814"/>
    <w:rsid w:val="007A70C6"/>
    <w:rsid w:val="007B13EE"/>
    <w:rsid w:val="007B1B8E"/>
    <w:rsid w:val="007B44B6"/>
    <w:rsid w:val="007B47CC"/>
    <w:rsid w:val="007B4A9C"/>
    <w:rsid w:val="007B4D08"/>
    <w:rsid w:val="007B4F74"/>
    <w:rsid w:val="007B655B"/>
    <w:rsid w:val="007C0081"/>
    <w:rsid w:val="007C081B"/>
    <w:rsid w:val="007C11CC"/>
    <w:rsid w:val="007C20E7"/>
    <w:rsid w:val="007C35D3"/>
    <w:rsid w:val="007C43A0"/>
    <w:rsid w:val="007C55C4"/>
    <w:rsid w:val="007C5D27"/>
    <w:rsid w:val="007C6BF6"/>
    <w:rsid w:val="007C70F2"/>
    <w:rsid w:val="007C7424"/>
    <w:rsid w:val="007C7774"/>
    <w:rsid w:val="007C7A68"/>
    <w:rsid w:val="007C7BFC"/>
    <w:rsid w:val="007D020C"/>
    <w:rsid w:val="007D06D0"/>
    <w:rsid w:val="007D0751"/>
    <w:rsid w:val="007D152A"/>
    <w:rsid w:val="007D1F5A"/>
    <w:rsid w:val="007D205A"/>
    <w:rsid w:val="007D330A"/>
    <w:rsid w:val="007D3546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CE"/>
    <w:rsid w:val="007D66F0"/>
    <w:rsid w:val="007D6C44"/>
    <w:rsid w:val="007D77F5"/>
    <w:rsid w:val="007E0D3B"/>
    <w:rsid w:val="007E1227"/>
    <w:rsid w:val="007E13B5"/>
    <w:rsid w:val="007E1715"/>
    <w:rsid w:val="007E2567"/>
    <w:rsid w:val="007E2B06"/>
    <w:rsid w:val="007E3206"/>
    <w:rsid w:val="007E370E"/>
    <w:rsid w:val="007E3B65"/>
    <w:rsid w:val="007E5516"/>
    <w:rsid w:val="007E55D8"/>
    <w:rsid w:val="007E5B26"/>
    <w:rsid w:val="007E627A"/>
    <w:rsid w:val="007E63D6"/>
    <w:rsid w:val="007E66D0"/>
    <w:rsid w:val="007E673B"/>
    <w:rsid w:val="007E68B9"/>
    <w:rsid w:val="007E6CB2"/>
    <w:rsid w:val="007E7224"/>
    <w:rsid w:val="007F0978"/>
    <w:rsid w:val="007F1C4D"/>
    <w:rsid w:val="007F253C"/>
    <w:rsid w:val="007F2A9F"/>
    <w:rsid w:val="007F4CB8"/>
    <w:rsid w:val="007F62B2"/>
    <w:rsid w:val="007F7D18"/>
    <w:rsid w:val="00800164"/>
    <w:rsid w:val="0080057C"/>
    <w:rsid w:val="00800589"/>
    <w:rsid w:val="00800D04"/>
    <w:rsid w:val="00803605"/>
    <w:rsid w:val="00803C29"/>
    <w:rsid w:val="00803D5C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2FBD"/>
    <w:rsid w:val="00813CF9"/>
    <w:rsid w:val="00814A5D"/>
    <w:rsid w:val="00814BCE"/>
    <w:rsid w:val="00816704"/>
    <w:rsid w:val="00816B0C"/>
    <w:rsid w:val="00821BC0"/>
    <w:rsid w:val="008222F7"/>
    <w:rsid w:val="0082253E"/>
    <w:rsid w:val="00822D09"/>
    <w:rsid w:val="00822D68"/>
    <w:rsid w:val="0082338D"/>
    <w:rsid w:val="008237F2"/>
    <w:rsid w:val="0082430B"/>
    <w:rsid w:val="0082476F"/>
    <w:rsid w:val="00825DE1"/>
    <w:rsid w:val="008263D2"/>
    <w:rsid w:val="0082643A"/>
    <w:rsid w:val="00826E00"/>
    <w:rsid w:val="00827007"/>
    <w:rsid w:val="0082726C"/>
    <w:rsid w:val="008314B6"/>
    <w:rsid w:val="00831948"/>
    <w:rsid w:val="00831AC3"/>
    <w:rsid w:val="00831B8A"/>
    <w:rsid w:val="00833448"/>
    <w:rsid w:val="00833DB3"/>
    <w:rsid w:val="008361FC"/>
    <w:rsid w:val="008368C5"/>
    <w:rsid w:val="008402DD"/>
    <w:rsid w:val="00840931"/>
    <w:rsid w:val="00841006"/>
    <w:rsid w:val="00841855"/>
    <w:rsid w:val="00841B0F"/>
    <w:rsid w:val="0084240D"/>
    <w:rsid w:val="00842C27"/>
    <w:rsid w:val="00843039"/>
    <w:rsid w:val="00843B0B"/>
    <w:rsid w:val="00843B2D"/>
    <w:rsid w:val="00843F53"/>
    <w:rsid w:val="008454EA"/>
    <w:rsid w:val="00847E55"/>
    <w:rsid w:val="008502EF"/>
    <w:rsid w:val="00850BDC"/>
    <w:rsid w:val="00850DB6"/>
    <w:rsid w:val="00851860"/>
    <w:rsid w:val="008527F0"/>
    <w:rsid w:val="00852D5D"/>
    <w:rsid w:val="0085311B"/>
    <w:rsid w:val="00853874"/>
    <w:rsid w:val="00854030"/>
    <w:rsid w:val="00855B85"/>
    <w:rsid w:val="00855C67"/>
    <w:rsid w:val="00856198"/>
    <w:rsid w:val="00856396"/>
    <w:rsid w:val="00856900"/>
    <w:rsid w:val="00857C49"/>
    <w:rsid w:val="008603C2"/>
    <w:rsid w:val="008635E6"/>
    <w:rsid w:val="00864B56"/>
    <w:rsid w:val="00865C18"/>
    <w:rsid w:val="00865DD3"/>
    <w:rsid w:val="00866548"/>
    <w:rsid w:val="008670FE"/>
    <w:rsid w:val="008707D8"/>
    <w:rsid w:val="00871CEA"/>
    <w:rsid w:val="00872BFD"/>
    <w:rsid w:val="00873B2C"/>
    <w:rsid w:val="00873B6C"/>
    <w:rsid w:val="00873F1F"/>
    <w:rsid w:val="008754E5"/>
    <w:rsid w:val="00875718"/>
    <w:rsid w:val="0087588A"/>
    <w:rsid w:val="0087646C"/>
    <w:rsid w:val="00880222"/>
    <w:rsid w:val="00880B6D"/>
    <w:rsid w:val="00880F3A"/>
    <w:rsid w:val="00881C18"/>
    <w:rsid w:val="0088217B"/>
    <w:rsid w:val="0088219F"/>
    <w:rsid w:val="00883507"/>
    <w:rsid w:val="008836C1"/>
    <w:rsid w:val="0088398C"/>
    <w:rsid w:val="0088404F"/>
    <w:rsid w:val="0088526C"/>
    <w:rsid w:val="008853C9"/>
    <w:rsid w:val="008861A0"/>
    <w:rsid w:val="00887E57"/>
    <w:rsid w:val="00890672"/>
    <w:rsid w:val="00890D57"/>
    <w:rsid w:val="0089187B"/>
    <w:rsid w:val="00891C16"/>
    <w:rsid w:val="00892A83"/>
    <w:rsid w:val="00893714"/>
    <w:rsid w:val="00893C33"/>
    <w:rsid w:val="00894EF8"/>
    <w:rsid w:val="00894F38"/>
    <w:rsid w:val="008962CA"/>
    <w:rsid w:val="008A00D7"/>
    <w:rsid w:val="008A11A7"/>
    <w:rsid w:val="008A1374"/>
    <w:rsid w:val="008A24FC"/>
    <w:rsid w:val="008A31EC"/>
    <w:rsid w:val="008A3B1B"/>
    <w:rsid w:val="008A64AB"/>
    <w:rsid w:val="008A7501"/>
    <w:rsid w:val="008A79F2"/>
    <w:rsid w:val="008B06FF"/>
    <w:rsid w:val="008B0A2D"/>
    <w:rsid w:val="008B0BFD"/>
    <w:rsid w:val="008B13A9"/>
    <w:rsid w:val="008B207D"/>
    <w:rsid w:val="008B29EE"/>
    <w:rsid w:val="008B2BF7"/>
    <w:rsid w:val="008B2CF9"/>
    <w:rsid w:val="008B36B1"/>
    <w:rsid w:val="008B375C"/>
    <w:rsid w:val="008B5869"/>
    <w:rsid w:val="008B5B7B"/>
    <w:rsid w:val="008B6CFC"/>
    <w:rsid w:val="008B6DA9"/>
    <w:rsid w:val="008B6F52"/>
    <w:rsid w:val="008B7712"/>
    <w:rsid w:val="008B7897"/>
    <w:rsid w:val="008B792C"/>
    <w:rsid w:val="008C067A"/>
    <w:rsid w:val="008C1BC7"/>
    <w:rsid w:val="008C2A4A"/>
    <w:rsid w:val="008C38D5"/>
    <w:rsid w:val="008C544A"/>
    <w:rsid w:val="008C60E0"/>
    <w:rsid w:val="008C6A13"/>
    <w:rsid w:val="008C6C7F"/>
    <w:rsid w:val="008C71B0"/>
    <w:rsid w:val="008C74BF"/>
    <w:rsid w:val="008C7C39"/>
    <w:rsid w:val="008C7CB8"/>
    <w:rsid w:val="008D0332"/>
    <w:rsid w:val="008D0BF2"/>
    <w:rsid w:val="008D14C3"/>
    <w:rsid w:val="008D27FC"/>
    <w:rsid w:val="008D2973"/>
    <w:rsid w:val="008D491B"/>
    <w:rsid w:val="008D4A17"/>
    <w:rsid w:val="008D5002"/>
    <w:rsid w:val="008D5696"/>
    <w:rsid w:val="008D5C87"/>
    <w:rsid w:val="008D5D10"/>
    <w:rsid w:val="008D732D"/>
    <w:rsid w:val="008D790A"/>
    <w:rsid w:val="008D7C50"/>
    <w:rsid w:val="008E0583"/>
    <w:rsid w:val="008E1362"/>
    <w:rsid w:val="008E2D43"/>
    <w:rsid w:val="008E323B"/>
    <w:rsid w:val="008E3CAC"/>
    <w:rsid w:val="008E3EF7"/>
    <w:rsid w:val="008E4312"/>
    <w:rsid w:val="008E45AD"/>
    <w:rsid w:val="008E4A3F"/>
    <w:rsid w:val="008E5FFC"/>
    <w:rsid w:val="008E62F3"/>
    <w:rsid w:val="008E65D1"/>
    <w:rsid w:val="008E6AB2"/>
    <w:rsid w:val="008E6CEE"/>
    <w:rsid w:val="008E6F00"/>
    <w:rsid w:val="008E7BFC"/>
    <w:rsid w:val="008E7DE3"/>
    <w:rsid w:val="008F0895"/>
    <w:rsid w:val="008F0E84"/>
    <w:rsid w:val="008F1A9B"/>
    <w:rsid w:val="008F2474"/>
    <w:rsid w:val="008F2CAB"/>
    <w:rsid w:val="008F356C"/>
    <w:rsid w:val="008F4FFC"/>
    <w:rsid w:val="008F5A4B"/>
    <w:rsid w:val="008F6229"/>
    <w:rsid w:val="008F67CB"/>
    <w:rsid w:val="008F6A55"/>
    <w:rsid w:val="00900048"/>
    <w:rsid w:val="0090036F"/>
    <w:rsid w:val="00901786"/>
    <w:rsid w:val="00901D29"/>
    <w:rsid w:val="0090241E"/>
    <w:rsid w:val="009035C6"/>
    <w:rsid w:val="0090507F"/>
    <w:rsid w:val="009052E3"/>
    <w:rsid w:val="00906157"/>
    <w:rsid w:val="00906A13"/>
    <w:rsid w:val="00906A46"/>
    <w:rsid w:val="009102A9"/>
    <w:rsid w:val="00910300"/>
    <w:rsid w:val="0091112A"/>
    <w:rsid w:val="009124F7"/>
    <w:rsid w:val="00914CBB"/>
    <w:rsid w:val="00915565"/>
    <w:rsid w:val="009168BD"/>
    <w:rsid w:val="009175FE"/>
    <w:rsid w:val="0091763F"/>
    <w:rsid w:val="00917B5F"/>
    <w:rsid w:val="00920490"/>
    <w:rsid w:val="00921648"/>
    <w:rsid w:val="00921A9A"/>
    <w:rsid w:val="00921D67"/>
    <w:rsid w:val="00921DBB"/>
    <w:rsid w:val="0092229F"/>
    <w:rsid w:val="0092250E"/>
    <w:rsid w:val="009228D4"/>
    <w:rsid w:val="00922B9E"/>
    <w:rsid w:val="00923396"/>
    <w:rsid w:val="0092409C"/>
    <w:rsid w:val="00924D3F"/>
    <w:rsid w:val="00925BB2"/>
    <w:rsid w:val="009267EE"/>
    <w:rsid w:val="0092725E"/>
    <w:rsid w:val="009274ED"/>
    <w:rsid w:val="0093000F"/>
    <w:rsid w:val="009300A3"/>
    <w:rsid w:val="00930177"/>
    <w:rsid w:val="0093033F"/>
    <w:rsid w:val="009318A9"/>
    <w:rsid w:val="00932F83"/>
    <w:rsid w:val="00934E26"/>
    <w:rsid w:val="009354BD"/>
    <w:rsid w:val="0093699C"/>
    <w:rsid w:val="00937088"/>
    <w:rsid w:val="0094088A"/>
    <w:rsid w:val="00940AD7"/>
    <w:rsid w:val="00940C83"/>
    <w:rsid w:val="00941FD0"/>
    <w:rsid w:val="00942D62"/>
    <w:rsid w:val="00944CC6"/>
    <w:rsid w:val="00944F15"/>
    <w:rsid w:val="009457DF"/>
    <w:rsid w:val="00945924"/>
    <w:rsid w:val="00947A87"/>
    <w:rsid w:val="00947BA0"/>
    <w:rsid w:val="009502BD"/>
    <w:rsid w:val="00951790"/>
    <w:rsid w:val="009517C1"/>
    <w:rsid w:val="00953476"/>
    <w:rsid w:val="00953CAC"/>
    <w:rsid w:val="00953CFD"/>
    <w:rsid w:val="00953D8E"/>
    <w:rsid w:val="00954C2A"/>
    <w:rsid w:val="00955A6D"/>
    <w:rsid w:val="00956030"/>
    <w:rsid w:val="00956294"/>
    <w:rsid w:val="009573ED"/>
    <w:rsid w:val="009578DD"/>
    <w:rsid w:val="009601C3"/>
    <w:rsid w:val="009607E9"/>
    <w:rsid w:val="0096154D"/>
    <w:rsid w:val="00963893"/>
    <w:rsid w:val="0096495A"/>
    <w:rsid w:val="0096541E"/>
    <w:rsid w:val="00965AD8"/>
    <w:rsid w:val="00965EC7"/>
    <w:rsid w:val="009664A2"/>
    <w:rsid w:val="0096745F"/>
    <w:rsid w:val="00970DEA"/>
    <w:rsid w:val="009719D1"/>
    <w:rsid w:val="00971A70"/>
    <w:rsid w:val="00973165"/>
    <w:rsid w:val="00973629"/>
    <w:rsid w:val="00974470"/>
    <w:rsid w:val="0097627D"/>
    <w:rsid w:val="00976B73"/>
    <w:rsid w:val="00976FA1"/>
    <w:rsid w:val="009807BD"/>
    <w:rsid w:val="00981BEE"/>
    <w:rsid w:val="0098269F"/>
    <w:rsid w:val="00982C79"/>
    <w:rsid w:val="00984564"/>
    <w:rsid w:val="00985FF7"/>
    <w:rsid w:val="00987627"/>
    <w:rsid w:val="00987666"/>
    <w:rsid w:val="009900F1"/>
    <w:rsid w:val="00990313"/>
    <w:rsid w:val="00990BDC"/>
    <w:rsid w:val="009910D4"/>
    <w:rsid w:val="009914AE"/>
    <w:rsid w:val="0099188D"/>
    <w:rsid w:val="009920E8"/>
    <w:rsid w:val="00992576"/>
    <w:rsid w:val="00993668"/>
    <w:rsid w:val="00993F65"/>
    <w:rsid w:val="009944A2"/>
    <w:rsid w:val="009948A4"/>
    <w:rsid w:val="009948DC"/>
    <w:rsid w:val="00994B16"/>
    <w:rsid w:val="0099592F"/>
    <w:rsid w:val="00997B57"/>
    <w:rsid w:val="00997F80"/>
    <w:rsid w:val="009A0C38"/>
    <w:rsid w:val="009A0F53"/>
    <w:rsid w:val="009A180F"/>
    <w:rsid w:val="009A23FE"/>
    <w:rsid w:val="009A3270"/>
    <w:rsid w:val="009A3B40"/>
    <w:rsid w:val="009A4119"/>
    <w:rsid w:val="009A495A"/>
    <w:rsid w:val="009A5935"/>
    <w:rsid w:val="009A5D82"/>
    <w:rsid w:val="009A5E9E"/>
    <w:rsid w:val="009A5EB5"/>
    <w:rsid w:val="009A6B24"/>
    <w:rsid w:val="009B1EC5"/>
    <w:rsid w:val="009B294E"/>
    <w:rsid w:val="009B2A6E"/>
    <w:rsid w:val="009B361F"/>
    <w:rsid w:val="009B40C9"/>
    <w:rsid w:val="009B4688"/>
    <w:rsid w:val="009B48B4"/>
    <w:rsid w:val="009B4D5C"/>
    <w:rsid w:val="009B5CE3"/>
    <w:rsid w:val="009B6455"/>
    <w:rsid w:val="009B65A4"/>
    <w:rsid w:val="009B6B59"/>
    <w:rsid w:val="009B6C01"/>
    <w:rsid w:val="009B7FE0"/>
    <w:rsid w:val="009C0540"/>
    <w:rsid w:val="009C0708"/>
    <w:rsid w:val="009C1004"/>
    <w:rsid w:val="009C1E85"/>
    <w:rsid w:val="009C208E"/>
    <w:rsid w:val="009C2893"/>
    <w:rsid w:val="009C2966"/>
    <w:rsid w:val="009C2E35"/>
    <w:rsid w:val="009C3D73"/>
    <w:rsid w:val="009C4075"/>
    <w:rsid w:val="009C47F0"/>
    <w:rsid w:val="009C4A20"/>
    <w:rsid w:val="009C4DDA"/>
    <w:rsid w:val="009C597B"/>
    <w:rsid w:val="009C5D31"/>
    <w:rsid w:val="009C6C14"/>
    <w:rsid w:val="009C6E1E"/>
    <w:rsid w:val="009C778F"/>
    <w:rsid w:val="009D0342"/>
    <w:rsid w:val="009D03D4"/>
    <w:rsid w:val="009D1CB3"/>
    <w:rsid w:val="009D34EF"/>
    <w:rsid w:val="009D4A85"/>
    <w:rsid w:val="009D4FC0"/>
    <w:rsid w:val="009D5229"/>
    <w:rsid w:val="009D57A7"/>
    <w:rsid w:val="009D61C0"/>
    <w:rsid w:val="009D6958"/>
    <w:rsid w:val="009D7EB5"/>
    <w:rsid w:val="009E003B"/>
    <w:rsid w:val="009E173B"/>
    <w:rsid w:val="009E223B"/>
    <w:rsid w:val="009E2789"/>
    <w:rsid w:val="009E2E1D"/>
    <w:rsid w:val="009E3F8A"/>
    <w:rsid w:val="009E4F4C"/>
    <w:rsid w:val="009E6132"/>
    <w:rsid w:val="009E648F"/>
    <w:rsid w:val="009F0393"/>
    <w:rsid w:val="009F1422"/>
    <w:rsid w:val="009F2057"/>
    <w:rsid w:val="009F245A"/>
    <w:rsid w:val="009F2AC3"/>
    <w:rsid w:val="009F3D00"/>
    <w:rsid w:val="009F60F8"/>
    <w:rsid w:val="009F6A75"/>
    <w:rsid w:val="009F6B84"/>
    <w:rsid w:val="009F6EB3"/>
    <w:rsid w:val="009F705B"/>
    <w:rsid w:val="009F7765"/>
    <w:rsid w:val="009F7BA3"/>
    <w:rsid w:val="00A004B4"/>
    <w:rsid w:val="00A00E58"/>
    <w:rsid w:val="00A01632"/>
    <w:rsid w:val="00A01951"/>
    <w:rsid w:val="00A0293A"/>
    <w:rsid w:val="00A03D32"/>
    <w:rsid w:val="00A05124"/>
    <w:rsid w:val="00A05289"/>
    <w:rsid w:val="00A072E8"/>
    <w:rsid w:val="00A0773A"/>
    <w:rsid w:val="00A0788A"/>
    <w:rsid w:val="00A1063F"/>
    <w:rsid w:val="00A115FF"/>
    <w:rsid w:val="00A11B05"/>
    <w:rsid w:val="00A11B3B"/>
    <w:rsid w:val="00A1311D"/>
    <w:rsid w:val="00A151E4"/>
    <w:rsid w:val="00A16FAA"/>
    <w:rsid w:val="00A17A21"/>
    <w:rsid w:val="00A17DFA"/>
    <w:rsid w:val="00A20E74"/>
    <w:rsid w:val="00A2183C"/>
    <w:rsid w:val="00A21A49"/>
    <w:rsid w:val="00A2223E"/>
    <w:rsid w:val="00A225F6"/>
    <w:rsid w:val="00A2261A"/>
    <w:rsid w:val="00A22A2B"/>
    <w:rsid w:val="00A2320D"/>
    <w:rsid w:val="00A2359D"/>
    <w:rsid w:val="00A23BF3"/>
    <w:rsid w:val="00A24358"/>
    <w:rsid w:val="00A246A2"/>
    <w:rsid w:val="00A24B94"/>
    <w:rsid w:val="00A24BB3"/>
    <w:rsid w:val="00A25620"/>
    <w:rsid w:val="00A257EE"/>
    <w:rsid w:val="00A26251"/>
    <w:rsid w:val="00A26EB8"/>
    <w:rsid w:val="00A271E3"/>
    <w:rsid w:val="00A300B9"/>
    <w:rsid w:val="00A30A8F"/>
    <w:rsid w:val="00A30B41"/>
    <w:rsid w:val="00A31F43"/>
    <w:rsid w:val="00A32880"/>
    <w:rsid w:val="00A33165"/>
    <w:rsid w:val="00A337A1"/>
    <w:rsid w:val="00A33A3A"/>
    <w:rsid w:val="00A34342"/>
    <w:rsid w:val="00A34B24"/>
    <w:rsid w:val="00A35470"/>
    <w:rsid w:val="00A35625"/>
    <w:rsid w:val="00A358A9"/>
    <w:rsid w:val="00A358F5"/>
    <w:rsid w:val="00A35D21"/>
    <w:rsid w:val="00A35E18"/>
    <w:rsid w:val="00A36849"/>
    <w:rsid w:val="00A36EDF"/>
    <w:rsid w:val="00A377A5"/>
    <w:rsid w:val="00A377BA"/>
    <w:rsid w:val="00A40326"/>
    <w:rsid w:val="00A40668"/>
    <w:rsid w:val="00A42D62"/>
    <w:rsid w:val="00A43880"/>
    <w:rsid w:val="00A441A2"/>
    <w:rsid w:val="00A445F9"/>
    <w:rsid w:val="00A44EC9"/>
    <w:rsid w:val="00A450EF"/>
    <w:rsid w:val="00A45282"/>
    <w:rsid w:val="00A46D95"/>
    <w:rsid w:val="00A478A1"/>
    <w:rsid w:val="00A478AE"/>
    <w:rsid w:val="00A47B26"/>
    <w:rsid w:val="00A50252"/>
    <w:rsid w:val="00A51787"/>
    <w:rsid w:val="00A519BC"/>
    <w:rsid w:val="00A520F8"/>
    <w:rsid w:val="00A529B4"/>
    <w:rsid w:val="00A52CDF"/>
    <w:rsid w:val="00A53E47"/>
    <w:rsid w:val="00A5650C"/>
    <w:rsid w:val="00A56F03"/>
    <w:rsid w:val="00A576C2"/>
    <w:rsid w:val="00A60980"/>
    <w:rsid w:val="00A60DC8"/>
    <w:rsid w:val="00A615D2"/>
    <w:rsid w:val="00A62AEE"/>
    <w:rsid w:val="00A6360B"/>
    <w:rsid w:val="00A63967"/>
    <w:rsid w:val="00A63B50"/>
    <w:rsid w:val="00A642A0"/>
    <w:rsid w:val="00A64D2A"/>
    <w:rsid w:val="00A65176"/>
    <w:rsid w:val="00A653E7"/>
    <w:rsid w:val="00A6579F"/>
    <w:rsid w:val="00A6596D"/>
    <w:rsid w:val="00A6636E"/>
    <w:rsid w:val="00A703EC"/>
    <w:rsid w:val="00A7079D"/>
    <w:rsid w:val="00A72709"/>
    <w:rsid w:val="00A72BDA"/>
    <w:rsid w:val="00A72E8B"/>
    <w:rsid w:val="00A73419"/>
    <w:rsid w:val="00A73957"/>
    <w:rsid w:val="00A73F7A"/>
    <w:rsid w:val="00A74927"/>
    <w:rsid w:val="00A75024"/>
    <w:rsid w:val="00A756F6"/>
    <w:rsid w:val="00A75958"/>
    <w:rsid w:val="00A75B43"/>
    <w:rsid w:val="00A75C69"/>
    <w:rsid w:val="00A7750C"/>
    <w:rsid w:val="00A77C57"/>
    <w:rsid w:val="00A806CD"/>
    <w:rsid w:val="00A81780"/>
    <w:rsid w:val="00A8193C"/>
    <w:rsid w:val="00A835F9"/>
    <w:rsid w:val="00A85540"/>
    <w:rsid w:val="00A86BD6"/>
    <w:rsid w:val="00A87276"/>
    <w:rsid w:val="00A9015E"/>
    <w:rsid w:val="00A913F5"/>
    <w:rsid w:val="00A91AB0"/>
    <w:rsid w:val="00A920B3"/>
    <w:rsid w:val="00A926F7"/>
    <w:rsid w:val="00A927A9"/>
    <w:rsid w:val="00A92D1A"/>
    <w:rsid w:val="00A93BE9"/>
    <w:rsid w:val="00A93DBE"/>
    <w:rsid w:val="00A943BE"/>
    <w:rsid w:val="00A943C5"/>
    <w:rsid w:val="00A9565E"/>
    <w:rsid w:val="00A961D7"/>
    <w:rsid w:val="00A96679"/>
    <w:rsid w:val="00A96D15"/>
    <w:rsid w:val="00A9761F"/>
    <w:rsid w:val="00A97782"/>
    <w:rsid w:val="00AA074D"/>
    <w:rsid w:val="00AA0D0A"/>
    <w:rsid w:val="00AA14FC"/>
    <w:rsid w:val="00AA22FC"/>
    <w:rsid w:val="00AA2328"/>
    <w:rsid w:val="00AA3E64"/>
    <w:rsid w:val="00AA3F89"/>
    <w:rsid w:val="00AA617C"/>
    <w:rsid w:val="00AA6AA5"/>
    <w:rsid w:val="00AB06BB"/>
    <w:rsid w:val="00AB0DD8"/>
    <w:rsid w:val="00AB1262"/>
    <w:rsid w:val="00AB3C67"/>
    <w:rsid w:val="00AB3D49"/>
    <w:rsid w:val="00AB46D6"/>
    <w:rsid w:val="00AB474A"/>
    <w:rsid w:val="00AB4B48"/>
    <w:rsid w:val="00AB4F7B"/>
    <w:rsid w:val="00AB517C"/>
    <w:rsid w:val="00AB548E"/>
    <w:rsid w:val="00AB55FA"/>
    <w:rsid w:val="00AB56F6"/>
    <w:rsid w:val="00AB699F"/>
    <w:rsid w:val="00AB69E6"/>
    <w:rsid w:val="00AB708D"/>
    <w:rsid w:val="00AB7455"/>
    <w:rsid w:val="00AB7B6F"/>
    <w:rsid w:val="00AC0382"/>
    <w:rsid w:val="00AC042F"/>
    <w:rsid w:val="00AC0AC8"/>
    <w:rsid w:val="00AC126F"/>
    <w:rsid w:val="00AC1C37"/>
    <w:rsid w:val="00AC282F"/>
    <w:rsid w:val="00AC3354"/>
    <w:rsid w:val="00AC4407"/>
    <w:rsid w:val="00AC4C93"/>
    <w:rsid w:val="00AC503A"/>
    <w:rsid w:val="00AC530C"/>
    <w:rsid w:val="00AC5510"/>
    <w:rsid w:val="00AC59CB"/>
    <w:rsid w:val="00AC63E2"/>
    <w:rsid w:val="00AC6736"/>
    <w:rsid w:val="00AC76C4"/>
    <w:rsid w:val="00AC7F0B"/>
    <w:rsid w:val="00AD0329"/>
    <w:rsid w:val="00AD0C06"/>
    <w:rsid w:val="00AD112A"/>
    <w:rsid w:val="00AD12F5"/>
    <w:rsid w:val="00AD138D"/>
    <w:rsid w:val="00AD147A"/>
    <w:rsid w:val="00AD1AA0"/>
    <w:rsid w:val="00AD282A"/>
    <w:rsid w:val="00AD2890"/>
    <w:rsid w:val="00AD2FEB"/>
    <w:rsid w:val="00AD324B"/>
    <w:rsid w:val="00AD3349"/>
    <w:rsid w:val="00AD382D"/>
    <w:rsid w:val="00AD5FA7"/>
    <w:rsid w:val="00AD79B8"/>
    <w:rsid w:val="00AE13DF"/>
    <w:rsid w:val="00AE166F"/>
    <w:rsid w:val="00AE19C2"/>
    <w:rsid w:val="00AE2ABE"/>
    <w:rsid w:val="00AE2E3D"/>
    <w:rsid w:val="00AE3367"/>
    <w:rsid w:val="00AE3F00"/>
    <w:rsid w:val="00AE4E2C"/>
    <w:rsid w:val="00AE53B6"/>
    <w:rsid w:val="00AE5660"/>
    <w:rsid w:val="00AE68FD"/>
    <w:rsid w:val="00AF02CC"/>
    <w:rsid w:val="00AF05E6"/>
    <w:rsid w:val="00AF0624"/>
    <w:rsid w:val="00AF0CEE"/>
    <w:rsid w:val="00AF199D"/>
    <w:rsid w:val="00AF2113"/>
    <w:rsid w:val="00AF28A7"/>
    <w:rsid w:val="00AF2F22"/>
    <w:rsid w:val="00AF31C5"/>
    <w:rsid w:val="00AF37E4"/>
    <w:rsid w:val="00AF395E"/>
    <w:rsid w:val="00AF537D"/>
    <w:rsid w:val="00AF66A1"/>
    <w:rsid w:val="00AF6861"/>
    <w:rsid w:val="00AF70CF"/>
    <w:rsid w:val="00AF7379"/>
    <w:rsid w:val="00AF7A61"/>
    <w:rsid w:val="00AF7A9E"/>
    <w:rsid w:val="00AF7B06"/>
    <w:rsid w:val="00B0082B"/>
    <w:rsid w:val="00B013AA"/>
    <w:rsid w:val="00B01A56"/>
    <w:rsid w:val="00B03E00"/>
    <w:rsid w:val="00B046D5"/>
    <w:rsid w:val="00B04BFB"/>
    <w:rsid w:val="00B04CD5"/>
    <w:rsid w:val="00B056E4"/>
    <w:rsid w:val="00B06EC8"/>
    <w:rsid w:val="00B10266"/>
    <w:rsid w:val="00B103C5"/>
    <w:rsid w:val="00B1093E"/>
    <w:rsid w:val="00B112DE"/>
    <w:rsid w:val="00B118F6"/>
    <w:rsid w:val="00B14430"/>
    <w:rsid w:val="00B1475C"/>
    <w:rsid w:val="00B1525D"/>
    <w:rsid w:val="00B158C2"/>
    <w:rsid w:val="00B16876"/>
    <w:rsid w:val="00B21253"/>
    <w:rsid w:val="00B22F5C"/>
    <w:rsid w:val="00B23D50"/>
    <w:rsid w:val="00B23FC6"/>
    <w:rsid w:val="00B24173"/>
    <w:rsid w:val="00B245AC"/>
    <w:rsid w:val="00B24AF9"/>
    <w:rsid w:val="00B24D14"/>
    <w:rsid w:val="00B254C3"/>
    <w:rsid w:val="00B26EF1"/>
    <w:rsid w:val="00B27563"/>
    <w:rsid w:val="00B279EC"/>
    <w:rsid w:val="00B3053D"/>
    <w:rsid w:val="00B316DB"/>
    <w:rsid w:val="00B31E36"/>
    <w:rsid w:val="00B31EDC"/>
    <w:rsid w:val="00B32198"/>
    <w:rsid w:val="00B328F6"/>
    <w:rsid w:val="00B32B92"/>
    <w:rsid w:val="00B32EE3"/>
    <w:rsid w:val="00B33E8A"/>
    <w:rsid w:val="00B341C4"/>
    <w:rsid w:val="00B344C1"/>
    <w:rsid w:val="00B34EE0"/>
    <w:rsid w:val="00B35BB7"/>
    <w:rsid w:val="00B36101"/>
    <w:rsid w:val="00B3669B"/>
    <w:rsid w:val="00B37450"/>
    <w:rsid w:val="00B37480"/>
    <w:rsid w:val="00B4082E"/>
    <w:rsid w:val="00B41BDD"/>
    <w:rsid w:val="00B42E35"/>
    <w:rsid w:val="00B4325B"/>
    <w:rsid w:val="00B433B4"/>
    <w:rsid w:val="00B44613"/>
    <w:rsid w:val="00B46184"/>
    <w:rsid w:val="00B46915"/>
    <w:rsid w:val="00B47187"/>
    <w:rsid w:val="00B473B8"/>
    <w:rsid w:val="00B50198"/>
    <w:rsid w:val="00B5033E"/>
    <w:rsid w:val="00B505F7"/>
    <w:rsid w:val="00B513CD"/>
    <w:rsid w:val="00B51B71"/>
    <w:rsid w:val="00B534FE"/>
    <w:rsid w:val="00B53956"/>
    <w:rsid w:val="00B53DDF"/>
    <w:rsid w:val="00B53E31"/>
    <w:rsid w:val="00B56082"/>
    <w:rsid w:val="00B5797D"/>
    <w:rsid w:val="00B611BB"/>
    <w:rsid w:val="00B636A7"/>
    <w:rsid w:val="00B64093"/>
    <w:rsid w:val="00B65F09"/>
    <w:rsid w:val="00B6654E"/>
    <w:rsid w:val="00B67137"/>
    <w:rsid w:val="00B70C3F"/>
    <w:rsid w:val="00B71152"/>
    <w:rsid w:val="00B71909"/>
    <w:rsid w:val="00B73781"/>
    <w:rsid w:val="00B74397"/>
    <w:rsid w:val="00B74677"/>
    <w:rsid w:val="00B7599E"/>
    <w:rsid w:val="00B75D20"/>
    <w:rsid w:val="00B76481"/>
    <w:rsid w:val="00B77789"/>
    <w:rsid w:val="00B77DB1"/>
    <w:rsid w:val="00B801B2"/>
    <w:rsid w:val="00B810E1"/>
    <w:rsid w:val="00B81C61"/>
    <w:rsid w:val="00B82553"/>
    <w:rsid w:val="00B8395E"/>
    <w:rsid w:val="00B8420F"/>
    <w:rsid w:val="00B85187"/>
    <w:rsid w:val="00B85741"/>
    <w:rsid w:val="00B8656D"/>
    <w:rsid w:val="00B86A44"/>
    <w:rsid w:val="00B87233"/>
    <w:rsid w:val="00B87BB4"/>
    <w:rsid w:val="00B87D8B"/>
    <w:rsid w:val="00B90116"/>
    <w:rsid w:val="00B90925"/>
    <w:rsid w:val="00B9093F"/>
    <w:rsid w:val="00B90953"/>
    <w:rsid w:val="00B934C6"/>
    <w:rsid w:val="00B9365A"/>
    <w:rsid w:val="00B9435B"/>
    <w:rsid w:val="00B94DC8"/>
    <w:rsid w:val="00B95DCD"/>
    <w:rsid w:val="00B9712A"/>
    <w:rsid w:val="00B97A57"/>
    <w:rsid w:val="00BA0F49"/>
    <w:rsid w:val="00BA0F69"/>
    <w:rsid w:val="00BA26F8"/>
    <w:rsid w:val="00BA3BC3"/>
    <w:rsid w:val="00BA6CC3"/>
    <w:rsid w:val="00BA7035"/>
    <w:rsid w:val="00BA7147"/>
    <w:rsid w:val="00BB0349"/>
    <w:rsid w:val="00BB0F12"/>
    <w:rsid w:val="00BB1250"/>
    <w:rsid w:val="00BB147D"/>
    <w:rsid w:val="00BB1603"/>
    <w:rsid w:val="00BB1EEB"/>
    <w:rsid w:val="00BB2D4C"/>
    <w:rsid w:val="00BB47D2"/>
    <w:rsid w:val="00BB50FC"/>
    <w:rsid w:val="00BB5363"/>
    <w:rsid w:val="00BB54B8"/>
    <w:rsid w:val="00BB5D31"/>
    <w:rsid w:val="00BB5E81"/>
    <w:rsid w:val="00BB5FDC"/>
    <w:rsid w:val="00BB6655"/>
    <w:rsid w:val="00BB7D51"/>
    <w:rsid w:val="00BC035C"/>
    <w:rsid w:val="00BC05BB"/>
    <w:rsid w:val="00BC1DBE"/>
    <w:rsid w:val="00BC238F"/>
    <w:rsid w:val="00BC42E6"/>
    <w:rsid w:val="00BC4C44"/>
    <w:rsid w:val="00BC5374"/>
    <w:rsid w:val="00BC56E1"/>
    <w:rsid w:val="00BC5CB7"/>
    <w:rsid w:val="00BC6310"/>
    <w:rsid w:val="00BC6728"/>
    <w:rsid w:val="00BC7786"/>
    <w:rsid w:val="00BC7860"/>
    <w:rsid w:val="00BC78C3"/>
    <w:rsid w:val="00BD0817"/>
    <w:rsid w:val="00BD1CE4"/>
    <w:rsid w:val="00BD1F32"/>
    <w:rsid w:val="00BD20AE"/>
    <w:rsid w:val="00BD2C2D"/>
    <w:rsid w:val="00BD2EDA"/>
    <w:rsid w:val="00BD3391"/>
    <w:rsid w:val="00BD49BF"/>
    <w:rsid w:val="00BD6034"/>
    <w:rsid w:val="00BD65C3"/>
    <w:rsid w:val="00BD66B8"/>
    <w:rsid w:val="00BD6AA9"/>
    <w:rsid w:val="00BD6AC9"/>
    <w:rsid w:val="00BD7BC5"/>
    <w:rsid w:val="00BE0F14"/>
    <w:rsid w:val="00BE1334"/>
    <w:rsid w:val="00BE19DC"/>
    <w:rsid w:val="00BE1CDC"/>
    <w:rsid w:val="00BE222E"/>
    <w:rsid w:val="00BE2608"/>
    <w:rsid w:val="00BE2ABE"/>
    <w:rsid w:val="00BE30CC"/>
    <w:rsid w:val="00BE3A2D"/>
    <w:rsid w:val="00BE3A9D"/>
    <w:rsid w:val="00BE4524"/>
    <w:rsid w:val="00BE483D"/>
    <w:rsid w:val="00BE4CF1"/>
    <w:rsid w:val="00BE53F7"/>
    <w:rsid w:val="00BE5755"/>
    <w:rsid w:val="00BE621A"/>
    <w:rsid w:val="00BE645B"/>
    <w:rsid w:val="00BE68A8"/>
    <w:rsid w:val="00BE6ACE"/>
    <w:rsid w:val="00BE719A"/>
    <w:rsid w:val="00BE7D43"/>
    <w:rsid w:val="00BE7E21"/>
    <w:rsid w:val="00BF01F7"/>
    <w:rsid w:val="00BF0E2D"/>
    <w:rsid w:val="00BF0F3C"/>
    <w:rsid w:val="00BF121B"/>
    <w:rsid w:val="00BF14B6"/>
    <w:rsid w:val="00BF1583"/>
    <w:rsid w:val="00BF1ACA"/>
    <w:rsid w:val="00BF1B77"/>
    <w:rsid w:val="00BF23AA"/>
    <w:rsid w:val="00BF25D9"/>
    <w:rsid w:val="00BF3791"/>
    <w:rsid w:val="00BF38AC"/>
    <w:rsid w:val="00BF3D43"/>
    <w:rsid w:val="00BF4361"/>
    <w:rsid w:val="00BF4606"/>
    <w:rsid w:val="00BF4CB2"/>
    <w:rsid w:val="00BF4E7D"/>
    <w:rsid w:val="00BF544A"/>
    <w:rsid w:val="00BF5AE7"/>
    <w:rsid w:val="00BF750A"/>
    <w:rsid w:val="00BF759B"/>
    <w:rsid w:val="00BF7931"/>
    <w:rsid w:val="00BF7999"/>
    <w:rsid w:val="00BF7BF4"/>
    <w:rsid w:val="00C0100F"/>
    <w:rsid w:val="00C01388"/>
    <w:rsid w:val="00C030D5"/>
    <w:rsid w:val="00C03135"/>
    <w:rsid w:val="00C036DB"/>
    <w:rsid w:val="00C03969"/>
    <w:rsid w:val="00C04300"/>
    <w:rsid w:val="00C05F53"/>
    <w:rsid w:val="00C060A8"/>
    <w:rsid w:val="00C06B93"/>
    <w:rsid w:val="00C0708C"/>
    <w:rsid w:val="00C07735"/>
    <w:rsid w:val="00C10CC3"/>
    <w:rsid w:val="00C10E96"/>
    <w:rsid w:val="00C1152B"/>
    <w:rsid w:val="00C11A53"/>
    <w:rsid w:val="00C129EE"/>
    <w:rsid w:val="00C12AB1"/>
    <w:rsid w:val="00C13011"/>
    <w:rsid w:val="00C139AB"/>
    <w:rsid w:val="00C13D3E"/>
    <w:rsid w:val="00C14B82"/>
    <w:rsid w:val="00C1540F"/>
    <w:rsid w:val="00C15DF6"/>
    <w:rsid w:val="00C16889"/>
    <w:rsid w:val="00C16AF8"/>
    <w:rsid w:val="00C20174"/>
    <w:rsid w:val="00C204DA"/>
    <w:rsid w:val="00C226AD"/>
    <w:rsid w:val="00C22B98"/>
    <w:rsid w:val="00C22E61"/>
    <w:rsid w:val="00C24040"/>
    <w:rsid w:val="00C24593"/>
    <w:rsid w:val="00C249DC"/>
    <w:rsid w:val="00C25B65"/>
    <w:rsid w:val="00C25EC0"/>
    <w:rsid w:val="00C2609A"/>
    <w:rsid w:val="00C26884"/>
    <w:rsid w:val="00C26BB5"/>
    <w:rsid w:val="00C27456"/>
    <w:rsid w:val="00C27555"/>
    <w:rsid w:val="00C30284"/>
    <w:rsid w:val="00C302D8"/>
    <w:rsid w:val="00C310D8"/>
    <w:rsid w:val="00C31679"/>
    <w:rsid w:val="00C320DB"/>
    <w:rsid w:val="00C32731"/>
    <w:rsid w:val="00C32A78"/>
    <w:rsid w:val="00C32ADC"/>
    <w:rsid w:val="00C34DA9"/>
    <w:rsid w:val="00C352CB"/>
    <w:rsid w:val="00C355C0"/>
    <w:rsid w:val="00C35704"/>
    <w:rsid w:val="00C370EC"/>
    <w:rsid w:val="00C373E3"/>
    <w:rsid w:val="00C37719"/>
    <w:rsid w:val="00C42600"/>
    <w:rsid w:val="00C4318D"/>
    <w:rsid w:val="00C43274"/>
    <w:rsid w:val="00C43B65"/>
    <w:rsid w:val="00C43D6A"/>
    <w:rsid w:val="00C4415A"/>
    <w:rsid w:val="00C44ACD"/>
    <w:rsid w:val="00C45C41"/>
    <w:rsid w:val="00C45D03"/>
    <w:rsid w:val="00C47F67"/>
    <w:rsid w:val="00C51ACD"/>
    <w:rsid w:val="00C52A23"/>
    <w:rsid w:val="00C52FC7"/>
    <w:rsid w:val="00C5366B"/>
    <w:rsid w:val="00C53920"/>
    <w:rsid w:val="00C54BBE"/>
    <w:rsid w:val="00C57FB6"/>
    <w:rsid w:val="00C610F3"/>
    <w:rsid w:val="00C6417B"/>
    <w:rsid w:val="00C643D5"/>
    <w:rsid w:val="00C6450D"/>
    <w:rsid w:val="00C64E8D"/>
    <w:rsid w:val="00C66510"/>
    <w:rsid w:val="00C67429"/>
    <w:rsid w:val="00C67AC7"/>
    <w:rsid w:val="00C7037A"/>
    <w:rsid w:val="00C707A4"/>
    <w:rsid w:val="00C70F91"/>
    <w:rsid w:val="00C720F8"/>
    <w:rsid w:val="00C73094"/>
    <w:rsid w:val="00C73684"/>
    <w:rsid w:val="00C75A58"/>
    <w:rsid w:val="00C7641D"/>
    <w:rsid w:val="00C80464"/>
    <w:rsid w:val="00C81171"/>
    <w:rsid w:val="00C811B9"/>
    <w:rsid w:val="00C8176B"/>
    <w:rsid w:val="00C82599"/>
    <w:rsid w:val="00C828FC"/>
    <w:rsid w:val="00C83182"/>
    <w:rsid w:val="00C83720"/>
    <w:rsid w:val="00C83D53"/>
    <w:rsid w:val="00C842D0"/>
    <w:rsid w:val="00C864AC"/>
    <w:rsid w:val="00C87000"/>
    <w:rsid w:val="00C87794"/>
    <w:rsid w:val="00C87A29"/>
    <w:rsid w:val="00C87BBA"/>
    <w:rsid w:val="00C87C87"/>
    <w:rsid w:val="00C903A4"/>
    <w:rsid w:val="00C918B1"/>
    <w:rsid w:val="00C92886"/>
    <w:rsid w:val="00C94CBF"/>
    <w:rsid w:val="00C97AAC"/>
    <w:rsid w:val="00CA00EC"/>
    <w:rsid w:val="00CA05E3"/>
    <w:rsid w:val="00CA0823"/>
    <w:rsid w:val="00CA08AB"/>
    <w:rsid w:val="00CA127B"/>
    <w:rsid w:val="00CA194C"/>
    <w:rsid w:val="00CA2706"/>
    <w:rsid w:val="00CA3794"/>
    <w:rsid w:val="00CA3802"/>
    <w:rsid w:val="00CA3803"/>
    <w:rsid w:val="00CA4082"/>
    <w:rsid w:val="00CA4C74"/>
    <w:rsid w:val="00CA5680"/>
    <w:rsid w:val="00CA6298"/>
    <w:rsid w:val="00CA65C4"/>
    <w:rsid w:val="00CA6847"/>
    <w:rsid w:val="00CA705A"/>
    <w:rsid w:val="00CB12C4"/>
    <w:rsid w:val="00CB1522"/>
    <w:rsid w:val="00CB2283"/>
    <w:rsid w:val="00CB2382"/>
    <w:rsid w:val="00CB2DC3"/>
    <w:rsid w:val="00CB3569"/>
    <w:rsid w:val="00CB42DE"/>
    <w:rsid w:val="00CB55A9"/>
    <w:rsid w:val="00CB5933"/>
    <w:rsid w:val="00CB5E12"/>
    <w:rsid w:val="00CB5E82"/>
    <w:rsid w:val="00CB64D5"/>
    <w:rsid w:val="00CB663C"/>
    <w:rsid w:val="00CB6F8C"/>
    <w:rsid w:val="00CB728C"/>
    <w:rsid w:val="00CB72A1"/>
    <w:rsid w:val="00CB7743"/>
    <w:rsid w:val="00CB78C7"/>
    <w:rsid w:val="00CC0F0C"/>
    <w:rsid w:val="00CC22E7"/>
    <w:rsid w:val="00CC2C3E"/>
    <w:rsid w:val="00CC2EDF"/>
    <w:rsid w:val="00CC3193"/>
    <w:rsid w:val="00CC3C78"/>
    <w:rsid w:val="00CC42F7"/>
    <w:rsid w:val="00CC48E7"/>
    <w:rsid w:val="00CC5058"/>
    <w:rsid w:val="00CC51C5"/>
    <w:rsid w:val="00CC616E"/>
    <w:rsid w:val="00CC6A55"/>
    <w:rsid w:val="00CC70CE"/>
    <w:rsid w:val="00CC7294"/>
    <w:rsid w:val="00CC77F2"/>
    <w:rsid w:val="00CD07BC"/>
    <w:rsid w:val="00CD10F5"/>
    <w:rsid w:val="00CD143B"/>
    <w:rsid w:val="00CD1484"/>
    <w:rsid w:val="00CD3789"/>
    <w:rsid w:val="00CD4CEA"/>
    <w:rsid w:val="00CD5535"/>
    <w:rsid w:val="00CD5DB1"/>
    <w:rsid w:val="00CD5F83"/>
    <w:rsid w:val="00CD60E6"/>
    <w:rsid w:val="00CD70A5"/>
    <w:rsid w:val="00CE06F7"/>
    <w:rsid w:val="00CE1CAE"/>
    <w:rsid w:val="00CE1F7A"/>
    <w:rsid w:val="00CE32C2"/>
    <w:rsid w:val="00CE3441"/>
    <w:rsid w:val="00CE3937"/>
    <w:rsid w:val="00CE3B9D"/>
    <w:rsid w:val="00CE3C51"/>
    <w:rsid w:val="00CE5348"/>
    <w:rsid w:val="00CE5F19"/>
    <w:rsid w:val="00CE65E8"/>
    <w:rsid w:val="00CE744F"/>
    <w:rsid w:val="00CE792E"/>
    <w:rsid w:val="00CE79B3"/>
    <w:rsid w:val="00CF05E7"/>
    <w:rsid w:val="00CF07F2"/>
    <w:rsid w:val="00CF0E7F"/>
    <w:rsid w:val="00CF1B0F"/>
    <w:rsid w:val="00CF2348"/>
    <w:rsid w:val="00CF23D2"/>
    <w:rsid w:val="00CF2C59"/>
    <w:rsid w:val="00CF35FF"/>
    <w:rsid w:val="00CF38BE"/>
    <w:rsid w:val="00CF3DFE"/>
    <w:rsid w:val="00CF478E"/>
    <w:rsid w:val="00CF50C6"/>
    <w:rsid w:val="00CF5CCF"/>
    <w:rsid w:val="00CF5CE0"/>
    <w:rsid w:val="00CF603E"/>
    <w:rsid w:val="00CF6A6D"/>
    <w:rsid w:val="00CF791B"/>
    <w:rsid w:val="00D0361E"/>
    <w:rsid w:val="00D04083"/>
    <w:rsid w:val="00D0473F"/>
    <w:rsid w:val="00D04B2C"/>
    <w:rsid w:val="00D0587D"/>
    <w:rsid w:val="00D0592A"/>
    <w:rsid w:val="00D05B5E"/>
    <w:rsid w:val="00D074B0"/>
    <w:rsid w:val="00D07CFA"/>
    <w:rsid w:val="00D07FB5"/>
    <w:rsid w:val="00D14912"/>
    <w:rsid w:val="00D14D2B"/>
    <w:rsid w:val="00D15499"/>
    <w:rsid w:val="00D15A96"/>
    <w:rsid w:val="00D161BE"/>
    <w:rsid w:val="00D1671D"/>
    <w:rsid w:val="00D16830"/>
    <w:rsid w:val="00D16A8A"/>
    <w:rsid w:val="00D16BB5"/>
    <w:rsid w:val="00D16F21"/>
    <w:rsid w:val="00D17195"/>
    <w:rsid w:val="00D178BF"/>
    <w:rsid w:val="00D201D7"/>
    <w:rsid w:val="00D20273"/>
    <w:rsid w:val="00D22233"/>
    <w:rsid w:val="00D22564"/>
    <w:rsid w:val="00D22704"/>
    <w:rsid w:val="00D2467C"/>
    <w:rsid w:val="00D2549D"/>
    <w:rsid w:val="00D25DA1"/>
    <w:rsid w:val="00D26479"/>
    <w:rsid w:val="00D26C12"/>
    <w:rsid w:val="00D26E91"/>
    <w:rsid w:val="00D27EA3"/>
    <w:rsid w:val="00D301DB"/>
    <w:rsid w:val="00D30494"/>
    <w:rsid w:val="00D31098"/>
    <w:rsid w:val="00D31B52"/>
    <w:rsid w:val="00D323FC"/>
    <w:rsid w:val="00D325B9"/>
    <w:rsid w:val="00D33222"/>
    <w:rsid w:val="00D34486"/>
    <w:rsid w:val="00D344DC"/>
    <w:rsid w:val="00D34737"/>
    <w:rsid w:val="00D35529"/>
    <w:rsid w:val="00D355F5"/>
    <w:rsid w:val="00D35812"/>
    <w:rsid w:val="00D3625F"/>
    <w:rsid w:val="00D3744C"/>
    <w:rsid w:val="00D4371E"/>
    <w:rsid w:val="00D43CC1"/>
    <w:rsid w:val="00D44619"/>
    <w:rsid w:val="00D46A9A"/>
    <w:rsid w:val="00D46F84"/>
    <w:rsid w:val="00D473D6"/>
    <w:rsid w:val="00D47651"/>
    <w:rsid w:val="00D50644"/>
    <w:rsid w:val="00D50801"/>
    <w:rsid w:val="00D50A27"/>
    <w:rsid w:val="00D50FA8"/>
    <w:rsid w:val="00D51126"/>
    <w:rsid w:val="00D51AF4"/>
    <w:rsid w:val="00D51B79"/>
    <w:rsid w:val="00D52998"/>
    <w:rsid w:val="00D52F31"/>
    <w:rsid w:val="00D53317"/>
    <w:rsid w:val="00D53BE6"/>
    <w:rsid w:val="00D5428B"/>
    <w:rsid w:val="00D542E5"/>
    <w:rsid w:val="00D54536"/>
    <w:rsid w:val="00D54677"/>
    <w:rsid w:val="00D5480B"/>
    <w:rsid w:val="00D555E2"/>
    <w:rsid w:val="00D55DD0"/>
    <w:rsid w:val="00D561CB"/>
    <w:rsid w:val="00D571DD"/>
    <w:rsid w:val="00D57FCD"/>
    <w:rsid w:val="00D605FE"/>
    <w:rsid w:val="00D61A59"/>
    <w:rsid w:val="00D61BAB"/>
    <w:rsid w:val="00D61FC6"/>
    <w:rsid w:val="00D62F54"/>
    <w:rsid w:val="00D643D8"/>
    <w:rsid w:val="00D6527A"/>
    <w:rsid w:val="00D65946"/>
    <w:rsid w:val="00D67A1F"/>
    <w:rsid w:val="00D67BC6"/>
    <w:rsid w:val="00D717A7"/>
    <w:rsid w:val="00D718DA"/>
    <w:rsid w:val="00D72DF8"/>
    <w:rsid w:val="00D72EFB"/>
    <w:rsid w:val="00D74BDF"/>
    <w:rsid w:val="00D758C1"/>
    <w:rsid w:val="00D758E1"/>
    <w:rsid w:val="00D76267"/>
    <w:rsid w:val="00D76FE9"/>
    <w:rsid w:val="00D77928"/>
    <w:rsid w:val="00D81359"/>
    <w:rsid w:val="00D81813"/>
    <w:rsid w:val="00D83A71"/>
    <w:rsid w:val="00D8519C"/>
    <w:rsid w:val="00D86098"/>
    <w:rsid w:val="00D8644B"/>
    <w:rsid w:val="00D87CEF"/>
    <w:rsid w:val="00D928D3"/>
    <w:rsid w:val="00D92F1D"/>
    <w:rsid w:val="00D94CF8"/>
    <w:rsid w:val="00D94F5D"/>
    <w:rsid w:val="00D94FE2"/>
    <w:rsid w:val="00D95D53"/>
    <w:rsid w:val="00D96B46"/>
    <w:rsid w:val="00D9729D"/>
    <w:rsid w:val="00DA2211"/>
    <w:rsid w:val="00DA2A69"/>
    <w:rsid w:val="00DA2F2F"/>
    <w:rsid w:val="00DA368F"/>
    <w:rsid w:val="00DA3C8C"/>
    <w:rsid w:val="00DA45CD"/>
    <w:rsid w:val="00DA50E6"/>
    <w:rsid w:val="00DA5240"/>
    <w:rsid w:val="00DA528B"/>
    <w:rsid w:val="00DA69DD"/>
    <w:rsid w:val="00DA6A24"/>
    <w:rsid w:val="00DA71E8"/>
    <w:rsid w:val="00DB0378"/>
    <w:rsid w:val="00DB3F33"/>
    <w:rsid w:val="00DB44D1"/>
    <w:rsid w:val="00DB597F"/>
    <w:rsid w:val="00DB5985"/>
    <w:rsid w:val="00DB61F3"/>
    <w:rsid w:val="00DB6F63"/>
    <w:rsid w:val="00DB7060"/>
    <w:rsid w:val="00DB7518"/>
    <w:rsid w:val="00DC0209"/>
    <w:rsid w:val="00DC0456"/>
    <w:rsid w:val="00DC07E9"/>
    <w:rsid w:val="00DC1AB2"/>
    <w:rsid w:val="00DC2224"/>
    <w:rsid w:val="00DC2D07"/>
    <w:rsid w:val="00DC3670"/>
    <w:rsid w:val="00DC55F8"/>
    <w:rsid w:val="00DC59F9"/>
    <w:rsid w:val="00DC61FD"/>
    <w:rsid w:val="00DC77A5"/>
    <w:rsid w:val="00DD1813"/>
    <w:rsid w:val="00DD1B0E"/>
    <w:rsid w:val="00DD301F"/>
    <w:rsid w:val="00DD3754"/>
    <w:rsid w:val="00DD3C8A"/>
    <w:rsid w:val="00DD4AB6"/>
    <w:rsid w:val="00DD512B"/>
    <w:rsid w:val="00DD51F4"/>
    <w:rsid w:val="00DD7255"/>
    <w:rsid w:val="00DD75E3"/>
    <w:rsid w:val="00DE075A"/>
    <w:rsid w:val="00DE0F2E"/>
    <w:rsid w:val="00DE1583"/>
    <w:rsid w:val="00DE2786"/>
    <w:rsid w:val="00DE296A"/>
    <w:rsid w:val="00DE2DBC"/>
    <w:rsid w:val="00DE312D"/>
    <w:rsid w:val="00DE4143"/>
    <w:rsid w:val="00DE4277"/>
    <w:rsid w:val="00DE49B6"/>
    <w:rsid w:val="00DE4ED5"/>
    <w:rsid w:val="00DE6928"/>
    <w:rsid w:val="00DE6DDD"/>
    <w:rsid w:val="00DE6FDC"/>
    <w:rsid w:val="00DE764D"/>
    <w:rsid w:val="00DE7B3B"/>
    <w:rsid w:val="00DE7CE6"/>
    <w:rsid w:val="00DF0264"/>
    <w:rsid w:val="00DF0843"/>
    <w:rsid w:val="00DF0F66"/>
    <w:rsid w:val="00DF1738"/>
    <w:rsid w:val="00DF205B"/>
    <w:rsid w:val="00DF2B18"/>
    <w:rsid w:val="00DF2E05"/>
    <w:rsid w:val="00DF3E76"/>
    <w:rsid w:val="00DF40E7"/>
    <w:rsid w:val="00DF4C73"/>
    <w:rsid w:val="00DF553A"/>
    <w:rsid w:val="00DF58E2"/>
    <w:rsid w:val="00DF5A0D"/>
    <w:rsid w:val="00DF5E3A"/>
    <w:rsid w:val="00DF72FD"/>
    <w:rsid w:val="00DF7C97"/>
    <w:rsid w:val="00E01ADB"/>
    <w:rsid w:val="00E01B05"/>
    <w:rsid w:val="00E01DA6"/>
    <w:rsid w:val="00E01DDE"/>
    <w:rsid w:val="00E02123"/>
    <w:rsid w:val="00E043E2"/>
    <w:rsid w:val="00E047BF"/>
    <w:rsid w:val="00E0492F"/>
    <w:rsid w:val="00E0549A"/>
    <w:rsid w:val="00E069AD"/>
    <w:rsid w:val="00E076DB"/>
    <w:rsid w:val="00E07E09"/>
    <w:rsid w:val="00E10DD3"/>
    <w:rsid w:val="00E11748"/>
    <w:rsid w:val="00E11F24"/>
    <w:rsid w:val="00E136CF"/>
    <w:rsid w:val="00E14BD7"/>
    <w:rsid w:val="00E15306"/>
    <w:rsid w:val="00E163AA"/>
    <w:rsid w:val="00E163E6"/>
    <w:rsid w:val="00E20E8F"/>
    <w:rsid w:val="00E213DF"/>
    <w:rsid w:val="00E22338"/>
    <w:rsid w:val="00E22577"/>
    <w:rsid w:val="00E234F8"/>
    <w:rsid w:val="00E23AA5"/>
    <w:rsid w:val="00E24952"/>
    <w:rsid w:val="00E24AA5"/>
    <w:rsid w:val="00E2616E"/>
    <w:rsid w:val="00E26239"/>
    <w:rsid w:val="00E26CA4"/>
    <w:rsid w:val="00E26D83"/>
    <w:rsid w:val="00E30271"/>
    <w:rsid w:val="00E311EA"/>
    <w:rsid w:val="00E317A9"/>
    <w:rsid w:val="00E31879"/>
    <w:rsid w:val="00E32258"/>
    <w:rsid w:val="00E326F5"/>
    <w:rsid w:val="00E33AF9"/>
    <w:rsid w:val="00E35036"/>
    <w:rsid w:val="00E3661D"/>
    <w:rsid w:val="00E3749E"/>
    <w:rsid w:val="00E37E70"/>
    <w:rsid w:val="00E4089B"/>
    <w:rsid w:val="00E40C6D"/>
    <w:rsid w:val="00E40D75"/>
    <w:rsid w:val="00E415F7"/>
    <w:rsid w:val="00E41BC5"/>
    <w:rsid w:val="00E42FAB"/>
    <w:rsid w:val="00E434B6"/>
    <w:rsid w:val="00E435FF"/>
    <w:rsid w:val="00E43CD5"/>
    <w:rsid w:val="00E4539C"/>
    <w:rsid w:val="00E456F9"/>
    <w:rsid w:val="00E45FF6"/>
    <w:rsid w:val="00E469C7"/>
    <w:rsid w:val="00E4724E"/>
    <w:rsid w:val="00E47A8C"/>
    <w:rsid w:val="00E47C79"/>
    <w:rsid w:val="00E47EF2"/>
    <w:rsid w:val="00E51645"/>
    <w:rsid w:val="00E519E7"/>
    <w:rsid w:val="00E53467"/>
    <w:rsid w:val="00E54987"/>
    <w:rsid w:val="00E55028"/>
    <w:rsid w:val="00E55EF1"/>
    <w:rsid w:val="00E567F3"/>
    <w:rsid w:val="00E56AEA"/>
    <w:rsid w:val="00E56B5A"/>
    <w:rsid w:val="00E57282"/>
    <w:rsid w:val="00E57CBF"/>
    <w:rsid w:val="00E602AD"/>
    <w:rsid w:val="00E604AA"/>
    <w:rsid w:val="00E60666"/>
    <w:rsid w:val="00E63089"/>
    <w:rsid w:val="00E63A22"/>
    <w:rsid w:val="00E6409C"/>
    <w:rsid w:val="00E64305"/>
    <w:rsid w:val="00E649A9"/>
    <w:rsid w:val="00E649C1"/>
    <w:rsid w:val="00E64FA6"/>
    <w:rsid w:val="00E655B4"/>
    <w:rsid w:val="00E65A8B"/>
    <w:rsid w:val="00E66EAA"/>
    <w:rsid w:val="00E676D2"/>
    <w:rsid w:val="00E676D7"/>
    <w:rsid w:val="00E70968"/>
    <w:rsid w:val="00E709E0"/>
    <w:rsid w:val="00E714D4"/>
    <w:rsid w:val="00E71B00"/>
    <w:rsid w:val="00E7417A"/>
    <w:rsid w:val="00E7446C"/>
    <w:rsid w:val="00E74C8A"/>
    <w:rsid w:val="00E74D6F"/>
    <w:rsid w:val="00E75224"/>
    <w:rsid w:val="00E75395"/>
    <w:rsid w:val="00E76454"/>
    <w:rsid w:val="00E76A85"/>
    <w:rsid w:val="00E76F05"/>
    <w:rsid w:val="00E77C6A"/>
    <w:rsid w:val="00E77F0A"/>
    <w:rsid w:val="00E8074D"/>
    <w:rsid w:val="00E80877"/>
    <w:rsid w:val="00E81457"/>
    <w:rsid w:val="00E81EFF"/>
    <w:rsid w:val="00E82ED2"/>
    <w:rsid w:val="00E8313A"/>
    <w:rsid w:val="00E83775"/>
    <w:rsid w:val="00E839EA"/>
    <w:rsid w:val="00E844D0"/>
    <w:rsid w:val="00E84759"/>
    <w:rsid w:val="00E84EED"/>
    <w:rsid w:val="00E85167"/>
    <w:rsid w:val="00E857A0"/>
    <w:rsid w:val="00E85A88"/>
    <w:rsid w:val="00E8709D"/>
    <w:rsid w:val="00E9050B"/>
    <w:rsid w:val="00E906C1"/>
    <w:rsid w:val="00E913B8"/>
    <w:rsid w:val="00E918AB"/>
    <w:rsid w:val="00E92020"/>
    <w:rsid w:val="00E92275"/>
    <w:rsid w:val="00E92744"/>
    <w:rsid w:val="00E93434"/>
    <w:rsid w:val="00E9573A"/>
    <w:rsid w:val="00E963B1"/>
    <w:rsid w:val="00E967E2"/>
    <w:rsid w:val="00E96B2C"/>
    <w:rsid w:val="00E96B31"/>
    <w:rsid w:val="00E970E8"/>
    <w:rsid w:val="00E97515"/>
    <w:rsid w:val="00E9786A"/>
    <w:rsid w:val="00EA0843"/>
    <w:rsid w:val="00EA1326"/>
    <w:rsid w:val="00EA1923"/>
    <w:rsid w:val="00EA3C87"/>
    <w:rsid w:val="00EA4233"/>
    <w:rsid w:val="00EA6B79"/>
    <w:rsid w:val="00EA6E45"/>
    <w:rsid w:val="00EA7A3C"/>
    <w:rsid w:val="00EB0B86"/>
    <w:rsid w:val="00EB0DA1"/>
    <w:rsid w:val="00EB0F62"/>
    <w:rsid w:val="00EB29F5"/>
    <w:rsid w:val="00EB34BC"/>
    <w:rsid w:val="00EB3762"/>
    <w:rsid w:val="00EB47C9"/>
    <w:rsid w:val="00EB5788"/>
    <w:rsid w:val="00EB5900"/>
    <w:rsid w:val="00EB64D3"/>
    <w:rsid w:val="00EB6CE9"/>
    <w:rsid w:val="00EB6F61"/>
    <w:rsid w:val="00EC017D"/>
    <w:rsid w:val="00EC0342"/>
    <w:rsid w:val="00EC1F6C"/>
    <w:rsid w:val="00EC2B5A"/>
    <w:rsid w:val="00EC2EA6"/>
    <w:rsid w:val="00EC3A6A"/>
    <w:rsid w:val="00EC3F25"/>
    <w:rsid w:val="00EC43F2"/>
    <w:rsid w:val="00EC4C10"/>
    <w:rsid w:val="00EC4F7E"/>
    <w:rsid w:val="00EC530D"/>
    <w:rsid w:val="00EC5E89"/>
    <w:rsid w:val="00EC61DF"/>
    <w:rsid w:val="00EC62FE"/>
    <w:rsid w:val="00EC6412"/>
    <w:rsid w:val="00EC6F00"/>
    <w:rsid w:val="00EC7154"/>
    <w:rsid w:val="00EC7163"/>
    <w:rsid w:val="00EC72AC"/>
    <w:rsid w:val="00EC7A7C"/>
    <w:rsid w:val="00EC7CFD"/>
    <w:rsid w:val="00ED005D"/>
    <w:rsid w:val="00ED0DC5"/>
    <w:rsid w:val="00ED142F"/>
    <w:rsid w:val="00ED1BCD"/>
    <w:rsid w:val="00ED1E94"/>
    <w:rsid w:val="00ED2B44"/>
    <w:rsid w:val="00ED2E73"/>
    <w:rsid w:val="00ED337B"/>
    <w:rsid w:val="00ED3D56"/>
    <w:rsid w:val="00ED4504"/>
    <w:rsid w:val="00ED4A00"/>
    <w:rsid w:val="00ED58E9"/>
    <w:rsid w:val="00ED5C0C"/>
    <w:rsid w:val="00ED66D5"/>
    <w:rsid w:val="00ED68E0"/>
    <w:rsid w:val="00ED6F56"/>
    <w:rsid w:val="00ED6F93"/>
    <w:rsid w:val="00ED7E38"/>
    <w:rsid w:val="00EE022B"/>
    <w:rsid w:val="00EE0662"/>
    <w:rsid w:val="00EE0EC6"/>
    <w:rsid w:val="00EE144B"/>
    <w:rsid w:val="00EE177D"/>
    <w:rsid w:val="00EE1BD1"/>
    <w:rsid w:val="00EE1C95"/>
    <w:rsid w:val="00EE1E91"/>
    <w:rsid w:val="00EE24F6"/>
    <w:rsid w:val="00EE320F"/>
    <w:rsid w:val="00EE394A"/>
    <w:rsid w:val="00EE41BB"/>
    <w:rsid w:val="00EE453A"/>
    <w:rsid w:val="00EE4943"/>
    <w:rsid w:val="00EE4ABB"/>
    <w:rsid w:val="00EE6012"/>
    <w:rsid w:val="00EE6248"/>
    <w:rsid w:val="00EE6DEE"/>
    <w:rsid w:val="00EE7BD0"/>
    <w:rsid w:val="00EF1E19"/>
    <w:rsid w:val="00EF339D"/>
    <w:rsid w:val="00EF4D8B"/>
    <w:rsid w:val="00EF5933"/>
    <w:rsid w:val="00EF59BB"/>
    <w:rsid w:val="00EF5AA9"/>
    <w:rsid w:val="00EF713A"/>
    <w:rsid w:val="00EF71B1"/>
    <w:rsid w:val="00F00778"/>
    <w:rsid w:val="00F01253"/>
    <w:rsid w:val="00F017B8"/>
    <w:rsid w:val="00F01AA1"/>
    <w:rsid w:val="00F043A5"/>
    <w:rsid w:val="00F04B23"/>
    <w:rsid w:val="00F055DA"/>
    <w:rsid w:val="00F05AA4"/>
    <w:rsid w:val="00F05D33"/>
    <w:rsid w:val="00F06278"/>
    <w:rsid w:val="00F10234"/>
    <w:rsid w:val="00F109C6"/>
    <w:rsid w:val="00F10F23"/>
    <w:rsid w:val="00F11367"/>
    <w:rsid w:val="00F1259B"/>
    <w:rsid w:val="00F13B96"/>
    <w:rsid w:val="00F13F69"/>
    <w:rsid w:val="00F14C92"/>
    <w:rsid w:val="00F1580D"/>
    <w:rsid w:val="00F15DC3"/>
    <w:rsid w:val="00F168CF"/>
    <w:rsid w:val="00F168D3"/>
    <w:rsid w:val="00F16C79"/>
    <w:rsid w:val="00F1708B"/>
    <w:rsid w:val="00F170D7"/>
    <w:rsid w:val="00F1790E"/>
    <w:rsid w:val="00F17F27"/>
    <w:rsid w:val="00F2057D"/>
    <w:rsid w:val="00F23319"/>
    <w:rsid w:val="00F23680"/>
    <w:rsid w:val="00F239EA"/>
    <w:rsid w:val="00F23A08"/>
    <w:rsid w:val="00F25320"/>
    <w:rsid w:val="00F253F5"/>
    <w:rsid w:val="00F25426"/>
    <w:rsid w:val="00F263B8"/>
    <w:rsid w:val="00F263CF"/>
    <w:rsid w:val="00F26B35"/>
    <w:rsid w:val="00F26C0B"/>
    <w:rsid w:val="00F27A20"/>
    <w:rsid w:val="00F30577"/>
    <w:rsid w:val="00F30B77"/>
    <w:rsid w:val="00F315A6"/>
    <w:rsid w:val="00F3229F"/>
    <w:rsid w:val="00F35295"/>
    <w:rsid w:val="00F364FA"/>
    <w:rsid w:val="00F36DAC"/>
    <w:rsid w:val="00F403C2"/>
    <w:rsid w:val="00F4380A"/>
    <w:rsid w:val="00F43FDE"/>
    <w:rsid w:val="00F4467A"/>
    <w:rsid w:val="00F45170"/>
    <w:rsid w:val="00F46F87"/>
    <w:rsid w:val="00F47166"/>
    <w:rsid w:val="00F47380"/>
    <w:rsid w:val="00F47D2F"/>
    <w:rsid w:val="00F50772"/>
    <w:rsid w:val="00F50BDF"/>
    <w:rsid w:val="00F52252"/>
    <w:rsid w:val="00F53833"/>
    <w:rsid w:val="00F53AD0"/>
    <w:rsid w:val="00F53F7F"/>
    <w:rsid w:val="00F553F7"/>
    <w:rsid w:val="00F559D5"/>
    <w:rsid w:val="00F57CB8"/>
    <w:rsid w:val="00F6004A"/>
    <w:rsid w:val="00F606FF"/>
    <w:rsid w:val="00F60D15"/>
    <w:rsid w:val="00F612F9"/>
    <w:rsid w:val="00F62F8A"/>
    <w:rsid w:val="00F63179"/>
    <w:rsid w:val="00F64509"/>
    <w:rsid w:val="00F65BCB"/>
    <w:rsid w:val="00F67168"/>
    <w:rsid w:val="00F67753"/>
    <w:rsid w:val="00F70F3E"/>
    <w:rsid w:val="00F717D3"/>
    <w:rsid w:val="00F722AB"/>
    <w:rsid w:val="00F72816"/>
    <w:rsid w:val="00F7322A"/>
    <w:rsid w:val="00F732E5"/>
    <w:rsid w:val="00F73CCA"/>
    <w:rsid w:val="00F740FF"/>
    <w:rsid w:val="00F74E84"/>
    <w:rsid w:val="00F7511D"/>
    <w:rsid w:val="00F77AAB"/>
    <w:rsid w:val="00F805BE"/>
    <w:rsid w:val="00F83227"/>
    <w:rsid w:val="00F836A5"/>
    <w:rsid w:val="00F83DCB"/>
    <w:rsid w:val="00F84511"/>
    <w:rsid w:val="00F8528B"/>
    <w:rsid w:val="00F85509"/>
    <w:rsid w:val="00F85877"/>
    <w:rsid w:val="00F85A65"/>
    <w:rsid w:val="00F85AFA"/>
    <w:rsid w:val="00F90E01"/>
    <w:rsid w:val="00F91C3D"/>
    <w:rsid w:val="00F9247D"/>
    <w:rsid w:val="00F93466"/>
    <w:rsid w:val="00F9378D"/>
    <w:rsid w:val="00F9418E"/>
    <w:rsid w:val="00F94DA9"/>
    <w:rsid w:val="00F95118"/>
    <w:rsid w:val="00F95E39"/>
    <w:rsid w:val="00F95FF5"/>
    <w:rsid w:val="00F97118"/>
    <w:rsid w:val="00F97358"/>
    <w:rsid w:val="00F97900"/>
    <w:rsid w:val="00F97B96"/>
    <w:rsid w:val="00FA25B9"/>
    <w:rsid w:val="00FA292D"/>
    <w:rsid w:val="00FA384C"/>
    <w:rsid w:val="00FA38EF"/>
    <w:rsid w:val="00FA4663"/>
    <w:rsid w:val="00FA4B57"/>
    <w:rsid w:val="00FA4FCB"/>
    <w:rsid w:val="00FA5162"/>
    <w:rsid w:val="00FA6AFF"/>
    <w:rsid w:val="00FB012F"/>
    <w:rsid w:val="00FB045B"/>
    <w:rsid w:val="00FB08E5"/>
    <w:rsid w:val="00FB08F2"/>
    <w:rsid w:val="00FB09F8"/>
    <w:rsid w:val="00FB1809"/>
    <w:rsid w:val="00FB1ABB"/>
    <w:rsid w:val="00FB1FE2"/>
    <w:rsid w:val="00FB244A"/>
    <w:rsid w:val="00FB2553"/>
    <w:rsid w:val="00FB2787"/>
    <w:rsid w:val="00FB2AFD"/>
    <w:rsid w:val="00FB3573"/>
    <w:rsid w:val="00FB4124"/>
    <w:rsid w:val="00FB463F"/>
    <w:rsid w:val="00FB59EF"/>
    <w:rsid w:val="00FB64D8"/>
    <w:rsid w:val="00FB6A5E"/>
    <w:rsid w:val="00FB781C"/>
    <w:rsid w:val="00FC1205"/>
    <w:rsid w:val="00FC1828"/>
    <w:rsid w:val="00FC25D9"/>
    <w:rsid w:val="00FC2CFF"/>
    <w:rsid w:val="00FC36A3"/>
    <w:rsid w:val="00FC377E"/>
    <w:rsid w:val="00FC4026"/>
    <w:rsid w:val="00FC5F3A"/>
    <w:rsid w:val="00FC6139"/>
    <w:rsid w:val="00FD0406"/>
    <w:rsid w:val="00FD07B6"/>
    <w:rsid w:val="00FD09F0"/>
    <w:rsid w:val="00FD2E82"/>
    <w:rsid w:val="00FD3280"/>
    <w:rsid w:val="00FD3689"/>
    <w:rsid w:val="00FD3F70"/>
    <w:rsid w:val="00FD496D"/>
    <w:rsid w:val="00FD5627"/>
    <w:rsid w:val="00FD6412"/>
    <w:rsid w:val="00FD7148"/>
    <w:rsid w:val="00FD7644"/>
    <w:rsid w:val="00FE0960"/>
    <w:rsid w:val="00FE1223"/>
    <w:rsid w:val="00FE1302"/>
    <w:rsid w:val="00FE13DD"/>
    <w:rsid w:val="00FE1B00"/>
    <w:rsid w:val="00FE2522"/>
    <w:rsid w:val="00FE2C77"/>
    <w:rsid w:val="00FE32AC"/>
    <w:rsid w:val="00FE3FFB"/>
    <w:rsid w:val="00FE4A6F"/>
    <w:rsid w:val="00FE6D5A"/>
    <w:rsid w:val="00FE7495"/>
    <w:rsid w:val="00FE7597"/>
    <w:rsid w:val="00FE7B1C"/>
    <w:rsid w:val="00FE7C08"/>
    <w:rsid w:val="00FF067D"/>
    <w:rsid w:val="00FF0B76"/>
    <w:rsid w:val="00FF0C9A"/>
    <w:rsid w:val="00FF26FA"/>
    <w:rsid w:val="00FF2CFF"/>
    <w:rsid w:val="00FF3F85"/>
    <w:rsid w:val="00FF46FC"/>
    <w:rsid w:val="00FF4F19"/>
    <w:rsid w:val="00FF5E89"/>
    <w:rsid w:val="00FF6000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491CCC"/>
  <w15:chartTrackingRefBased/>
  <w15:docId w15:val="{BBF3CE51-0243-473A-B60E-96B501193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E1E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AA22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A22FC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C84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842D0"/>
  </w:style>
  <w:style w:type="paragraph" w:styleId="Stopka">
    <w:name w:val="footer"/>
    <w:basedOn w:val="Normalny"/>
    <w:link w:val="StopkaZnak"/>
    <w:uiPriority w:val="99"/>
    <w:unhideWhenUsed/>
    <w:rsid w:val="00C84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842D0"/>
  </w:style>
  <w:style w:type="paragraph" w:styleId="Akapitzlist">
    <w:name w:val="List Paragraph"/>
    <w:basedOn w:val="Normalny"/>
    <w:uiPriority w:val="34"/>
    <w:qFormat/>
    <w:rsid w:val="005078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92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4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3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476</Words>
  <Characters>2857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Tomek</cp:lastModifiedBy>
  <cp:revision>9</cp:revision>
  <cp:lastPrinted>2020-09-14T10:27:00Z</cp:lastPrinted>
  <dcterms:created xsi:type="dcterms:W3CDTF">2023-06-29T09:24:00Z</dcterms:created>
  <dcterms:modified xsi:type="dcterms:W3CDTF">2023-06-29T10:37:00Z</dcterms:modified>
</cp:coreProperties>
</file>